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7CED5" w14:textId="7E0E0A0B" w:rsidR="0028535D" w:rsidRDefault="00223049" w:rsidP="00714AEA">
      <w:pPr>
        <w:pStyle w:val="Heading1"/>
      </w:pPr>
      <w:bookmarkStart w:id="0" w:name="_GoBack"/>
      <w:bookmarkEnd w:id="0"/>
      <w:r>
        <w:t>Information Processes and Technology</w:t>
      </w:r>
      <w:r w:rsidR="00714AEA">
        <w:t xml:space="preserve"> - </w:t>
      </w:r>
      <w:r>
        <w:t>Communication systems</w:t>
      </w:r>
    </w:p>
    <w:p w14:paraId="3421880D" w14:textId="77777777" w:rsidR="007A543E" w:rsidRDefault="007A543E" w:rsidP="007A543E">
      <w:pPr>
        <w:pStyle w:val="Heading2"/>
      </w:pPr>
      <w:r>
        <w:t>Overview</w:t>
      </w:r>
    </w:p>
    <w:p w14:paraId="7E57EA82" w14:textId="0BB5543E" w:rsidR="005D63E1" w:rsidRDefault="006018F4" w:rsidP="006018F4">
      <w:r w:rsidRPr="006018F4">
        <w:t xml:space="preserve">The </w:t>
      </w:r>
      <w:r w:rsidRPr="00714AEA">
        <w:t>Communication System Framework</w:t>
      </w:r>
      <w:r w:rsidRPr="006018F4">
        <w:t xml:space="preserve"> is a simplified model </w:t>
      </w:r>
      <w:r w:rsidR="005D63E1">
        <w:rPr>
          <w:lang w:eastAsia="zh-CN"/>
        </w:rPr>
        <w:t>that represents the path of a message or data from a source (sender) to a destination (receiver). It does not detail components or processes within communication systems or computer networks.</w:t>
      </w:r>
    </w:p>
    <w:p w14:paraId="72C757F7" w14:textId="77777777" w:rsidR="00C33059" w:rsidRDefault="00C33059" w:rsidP="00C33059">
      <w:pPr>
        <w:rPr>
          <w:lang w:eastAsia="zh-CN"/>
        </w:rPr>
      </w:pPr>
      <w:r>
        <w:rPr>
          <w:lang w:eastAsia="zh-CN"/>
        </w:rPr>
        <w:t>A benefit of this simplified approach is that it is applicable to a broad range of scenarios.</w:t>
      </w:r>
    </w:p>
    <w:p w14:paraId="788134DF" w14:textId="3A708E37" w:rsidR="006018F4" w:rsidRDefault="005159E0" w:rsidP="006018F4">
      <w:r>
        <w:t>There is a risk</w:t>
      </w:r>
      <w:r w:rsidR="006018F4">
        <w:t xml:space="preserve"> that students may not </w:t>
      </w:r>
      <w:r w:rsidR="00A509EC">
        <w:t>appreciate or recognise the extra complexity this framework can contain.</w:t>
      </w:r>
    </w:p>
    <w:p w14:paraId="3F1EB11C" w14:textId="71AC7914" w:rsidR="00AA03F4" w:rsidRDefault="006018F4" w:rsidP="00AA03F4">
      <w:r>
        <w:t xml:space="preserve">The activities are </w:t>
      </w:r>
      <w:r w:rsidR="00E75B96">
        <w:t>designed</w:t>
      </w:r>
      <w:r>
        <w:t xml:space="preserve"> to get students to interact with this framework</w:t>
      </w:r>
      <w:r w:rsidR="006F655F">
        <w:t xml:space="preserve"> and</w:t>
      </w:r>
      <w:r w:rsidR="00AA03F4">
        <w:t xml:space="preserve"> add meaning to the model by making conceptual links between the syllabus’ </w:t>
      </w:r>
      <w:r w:rsidR="00C33059">
        <w:t>C</w:t>
      </w:r>
      <w:r w:rsidR="00AA03F4">
        <w:t xml:space="preserve">ommunication </w:t>
      </w:r>
      <w:r w:rsidR="00C33059">
        <w:t>F</w:t>
      </w:r>
      <w:r w:rsidR="00AA03F4">
        <w:t>ramework and other industry-based models, like t</w:t>
      </w:r>
      <w:r w:rsidR="00685AFF">
        <w:t xml:space="preserve">he </w:t>
      </w:r>
      <w:r w:rsidR="006E6725" w:rsidRPr="006E6725">
        <w:t>TCP (Transmission Control Protocol)</w:t>
      </w:r>
      <w:r w:rsidR="006E6725">
        <w:t xml:space="preserve"> model and the </w:t>
      </w:r>
      <w:r w:rsidR="006E6725" w:rsidRPr="006E6725">
        <w:t>OSI (Open Systems Interconnection)</w:t>
      </w:r>
      <w:r w:rsidR="006E6725">
        <w:t xml:space="preserve"> </w:t>
      </w:r>
      <w:r w:rsidR="00685AFF">
        <w:t xml:space="preserve">model. </w:t>
      </w:r>
      <w:r w:rsidR="00C33059">
        <w:rPr>
          <w:lang w:eastAsia="zh-CN"/>
        </w:rPr>
        <w:t>By mapping technical industry terminology to the Communication System Framework along with explanations from the video resources students will develop deeper understanding of the processes and technology used in communication systems.</w:t>
      </w:r>
    </w:p>
    <w:p w14:paraId="49B15FD7" w14:textId="14347EAA" w:rsidR="005D63E1" w:rsidRDefault="00C33059" w:rsidP="006018F4">
      <w:r>
        <w:rPr>
          <w:lang w:eastAsia="zh-CN"/>
        </w:rPr>
        <w:t xml:space="preserve">The video resources have been curated to address the elements of the </w:t>
      </w:r>
      <w:r w:rsidRPr="00714AEA">
        <w:t>Communication System Framework.</w:t>
      </w:r>
      <w:r>
        <w:rPr>
          <w:lang w:eastAsia="zh-CN"/>
        </w:rPr>
        <w:t xml:space="preserve"> Students are advised to view the videos and then annotate the diagram of the framework.</w:t>
      </w:r>
    </w:p>
    <w:p w14:paraId="457EF30B" w14:textId="77777777" w:rsidR="005D63E1" w:rsidRDefault="005D63E1" w:rsidP="005D63E1">
      <w:pPr>
        <w:rPr>
          <w:lang w:eastAsia="zh-CN"/>
        </w:rPr>
      </w:pPr>
      <w:r>
        <w:rPr>
          <w:lang w:eastAsia="zh-CN"/>
        </w:rPr>
        <w:t>This diagram from the syllabus along with some additional scaffolding is provided on the accompanying A3 poster. Parts of the poster are reproduced as tables to be completed with other questions in this document.</w:t>
      </w:r>
    </w:p>
    <w:p w14:paraId="4A5B006A" w14:textId="063DBB20" w:rsidR="007A543E" w:rsidRPr="006018F4" w:rsidRDefault="00C33059" w:rsidP="00AA03F4">
      <w:r>
        <w:rPr>
          <w:lang w:eastAsia="zh-CN"/>
        </w:rPr>
        <w:t>The framework should be used with scenario-based questions from past HSC examination papers to map components of the question and provide opportunities to develop deeper understanding. Where applicable some past HSC examination questions have been referenced against relevant syllabus content.</w:t>
      </w:r>
      <w:r w:rsidR="007A543E" w:rsidRPr="006018F4">
        <w:br w:type="page"/>
      </w:r>
    </w:p>
    <w:p w14:paraId="61825718" w14:textId="7FE1A128" w:rsidR="00921DE8" w:rsidRPr="00921DE8" w:rsidRDefault="00921DE8" w:rsidP="00921DE8">
      <w:pPr>
        <w:pStyle w:val="Heading2"/>
      </w:pPr>
      <w:r>
        <w:lastRenderedPageBreak/>
        <w:t>Understanding models</w:t>
      </w:r>
    </w:p>
    <w:p w14:paraId="5AAACB5E" w14:textId="1516D3F4" w:rsidR="006D43AE" w:rsidRDefault="00714AEA" w:rsidP="00A402ED">
      <w:r>
        <w:t>The following</w:t>
      </w:r>
      <w:r w:rsidR="006D43AE">
        <w:t xml:space="preserve"> diagram is the communication system framework presented in the </w:t>
      </w:r>
      <w:hyperlink r:id="rId11" w:history="1">
        <w:r w:rsidRPr="00714AEA">
          <w:rPr>
            <w:rStyle w:val="Hyperlink"/>
          </w:rPr>
          <w:t>Information Processes and Technology Stage 6 syllabus</w:t>
        </w:r>
      </w:hyperlink>
      <w:r>
        <w:t xml:space="preserve">. </w:t>
      </w:r>
    </w:p>
    <w:p w14:paraId="5D59630F" w14:textId="4714F67D" w:rsidR="006D43AE" w:rsidRDefault="00A402ED" w:rsidP="006D43AE">
      <w:r w:rsidRPr="00F669C2">
        <w:rPr>
          <w:rFonts w:cs="Arial"/>
          <w:noProof/>
          <w:sz w:val="22"/>
          <w:lang w:eastAsia="en-AU"/>
        </w:rPr>
        <w:drawing>
          <wp:inline distT="0" distB="0" distL="0" distR="0" wp14:anchorId="473D4C46" wp14:editId="6EFB8F26">
            <wp:extent cx="5608800" cy="2826000"/>
            <wp:effectExtent l="0" t="0" r="0" b="0"/>
            <wp:docPr id="9" name="Picture 9" descr="Image of communication system framework found on page 36 of IPT sylla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m syste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8800" cy="2826000"/>
                    </a:xfrm>
                    <a:prstGeom prst="rect">
                      <a:avLst/>
                    </a:prstGeom>
                    <a:noFill/>
                    <a:ln>
                      <a:noFill/>
                    </a:ln>
                  </pic:spPr>
                </pic:pic>
              </a:graphicData>
            </a:graphic>
          </wp:inline>
        </w:drawing>
      </w:r>
    </w:p>
    <w:p w14:paraId="2928F619" w14:textId="2446498F" w:rsidR="006D43AE" w:rsidRDefault="006D43AE" w:rsidP="006D43AE">
      <w:r>
        <w:t>To enable stronger connections between common technical industry terminology and their place within in the framework, the following diagram is presented to map levels (or layers) between the framework and the main models recognised in industry today.</w:t>
      </w:r>
      <w:r w:rsidRPr="006D43AE">
        <w:rPr>
          <w:lang w:eastAsia="zh-CN"/>
        </w:rPr>
        <w:t xml:space="preserve"> </w:t>
      </w:r>
      <w:r>
        <w:rPr>
          <w:lang w:eastAsia="zh-CN"/>
        </w:rPr>
        <w:t>It shows the alignment of the three models and where some models combine layers.</w:t>
      </w:r>
    </w:p>
    <w:p w14:paraId="0A3D028D" w14:textId="4BE404C1" w:rsidR="009C3CEF" w:rsidRDefault="00BF6E80" w:rsidP="009C3CEF">
      <w:r>
        <w:rPr>
          <w:noProof/>
          <w:lang w:eastAsia="en-AU"/>
        </w:rPr>
        <w:drawing>
          <wp:inline distT="0" distB="0" distL="0" distR="0" wp14:anchorId="10680B2A" wp14:editId="073E64E0">
            <wp:extent cx="5508000" cy="3207600"/>
            <wp:effectExtent l="0" t="0" r="0" b="0"/>
            <wp:docPr id="24" name="Picture 24" descr="The image is a modified version of the communications system framework found on page 36 of the IPT syllabus. It has been edited to show the similarities between this framework and the TCP model and OSI model. Both these models are referred to in computer networking. The diagram shows how all three models have three distinct layers with some models having sub-layers and more detail. There is some difference in the naming of the layers." title="Modified image of communication systems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models_3.png"/>
                    <pic:cNvPicPr/>
                  </pic:nvPicPr>
                  <pic:blipFill rotWithShape="1">
                    <a:blip r:embed="rId13" cstate="hqprint">
                      <a:extLst>
                        <a:ext uri="{28A0092B-C50C-407E-A947-70E740481C1C}">
                          <a14:useLocalDpi xmlns:a14="http://schemas.microsoft.com/office/drawing/2010/main" val="0"/>
                        </a:ext>
                      </a:extLst>
                    </a:blip>
                    <a:srcRect b="12630"/>
                    <a:stretch/>
                  </pic:blipFill>
                  <pic:spPr bwMode="auto">
                    <a:xfrm>
                      <a:off x="0" y="0"/>
                      <a:ext cx="5508000" cy="3207600"/>
                    </a:xfrm>
                    <a:prstGeom prst="rect">
                      <a:avLst/>
                    </a:prstGeom>
                    <a:ln>
                      <a:noFill/>
                    </a:ln>
                    <a:extLst>
                      <a:ext uri="{53640926-AAD7-44D8-BBD7-CCE9431645EC}">
                        <a14:shadowObscured xmlns:a14="http://schemas.microsoft.com/office/drawing/2010/main"/>
                      </a:ext>
                    </a:extLst>
                  </pic:spPr>
                </pic:pic>
              </a:graphicData>
            </a:graphic>
          </wp:inline>
        </w:drawing>
      </w:r>
    </w:p>
    <w:p w14:paraId="059731DD" w14:textId="598E3CA3" w:rsidR="00C33059" w:rsidRPr="00714AEA" w:rsidRDefault="00C33059" w:rsidP="009C3CEF">
      <w:pPr>
        <w:rPr>
          <w:sz w:val="22"/>
        </w:rPr>
      </w:pPr>
      <w:r w:rsidRPr="00714AEA">
        <w:rPr>
          <w:sz w:val="22"/>
          <w:lang w:eastAsia="zh-CN"/>
        </w:rPr>
        <w:lastRenderedPageBreak/>
        <w:t xml:space="preserve">Diagrams reproduced and adapted from the </w:t>
      </w:r>
      <w:hyperlink r:id="rId14" w:history="1">
        <w:r w:rsidRPr="00714AEA">
          <w:rPr>
            <w:rStyle w:val="Hyperlink"/>
            <w:sz w:val="22"/>
            <w:lang w:eastAsia="zh-CN"/>
          </w:rPr>
          <w:t>Information Processes and Technology Stage 6 syllabus</w:t>
        </w:r>
      </w:hyperlink>
      <w:r w:rsidRPr="00714AEA">
        <w:rPr>
          <w:sz w:val="22"/>
          <w:lang w:eastAsia="zh-CN"/>
        </w:rPr>
        <w:t xml:space="preserve">, © </w:t>
      </w:r>
      <w:hyperlink r:id="rId15" w:history="1">
        <w:r w:rsidRPr="00714AEA">
          <w:rPr>
            <w:rStyle w:val="Hyperlink"/>
            <w:sz w:val="22"/>
            <w:lang w:eastAsia="zh-CN"/>
          </w:rPr>
          <w:t>NSW Education Standards Authority (NESA)</w:t>
        </w:r>
      </w:hyperlink>
      <w:r w:rsidRPr="00714AEA">
        <w:rPr>
          <w:sz w:val="22"/>
          <w:lang w:eastAsia="zh-CN"/>
        </w:rPr>
        <w:t xml:space="preserve"> for and on behalf of the Crown in right of the State of New South Wales 2009.</w:t>
      </w:r>
    </w:p>
    <w:p w14:paraId="0C64BCC3" w14:textId="6BFD8658" w:rsidR="000C10D4" w:rsidRDefault="000C10D4" w:rsidP="00601C21">
      <w:pPr>
        <w:pStyle w:val="FeatureBox2"/>
      </w:pPr>
      <w:r w:rsidRPr="00601C21">
        <w:rPr>
          <w:rStyle w:val="Strong"/>
        </w:rPr>
        <w:t>Important:</w:t>
      </w:r>
      <w:r w:rsidRPr="000C10D4">
        <w:t xml:space="preserve"> </w:t>
      </w:r>
      <w:r w:rsidR="005B7497">
        <w:t>Access LinkedIn Learning from within the Student portal</w:t>
      </w:r>
      <w:r w:rsidR="005B7497" w:rsidRPr="006E36ED">
        <w:t xml:space="preserve"> </w:t>
      </w:r>
      <w:r w:rsidR="005B7497">
        <w:t>before clicking the video links listed in this document.</w:t>
      </w:r>
    </w:p>
    <w:p w14:paraId="2E802A6B" w14:textId="6265AAD8" w:rsidR="00674081" w:rsidRDefault="005B7497" w:rsidP="00674081">
      <w:pPr>
        <w:rPr>
          <w:lang w:eastAsia="zh-CN"/>
        </w:rPr>
      </w:pPr>
      <w:r>
        <w:rPr>
          <w:noProof/>
          <w:lang w:eastAsia="en-AU"/>
        </w:rPr>
        <w:drawing>
          <wp:inline distT="0" distB="0" distL="0" distR="0" wp14:anchorId="71580159" wp14:editId="647A3B08">
            <wp:extent cx="6116320" cy="3286760"/>
            <wp:effectExtent l="0" t="0" r="0" b="8890"/>
            <wp:docPr id="1" name="Picture 1" descr="Screenshot of Student portal showing learning applications links including LinkedIn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ior-student-portal.PNG"/>
                    <pic:cNvPicPr/>
                  </pic:nvPicPr>
                  <pic:blipFill>
                    <a:blip r:embed="rId16">
                      <a:extLst>
                        <a:ext uri="{28A0092B-C50C-407E-A947-70E740481C1C}">
                          <a14:useLocalDpi xmlns:a14="http://schemas.microsoft.com/office/drawing/2010/main" val="0"/>
                        </a:ext>
                      </a:extLst>
                    </a:blip>
                    <a:stretch>
                      <a:fillRect/>
                    </a:stretch>
                  </pic:blipFill>
                  <pic:spPr>
                    <a:xfrm>
                      <a:off x="0" y="0"/>
                      <a:ext cx="6116320" cy="3286760"/>
                    </a:xfrm>
                    <a:prstGeom prst="rect">
                      <a:avLst/>
                    </a:prstGeom>
                  </pic:spPr>
                </pic:pic>
              </a:graphicData>
            </a:graphic>
          </wp:inline>
        </w:drawing>
      </w:r>
    </w:p>
    <w:p w14:paraId="04F76A76" w14:textId="7A1A1237" w:rsidR="000B2491" w:rsidRPr="00674081" w:rsidRDefault="005B7497" w:rsidP="00674081">
      <w:pPr>
        <w:rPr>
          <w:lang w:eastAsia="zh-CN"/>
        </w:rPr>
      </w:pPr>
      <w:r>
        <w:rPr>
          <w:lang w:eastAsia="zh-CN"/>
        </w:rPr>
        <w:t>After the initial use p</w:t>
      </w:r>
      <w:r w:rsidRPr="005B7497">
        <w:rPr>
          <w:lang w:eastAsia="zh-CN"/>
        </w:rPr>
        <w:t>lease ensure you are logged into the Student portal before clicking on the LinkedIn Learning video links.</w:t>
      </w:r>
    </w:p>
    <w:p w14:paraId="602A8D49" w14:textId="57D473A1" w:rsidR="00921DE8" w:rsidRDefault="00921DE8" w:rsidP="00674081">
      <w:pPr>
        <w:pStyle w:val="Heading2"/>
        <w:pageBreakBefore/>
      </w:pPr>
      <w:r>
        <w:t>The Framework</w:t>
      </w:r>
    </w:p>
    <w:p w14:paraId="47ECD74F" w14:textId="4A37053F" w:rsidR="004621DE" w:rsidRPr="004621DE" w:rsidRDefault="004621DE" w:rsidP="004621DE">
      <w:pPr>
        <w:pStyle w:val="FeatureBox2"/>
      </w:pPr>
      <w:r>
        <w:rPr>
          <w:rStyle w:val="Strong"/>
        </w:rPr>
        <w:t>Option:</w:t>
      </w:r>
      <w:r w:rsidRPr="004621DE">
        <w:t xml:space="preserve"> </w:t>
      </w:r>
      <w:r>
        <w:t>The accompanying A3 poster is designed to complement this workbook. Students may e</w:t>
      </w:r>
      <w:r w:rsidRPr="004621DE">
        <w:t xml:space="preserve">ither annotate the </w:t>
      </w:r>
      <w:r>
        <w:t xml:space="preserve">A3 </w:t>
      </w:r>
      <w:r w:rsidR="00D52AFB">
        <w:t>p</w:t>
      </w:r>
      <w:r>
        <w:t>oster and/or complete the tables and questions in this workbook. The first three tables below represent the boxes on the left hand side of the diagram on the poster.</w:t>
      </w:r>
    </w:p>
    <w:p w14:paraId="1BC666A0" w14:textId="7E48BFA3" w:rsidR="002E0584" w:rsidRDefault="0021148B" w:rsidP="00921DE8">
      <w:pPr>
        <w:pStyle w:val="FeatureBox2"/>
      </w:pPr>
      <w:r w:rsidRPr="00601C21">
        <w:rPr>
          <w:rStyle w:val="Strong"/>
        </w:rPr>
        <w:t>Note:</w:t>
      </w:r>
      <w:r>
        <w:t xml:space="preserve"> Where a particular framework/model layer overlaps a number of layers within another model, for example application</w:t>
      </w:r>
      <w:r w:rsidR="006D43AE">
        <w:t xml:space="preserve"> level</w:t>
      </w:r>
      <w:r>
        <w:t xml:space="preserve">, its label has been repeated on multiple rows </w:t>
      </w:r>
      <w:r w:rsidR="006018F4">
        <w:t xml:space="preserve">of the following tables </w:t>
      </w:r>
      <w:r>
        <w:t>for accessibility purposes.</w:t>
      </w:r>
    </w:p>
    <w:p w14:paraId="1B778C24" w14:textId="18B12EE6" w:rsidR="00EB794C" w:rsidRDefault="00EB794C" w:rsidP="00D63A7E">
      <w:r>
        <w:t xml:space="preserve">Watch the </w:t>
      </w:r>
      <w:r w:rsidR="00E168FC">
        <w:t xml:space="preserve">following </w:t>
      </w:r>
      <w:r>
        <w:t xml:space="preserve">videos </w:t>
      </w:r>
      <w:r w:rsidR="00E168FC">
        <w:t xml:space="preserve">and </w:t>
      </w:r>
      <w:r w:rsidR="000B2491">
        <w:t>read</w:t>
      </w:r>
      <w:r w:rsidR="0039027E">
        <w:t xml:space="preserve"> the </w:t>
      </w:r>
      <w:r w:rsidR="00E168FC">
        <w:t>webpages:</w:t>
      </w:r>
    </w:p>
    <w:p w14:paraId="0B8772E9" w14:textId="77777777" w:rsidR="00D95100" w:rsidRPr="00D63A7E" w:rsidRDefault="00E50408" w:rsidP="00D63A7E">
      <w:pPr>
        <w:pStyle w:val="ListBullet"/>
      </w:pPr>
      <w:hyperlink r:id="rId17" w:history="1">
        <w:r w:rsidR="00D95100" w:rsidRPr="00D63A7E">
          <w:rPr>
            <w:rStyle w:val="Hyperlink"/>
          </w:rPr>
          <w:t>Introducing network interface controllers (NICs)</w:t>
        </w:r>
      </w:hyperlink>
      <w:r w:rsidR="00D95100" w:rsidRPr="00D63A7E">
        <w:t xml:space="preserve"> (2:49)</w:t>
      </w:r>
    </w:p>
    <w:p w14:paraId="6650111C" w14:textId="77777777" w:rsidR="00D95100" w:rsidRPr="00D63A7E" w:rsidRDefault="00E50408" w:rsidP="00D63A7E">
      <w:pPr>
        <w:pStyle w:val="ListBullet"/>
      </w:pPr>
      <w:hyperlink r:id="rId18" w:history="1">
        <w:r w:rsidR="00D95100" w:rsidRPr="00D63A7E">
          <w:rPr>
            <w:rStyle w:val="Hyperlink"/>
          </w:rPr>
          <w:t>Exploring hubs</w:t>
        </w:r>
      </w:hyperlink>
      <w:r w:rsidR="00D95100" w:rsidRPr="00D63A7E">
        <w:t xml:space="preserve"> (4:15)</w:t>
      </w:r>
    </w:p>
    <w:p w14:paraId="28AD4F6B" w14:textId="77777777" w:rsidR="00D95100" w:rsidRPr="00D63A7E" w:rsidRDefault="00E50408" w:rsidP="00D63A7E">
      <w:pPr>
        <w:pStyle w:val="ListBullet"/>
      </w:pPr>
      <w:hyperlink r:id="rId19" w:history="1">
        <w:r w:rsidR="00D95100" w:rsidRPr="00D63A7E">
          <w:rPr>
            <w:rStyle w:val="Hyperlink"/>
          </w:rPr>
          <w:t>Understanding bridges</w:t>
        </w:r>
      </w:hyperlink>
      <w:r w:rsidR="00D95100" w:rsidRPr="00D63A7E">
        <w:t xml:space="preserve"> (1:39)</w:t>
      </w:r>
    </w:p>
    <w:p w14:paraId="1BCC7319" w14:textId="77777777" w:rsidR="00D95100" w:rsidRPr="00D63A7E" w:rsidRDefault="00E50408" w:rsidP="00D63A7E">
      <w:pPr>
        <w:pStyle w:val="ListBullet"/>
      </w:pPr>
      <w:hyperlink r:id="rId20" w:history="1">
        <w:r w:rsidR="00D95100" w:rsidRPr="00D63A7E">
          <w:rPr>
            <w:rStyle w:val="Hyperlink"/>
          </w:rPr>
          <w:t>Exploring switches</w:t>
        </w:r>
      </w:hyperlink>
      <w:r w:rsidR="00D95100" w:rsidRPr="00D63A7E">
        <w:t xml:space="preserve"> (4:21)</w:t>
      </w:r>
    </w:p>
    <w:p w14:paraId="0D68348A" w14:textId="77777777" w:rsidR="00D95100" w:rsidRPr="00D63A7E" w:rsidRDefault="00E50408" w:rsidP="00D63A7E">
      <w:pPr>
        <w:pStyle w:val="ListBullet"/>
      </w:pPr>
      <w:hyperlink r:id="rId21" w:history="1">
        <w:r w:rsidR="00D95100" w:rsidRPr="00D63A7E">
          <w:rPr>
            <w:rStyle w:val="Hyperlink"/>
          </w:rPr>
          <w:t>Understanding routers</w:t>
        </w:r>
      </w:hyperlink>
      <w:r w:rsidR="00D95100" w:rsidRPr="00D63A7E">
        <w:t xml:space="preserve"> (3:39)</w:t>
      </w:r>
    </w:p>
    <w:p w14:paraId="0920301A" w14:textId="2EF50506" w:rsidR="0015350F" w:rsidRPr="00D63A7E" w:rsidRDefault="00E50408" w:rsidP="00D63A7E">
      <w:pPr>
        <w:pStyle w:val="ListBullet"/>
      </w:pPr>
      <w:hyperlink r:id="rId22" w:history="1">
        <w:r w:rsidR="00D95100" w:rsidRPr="00D63A7E">
          <w:rPr>
            <w:rStyle w:val="Hyperlink"/>
          </w:rPr>
          <w:t>Introducing wired and wireless access points</w:t>
        </w:r>
      </w:hyperlink>
      <w:r w:rsidR="00D95100" w:rsidRPr="00D63A7E">
        <w:t xml:space="preserve"> (2:12)</w:t>
      </w:r>
      <w:r w:rsidR="0015350F" w:rsidRPr="00D63A7E">
        <w:t xml:space="preserve"> </w:t>
      </w:r>
    </w:p>
    <w:p w14:paraId="32E2197B" w14:textId="77777777" w:rsidR="0015350F" w:rsidRPr="00D63A7E" w:rsidRDefault="00E50408" w:rsidP="00D63A7E">
      <w:pPr>
        <w:pStyle w:val="ListBullet"/>
      </w:pPr>
      <w:hyperlink r:id="rId23" w:history="1">
        <w:r w:rsidR="0015350F" w:rsidRPr="00D63A7E">
          <w:rPr>
            <w:rStyle w:val="Hyperlink"/>
          </w:rPr>
          <w:t>Dial-up</w:t>
        </w:r>
      </w:hyperlink>
      <w:r w:rsidR="0015350F" w:rsidRPr="00D63A7E">
        <w:t xml:space="preserve"> (4:34)</w:t>
      </w:r>
    </w:p>
    <w:p w14:paraId="26F85AD4" w14:textId="77777777" w:rsidR="0015350F" w:rsidRPr="006922AF" w:rsidRDefault="00E50408" w:rsidP="00D63A7E">
      <w:pPr>
        <w:pStyle w:val="ListBullet"/>
        <w:rPr>
          <w:rStyle w:val="Hyperlink"/>
          <w:color w:val="000000" w:themeColor="text1"/>
          <w:sz w:val="22"/>
          <w:u w:val="none"/>
        </w:rPr>
      </w:pPr>
      <w:hyperlink r:id="rId24" w:history="1">
        <w:r w:rsidR="0015350F" w:rsidRPr="00D63A7E">
          <w:rPr>
            <w:rStyle w:val="Hyperlink"/>
          </w:rPr>
          <w:t>DSL and ADSL</w:t>
        </w:r>
      </w:hyperlink>
      <w:r w:rsidR="0015350F">
        <w:t xml:space="preserve"> (3:25)</w:t>
      </w:r>
    </w:p>
    <w:p w14:paraId="4871D0A7" w14:textId="67D1F45E" w:rsidR="0015350F" w:rsidRPr="0015350F" w:rsidRDefault="00E50408" w:rsidP="0015350F">
      <w:pPr>
        <w:pStyle w:val="ListBullet"/>
      </w:pPr>
      <w:hyperlink r:id="rId25" w:history="1">
        <w:r w:rsidR="0015350F" w:rsidRPr="0015350F">
          <w:rPr>
            <w:rStyle w:val="Hyperlink"/>
          </w:rPr>
          <w:t>Example: Switch Operation on a Local Network</w:t>
        </w:r>
      </w:hyperlink>
    </w:p>
    <w:p w14:paraId="5E81AC4F" w14:textId="6708DDAA" w:rsidR="0015350F" w:rsidRPr="0015350F" w:rsidRDefault="00E50408" w:rsidP="0015350F">
      <w:pPr>
        <w:pStyle w:val="ListBullet"/>
      </w:pPr>
      <w:hyperlink r:id="rId26" w:history="1">
        <w:r w:rsidR="0015350F" w:rsidRPr="0015350F">
          <w:rPr>
            <w:rStyle w:val="Hyperlink"/>
          </w:rPr>
          <w:t>Example: Simplified Local Network TCP/IP Communication</w:t>
        </w:r>
      </w:hyperlink>
    </w:p>
    <w:p w14:paraId="60A5FCDF" w14:textId="77777777" w:rsidR="00E168FC" w:rsidRPr="00E168FC" w:rsidRDefault="00E168FC" w:rsidP="00E168FC"/>
    <w:p w14:paraId="32AEEDA7" w14:textId="4C9B3A48" w:rsidR="001040B5" w:rsidRDefault="00223049" w:rsidP="001040B5">
      <w:pPr>
        <w:pStyle w:val="ListNumber"/>
      </w:pPr>
      <w:r>
        <w:t>Complete the table below by ide</w:t>
      </w:r>
      <w:r w:rsidR="006D43AE">
        <w:t>ntifying a hardware device</w:t>
      </w:r>
      <w:r>
        <w:t xml:space="preserve"> that operates in the </w:t>
      </w:r>
      <w:r w:rsidR="006759CD">
        <w:t xml:space="preserve">respective </w:t>
      </w:r>
      <w:r>
        <w:t>layer</w:t>
      </w:r>
      <w:r w:rsidR="00A402ED">
        <w:t xml:space="preserve"> (not all </w:t>
      </w:r>
      <w:r w:rsidR="006D43AE">
        <w:t xml:space="preserve">the </w:t>
      </w:r>
      <w:r w:rsidR="00A402ED">
        <w:t>levels have a corresponding hardware device)</w:t>
      </w:r>
      <w:r w:rsidR="006759CD">
        <w:t>.</w:t>
      </w:r>
    </w:p>
    <w:tbl>
      <w:tblPr>
        <w:tblStyle w:val="Tableheader"/>
        <w:tblW w:w="0" w:type="auto"/>
        <w:tblLook w:val="04A0" w:firstRow="1" w:lastRow="0" w:firstColumn="1" w:lastColumn="0" w:noHBand="0" w:noVBand="1"/>
        <w:tblDescription w:val="A three column table with the column headings: IPT framework, hardware device and OSI model. The first and third column are filled in nad the second column has been left blank for students to fill in.&#10;The seven rows of the third column are labelled to match the seven layers of the OSI model. The seven rows of the first column have the matching layers of the IPT framework. This column has some row values duplicated for accessibility, instead of having  merged cells."/>
      </w:tblPr>
      <w:tblGrid>
        <w:gridCol w:w="2664"/>
        <w:gridCol w:w="4252"/>
        <w:gridCol w:w="2656"/>
      </w:tblGrid>
      <w:tr w:rsidR="006759CD" w14:paraId="544E32A4" w14:textId="77777777" w:rsidTr="0084172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007C0358" w14:textId="79E67680" w:rsidR="006759CD" w:rsidRDefault="00084469" w:rsidP="006759CD">
            <w:pPr>
              <w:spacing w:before="192" w:after="192"/>
            </w:pPr>
            <w:r>
              <w:t xml:space="preserve">IPT </w:t>
            </w:r>
            <w:r w:rsidR="003B5406">
              <w:t>Framework</w:t>
            </w:r>
          </w:p>
        </w:tc>
        <w:tc>
          <w:tcPr>
            <w:tcW w:w="4252" w:type="dxa"/>
          </w:tcPr>
          <w:p w14:paraId="309907A2" w14:textId="6F99B54F" w:rsidR="006759CD" w:rsidRDefault="006759CD" w:rsidP="006759CD">
            <w:pPr>
              <w:cnfStyle w:val="100000000000" w:firstRow="1" w:lastRow="0" w:firstColumn="0" w:lastColumn="0" w:oddVBand="0" w:evenVBand="0" w:oddHBand="0" w:evenHBand="0" w:firstRowFirstColumn="0" w:firstRowLastColumn="0" w:lastRowFirstColumn="0" w:lastRowLastColumn="0"/>
            </w:pPr>
            <w:r>
              <w:t>Hardware device</w:t>
            </w:r>
          </w:p>
        </w:tc>
        <w:tc>
          <w:tcPr>
            <w:tcW w:w="2656" w:type="dxa"/>
          </w:tcPr>
          <w:p w14:paraId="79C6A253" w14:textId="27A14734" w:rsidR="006759CD" w:rsidRDefault="006D43AE" w:rsidP="006759CD">
            <w:pPr>
              <w:cnfStyle w:val="100000000000" w:firstRow="1" w:lastRow="0" w:firstColumn="0" w:lastColumn="0" w:oddVBand="0" w:evenVBand="0" w:oddHBand="0" w:evenHBand="0" w:firstRowFirstColumn="0" w:firstRowLastColumn="0" w:lastRowFirstColumn="0" w:lastRowLastColumn="0"/>
            </w:pPr>
            <w:r>
              <w:t>OSI model</w:t>
            </w:r>
          </w:p>
        </w:tc>
      </w:tr>
      <w:tr w:rsidR="006759CD" w14:paraId="0821D403" w14:textId="77777777" w:rsidTr="00841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6F98FC6" w14:textId="39E3996E" w:rsidR="006759CD" w:rsidRDefault="008F6E6F" w:rsidP="002E0584">
            <w:r>
              <w:t xml:space="preserve">Application </w:t>
            </w:r>
            <w:r w:rsidR="002E0584">
              <w:t>level</w:t>
            </w:r>
          </w:p>
        </w:tc>
        <w:tc>
          <w:tcPr>
            <w:tcW w:w="4252" w:type="dxa"/>
          </w:tcPr>
          <w:p w14:paraId="3F0D82BC" w14:textId="77777777" w:rsidR="006759CD" w:rsidRDefault="006759CD" w:rsidP="006759CD">
            <w:pPr>
              <w:cnfStyle w:val="000000100000" w:firstRow="0" w:lastRow="0" w:firstColumn="0" w:lastColumn="0" w:oddVBand="0" w:evenVBand="0" w:oddHBand="1" w:evenHBand="0" w:firstRowFirstColumn="0" w:firstRowLastColumn="0" w:lastRowFirstColumn="0" w:lastRowLastColumn="0"/>
            </w:pPr>
          </w:p>
        </w:tc>
        <w:tc>
          <w:tcPr>
            <w:tcW w:w="2656" w:type="dxa"/>
          </w:tcPr>
          <w:p w14:paraId="045D3E0B" w14:textId="4614B315" w:rsidR="006759CD" w:rsidRDefault="008F6E6F" w:rsidP="006D43AE">
            <w:pPr>
              <w:cnfStyle w:val="000000100000" w:firstRow="0" w:lastRow="0" w:firstColumn="0" w:lastColumn="0" w:oddVBand="0" w:evenVBand="0" w:oddHBand="1" w:evenHBand="0" w:firstRowFirstColumn="0" w:firstRowLastColumn="0" w:lastRowFirstColumn="0" w:lastRowLastColumn="0"/>
            </w:pPr>
            <w:r>
              <w:t>Application</w:t>
            </w:r>
            <w:r w:rsidR="006D43AE">
              <w:t xml:space="preserve"> (layer 7)</w:t>
            </w:r>
          </w:p>
        </w:tc>
      </w:tr>
      <w:tr w:rsidR="006759CD" w14:paraId="7264B806" w14:textId="77777777" w:rsidTr="008417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14CF2A6B" w14:textId="0CBFCE61" w:rsidR="006759CD" w:rsidRDefault="008F6E6F" w:rsidP="002E0584">
            <w:r>
              <w:t xml:space="preserve">Application </w:t>
            </w:r>
            <w:r w:rsidR="002E0584">
              <w:t>level</w:t>
            </w:r>
          </w:p>
        </w:tc>
        <w:tc>
          <w:tcPr>
            <w:tcW w:w="4252" w:type="dxa"/>
          </w:tcPr>
          <w:p w14:paraId="6A9B0E9B" w14:textId="77777777" w:rsidR="006759CD" w:rsidRDefault="006759CD" w:rsidP="006759CD">
            <w:pPr>
              <w:cnfStyle w:val="000000010000" w:firstRow="0" w:lastRow="0" w:firstColumn="0" w:lastColumn="0" w:oddVBand="0" w:evenVBand="0" w:oddHBand="0" w:evenHBand="1" w:firstRowFirstColumn="0" w:firstRowLastColumn="0" w:lastRowFirstColumn="0" w:lastRowLastColumn="0"/>
            </w:pPr>
          </w:p>
        </w:tc>
        <w:tc>
          <w:tcPr>
            <w:tcW w:w="2656" w:type="dxa"/>
          </w:tcPr>
          <w:p w14:paraId="598C31F0" w14:textId="27C84607" w:rsidR="006759CD" w:rsidRDefault="008F6E6F" w:rsidP="006759CD">
            <w:pPr>
              <w:cnfStyle w:val="000000010000" w:firstRow="0" w:lastRow="0" w:firstColumn="0" w:lastColumn="0" w:oddVBand="0" w:evenVBand="0" w:oddHBand="0" w:evenHBand="1" w:firstRowFirstColumn="0" w:firstRowLastColumn="0" w:lastRowFirstColumn="0" w:lastRowLastColumn="0"/>
            </w:pPr>
            <w:r>
              <w:t>Presentation</w:t>
            </w:r>
            <w:r w:rsidR="006D43AE">
              <w:t xml:space="preserve"> (layer 6)</w:t>
            </w:r>
          </w:p>
        </w:tc>
      </w:tr>
      <w:tr w:rsidR="006759CD" w14:paraId="56B87A58" w14:textId="77777777" w:rsidTr="00841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1CF4B757" w14:textId="3A4B8345" w:rsidR="006759CD" w:rsidRDefault="008F6E6F" w:rsidP="002E0584">
            <w:r>
              <w:t xml:space="preserve">Application </w:t>
            </w:r>
            <w:r w:rsidR="002E0584">
              <w:t>level</w:t>
            </w:r>
          </w:p>
        </w:tc>
        <w:tc>
          <w:tcPr>
            <w:tcW w:w="4252" w:type="dxa"/>
          </w:tcPr>
          <w:p w14:paraId="732A5381" w14:textId="77777777" w:rsidR="006759CD" w:rsidRDefault="006759CD" w:rsidP="006759CD">
            <w:pPr>
              <w:cnfStyle w:val="000000100000" w:firstRow="0" w:lastRow="0" w:firstColumn="0" w:lastColumn="0" w:oddVBand="0" w:evenVBand="0" w:oddHBand="1" w:evenHBand="0" w:firstRowFirstColumn="0" w:firstRowLastColumn="0" w:lastRowFirstColumn="0" w:lastRowLastColumn="0"/>
            </w:pPr>
          </w:p>
        </w:tc>
        <w:tc>
          <w:tcPr>
            <w:tcW w:w="2656" w:type="dxa"/>
          </w:tcPr>
          <w:p w14:paraId="39D25FF8" w14:textId="7C269BF7" w:rsidR="006759CD" w:rsidRDefault="008F6E6F" w:rsidP="006759CD">
            <w:pPr>
              <w:cnfStyle w:val="000000100000" w:firstRow="0" w:lastRow="0" w:firstColumn="0" w:lastColumn="0" w:oddVBand="0" w:evenVBand="0" w:oddHBand="1" w:evenHBand="0" w:firstRowFirstColumn="0" w:firstRowLastColumn="0" w:lastRowFirstColumn="0" w:lastRowLastColumn="0"/>
            </w:pPr>
            <w:r>
              <w:t>Session</w:t>
            </w:r>
            <w:r w:rsidR="006D43AE">
              <w:t xml:space="preserve"> (layer 5)</w:t>
            </w:r>
          </w:p>
        </w:tc>
      </w:tr>
      <w:tr w:rsidR="006759CD" w14:paraId="0F1A2AB4" w14:textId="77777777" w:rsidTr="008417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E3A6638" w14:textId="6144B755" w:rsidR="006759CD" w:rsidRDefault="002E0584" w:rsidP="006759CD">
            <w:r>
              <w:t>Communication Control level</w:t>
            </w:r>
          </w:p>
        </w:tc>
        <w:tc>
          <w:tcPr>
            <w:tcW w:w="4252" w:type="dxa"/>
          </w:tcPr>
          <w:p w14:paraId="217073E6" w14:textId="77777777" w:rsidR="006759CD" w:rsidRDefault="006759CD" w:rsidP="006759CD">
            <w:pPr>
              <w:cnfStyle w:val="000000010000" w:firstRow="0" w:lastRow="0" w:firstColumn="0" w:lastColumn="0" w:oddVBand="0" w:evenVBand="0" w:oddHBand="0" w:evenHBand="1" w:firstRowFirstColumn="0" w:firstRowLastColumn="0" w:lastRowFirstColumn="0" w:lastRowLastColumn="0"/>
            </w:pPr>
          </w:p>
        </w:tc>
        <w:tc>
          <w:tcPr>
            <w:tcW w:w="2656" w:type="dxa"/>
          </w:tcPr>
          <w:p w14:paraId="721AF447" w14:textId="36EAEFDB" w:rsidR="006759CD" w:rsidRDefault="008F6E6F" w:rsidP="006759CD">
            <w:pPr>
              <w:cnfStyle w:val="000000010000" w:firstRow="0" w:lastRow="0" w:firstColumn="0" w:lastColumn="0" w:oddVBand="0" w:evenVBand="0" w:oddHBand="0" w:evenHBand="1" w:firstRowFirstColumn="0" w:firstRowLastColumn="0" w:lastRowFirstColumn="0" w:lastRowLastColumn="0"/>
            </w:pPr>
            <w:r>
              <w:t>Transport</w:t>
            </w:r>
            <w:r w:rsidR="006D43AE">
              <w:t xml:space="preserve"> (layer 4)</w:t>
            </w:r>
          </w:p>
        </w:tc>
      </w:tr>
      <w:tr w:rsidR="006759CD" w14:paraId="4F7D7D58" w14:textId="77777777" w:rsidTr="00841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9E4E5DF" w14:textId="07A245CF" w:rsidR="006759CD" w:rsidRDefault="002E0584" w:rsidP="006759CD">
            <w:r>
              <w:t>Addressing level</w:t>
            </w:r>
          </w:p>
        </w:tc>
        <w:tc>
          <w:tcPr>
            <w:tcW w:w="4252" w:type="dxa"/>
          </w:tcPr>
          <w:p w14:paraId="5D539BD7" w14:textId="77777777" w:rsidR="006759CD" w:rsidRDefault="006759CD" w:rsidP="006759CD">
            <w:pPr>
              <w:cnfStyle w:val="000000100000" w:firstRow="0" w:lastRow="0" w:firstColumn="0" w:lastColumn="0" w:oddVBand="0" w:evenVBand="0" w:oddHBand="1" w:evenHBand="0" w:firstRowFirstColumn="0" w:firstRowLastColumn="0" w:lastRowFirstColumn="0" w:lastRowLastColumn="0"/>
            </w:pPr>
          </w:p>
        </w:tc>
        <w:tc>
          <w:tcPr>
            <w:tcW w:w="2656" w:type="dxa"/>
          </w:tcPr>
          <w:p w14:paraId="6B8E5C72" w14:textId="6577352A" w:rsidR="006759CD" w:rsidRDefault="008F6E6F" w:rsidP="006759CD">
            <w:pPr>
              <w:cnfStyle w:val="000000100000" w:firstRow="0" w:lastRow="0" w:firstColumn="0" w:lastColumn="0" w:oddVBand="0" w:evenVBand="0" w:oddHBand="1" w:evenHBand="0" w:firstRowFirstColumn="0" w:firstRowLastColumn="0" w:lastRowFirstColumn="0" w:lastRowLastColumn="0"/>
            </w:pPr>
            <w:r>
              <w:t>Network</w:t>
            </w:r>
            <w:r w:rsidR="006D43AE">
              <w:t xml:space="preserve"> (layer 3)</w:t>
            </w:r>
          </w:p>
        </w:tc>
      </w:tr>
      <w:tr w:rsidR="006759CD" w14:paraId="647A5F10" w14:textId="77777777" w:rsidTr="008417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1C3E8398" w14:textId="707F1F16" w:rsidR="006759CD" w:rsidRDefault="008F6E6F" w:rsidP="002E0584">
            <w:r>
              <w:t>Transmission</w:t>
            </w:r>
            <w:r w:rsidR="002E0584">
              <w:t xml:space="preserve"> level</w:t>
            </w:r>
          </w:p>
        </w:tc>
        <w:tc>
          <w:tcPr>
            <w:tcW w:w="4252" w:type="dxa"/>
          </w:tcPr>
          <w:p w14:paraId="254B23E7" w14:textId="77777777" w:rsidR="006759CD" w:rsidRDefault="006759CD" w:rsidP="006759CD">
            <w:pPr>
              <w:cnfStyle w:val="000000010000" w:firstRow="0" w:lastRow="0" w:firstColumn="0" w:lastColumn="0" w:oddVBand="0" w:evenVBand="0" w:oddHBand="0" w:evenHBand="1" w:firstRowFirstColumn="0" w:firstRowLastColumn="0" w:lastRowFirstColumn="0" w:lastRowLastColumn="0"/>
            </w:pPr>
          </w:p>
        </w:tc>
        <w:tc>
          <w:tcPr>
            <w:tcW w:w="2656" w:type="dxa"/>
          </w:tcPr>
          <w:p w14:paraId="4EAD2BE9" w14:textId="7134F96A" w:rsidR="006759CD" w:rsidRDefault="008F6E6F" w:rsidP="006759CD">
            <w:pPr>
              <w:cnfStyle w:val="000000010000" w:firstRow="0" w:lastRow="0" w:firstColumn="0" w:lastColumn="0" w:oddVBand="0" w:evenVBand="0" w:oddHBand="0" w:evenHBand="1" w:firstRowFirstColumn="0" w:firstRowLastColumn="0" w:lastRowFirstColumn="0" w:lastRowLastColumn="0"/>
            </w:pPr>
            <w:r>
              <w:t>Data Link</w:t>
            </w:r>
            <w:r w:rsidR="006D43AE">
              <w:t xml:space="preserve"> (layer 2)</w:t>
            </w:r>
          </w:p>
        </w:tc>
      </w:tr>
      <w:tr w:rsidR="006759CD" w14:paraId="2CB4C82A" w14:textId="77777777" w:rsidTr="00841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459DC559" w14:textId="7E65BE67" w:rsidR="006759CD" w:rsidRDefault="008F6E6F" w:rsidP="006759CD">
            <w:r>
              <w:t>Transmission</w:t>
            </w:r>
            <w:r w:rsidR="002E0584">
              <w:t xml:space="preserve"> level</w:t>
            </w:r>
          </w:p>
        </w:tc>
        <w:tc>
          <w:tcPr>
            <w:tcW w:w="4252" w:type="dxa"/>
          </w:tcPr>
          <w:p w14:paraId="50A8CDAF" w14:textId="77777777" w:rsidR="006759CD" w:rsidRDefault="006759CD" w:rsidP="006759CD">
            <w:pPr>
              <w:cnfStyle w:val="000000100000" w:firstRow="0" w:lastRow="0" w:firstColumn="0" w:lastColumn="0" w:oddVBand="0" w:evenVBand="0" w:oddHBand="1" w:evenHBand="0" w:firstRowFirstColumn="0" w:firstRowLastColumn="0" w:lastRowFirstColumn="0" w:lastRowLastColumn="0"/>
            </w:pPr>
          </w:p>
        </w:tc>
        <w:tc>
          <w:tcPr>
            <w:tcW w:w="2656" w:type="dxa"/>
          </w:tcPr>
          <w:p w14:paraId="76E7910E" w14:textId="31AB5228" w:rsidR="006759CD" w:rsidRDefault="008F6E6F" w:rsidP="006759CD">
            <w:pPr>
              <w:cnfStyle w:val="000000100000" w:firstRow="0" w:lastRow="0" w:firstColumn="0" w:lastColumn="0" w:oddVBand="0" w:evenVBand="0" w:oddHBand="1" w:evenHBand="0" w:firstRowFirstColumn="0" w:firstRowLastColumn="0" w:lastRowFirstColumn="0" w:lastRowLastColumn="0"/>
            </w:pPr>
            <w:r>
              <w:t>Physical</w:t>
            </w:r>
            <w:r w:rsidR="006D43AE">
              <w:t xml:space="preserve"> (layer 1)</w:t>
            </w:r>
          </w:p>
        </w:tc>
      </w:tr>
    </w:tbl>
    <w:p w14:paraId="2E6A4DFE" w14:textId="04FC6A69" w:rsidR="00FB0A5E" w:rsidRDefault="00FB0A5E">
      <w:r>
        <w:br w:type="page"/>
      </w:r>
    </w:p>
    <w:p w14:paraId="4B610EB7" w14:textId="77777777" w:rsidR="00F474A6" w:rsidRDefault="00F474A6" w:rsidP="00F474A6">
      <w:r>
        <w:t>Watch the following videos and read the webpages:</w:t>
      </w:r>
    </w:p>
    <w:p w14:paraId="6EE5DB47" w14:textId="3A187C3B" w:rsidR="00FC6C8C" w:rsidRPr="002E0584" w:rsidRDefault="00E50408" w:rsidP="00283D66">
      <w:pPr>
        <w:pStyle w:val="ListBullet"/>
      </w:pPr>
      <w:hyperlink r:id="rId27" w:history="1">
        <w:r w:rsidR="00283D66" w:rsidRPr="00283D66">
          <w:rPr>
            <w:rStyle w:val="Hyperlink"/>
          </w:rPr>
          <w:t>Internet protocols</w:t>
        </w:r>
      </w:hyperlink>
      <w:r w:rsidR="00283D66" w:rsidRPr="00283D66">
        <w:t xml:space="preserve"> (2:33)</w:t>
      </w:r>
    </w:p>
    <w:p w14:paraId="566E07D2" w14:textId="77777777" w:rsidR="00FC6C8C" w:rsidRPr="00D63A7E" w:rsidRDefault="00E50408" w:rsidP="00FC6C8C">
      <w:pPr>
        <w:pStyle w:val="ListBullet"/>
      </w:pPr>
      <w:hyperlink r:id="rId28" w:history="1">
        <w:r w:rsidR="00FC6C8C" w:rsidRPr="00D63A7E">
          <w:rPr>
            <w:rStyle w:val="Hyperlink"/>
          </w:rPr>
          <w:t>TCP/IP Five-Layer Software Model Overview</w:t>
        </w:r>
      </w:hyperlink>
    </w:p>
    <w:p w14:paraId="7C9F06DB" w14:textId="77777777" w:rsidR="00FC6C8C" w:rsidRDefault="00FC6C8C" w:rsidP="00FC6C8C"/>
    <w:p w14:paraId="55203871" w14:textId="6C4D8019" w:rsidR="00E168FC" w:rsidRPr="00E168FC" w:rsidRDefault="002E0584" w:rsidP="00FC6C8C">
      <w:pPr>
        <w:pStyle w:val="ListNumber"/>
        <w:ind w:left="369" w:hanging="369"/>
      </w:pPr>
      <w:r>
        <w:t>Complete the table below by identifying a protocol that operates in the respective layer.</w:t>
      </w:r>
    </w:p>
    <w:tbl>
      <w:tblPr>
        <w:tblStyle w:val="Tableheader"/>
        <w:tblW w:w="0" w:type="auto"/>
        <w:tblLook w:val="04A0" w:firstRow="1" w:lastRow="0" w:firstColumn="1" w:lastColumn="0" w:noHBand="0" w:noVBand="1"/>
        <w:tblDescription w:val="A three column table with the column headings: IPT framework, protocol and OSI model. The first and third column are filled in nad the second column has been left blank for students to fill in.&#10;The seven rows of the third column are labelled to match the seven layers of the OSI model. The seven rows of the first column have the matching layers of the IPT framework. This column has some row values duplicated for accessibility, instead of having  merged cells."/>
      </w:tblPr>
      <w:tblGrid>
        <w:gridCol w:w="2664"/>
        <w:gridCol w:w="4252"/>
        <w:gridCol w:w="2656"/>
      </w:tblGrid>
      <w:tr w:rsidR="00E168FC" w14:paraId="55DD5FA6" w14:textId="77777777" w:rsidTr="005134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502220BD" w14:textId="77777777" w:rsidR="00E168FC" w:rsidRDefault="00E168FC" w:rsidP="00513408">
            <w:pPr>
              <w:spacing w:before="192" w:after="192"/>
            </w:pPr>
            <w:r>
              <w:t>IPT Framework</w:t>
            </w:r>
          </w:p>
        </w:tc>
        <w:tc>
          <w:tcPr>
            <w:tcW w:w="4252" w:type="dxa"/>
          </w:tcPr>
          <w:p w14:paraId="484EDCC2" w14:textId="3CB48012" w:rsidR="00E168FC" w:rsidRDefault="00E168FC" w:rsidP="00513408">
            <w:pPr>
              <w:cnfStyle w:val="100000000000" w:firstRow="1" w:lastRow="0" w:firstColumn="0" w:lastColumn="0" w:oddVBand="0" w:evenVBand="0" w:oddHBand="0" w:evenHBand="0" w:firstRowFirstColumn="0" w:firstRowLastColumn="0" w:lastRowFirstColumn="0" w:lastRowLastColumn="0"/>
            </w:pPr>
            <w:r>
              <w:t>Protocol</w:t>
            </w:r>
          </w:p>
        </w:tc>
        <w:tc>
          <w:tcPr>
            <w:tcW w:w="2656" w:type="dxa"/>
          </w:tcPr>
          <w:p w14:paraId="1477E01C" w14:textId="77777777" w:rsidR="00E168FC" w:rsidRDefault="00E168FC" w:rsidP="00513408">
            <w:pPr>
              <w:cnfStyle w:val="100000000000" w:firstRow="1" w:lastRow="0" w:firstColumn="0" w:lastColumn="0" w:oddVBand="0" w:evenVBand="0" w:oddHBand="0" w:evenHBand="0" w:firstRowFirstColumn="0" w:firstRowLastColumn="0" w:lastRowFirstColumn="0" w:lastRowLastColumn="0"/>
            </w:pPr>
            <w:r>
              <w:t>OSI model</w:t>
            </w:r>
          </w:p>
        </w:tc>
      </w:tr>
      <w:tr w:rsidR="00E168FC" w14:paraId="54C3E243"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28AB361A" w14:textId="77777777" w:rsidR="00E168FC" w:rsidRDefault="00E168FC" w:rsidP="00513408">
            <w:r>
              <w:t>Application level</w:t>
            </w:r>
          </w:p>
        </w:tc>
        <w:tc>
          <w:tcPr>
            <w:tcW w:w="4252" w:type="dxa"/>
          </w:tcPr>
          <w:p w14:paraId="4B475245"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0A2BFE35"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Application (layer 7)</w:t>
            </w:r>
          </w:p>
        </w:tc>
      </w:tr>
      <w:tr w:rsidR="00E168FC" w14:paraId="77991DAB"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9CC0837" w14:textId="77777777" w:rsidR="00E168FC" w:rsidRDefault="00E168FC" w:rsidP="00513408">
            <w:r>
              <w:t>Application level</w:t>
            </w:r>
          </w:p>
        </w:tc>
        <w:tc>
          <w:tcPr>
            <w:tcW w:w="4252" w:type="dxa"/>
          </w:tcPr>
          <w:p w14:paraId="23642B0E"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54D48257"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Presentation (layer 6)</w:t>
            </w:r>
          </w:p>
        </w:tc>
      </w:tr>
      <w:tr w:rsidR="00E168FC" w14:paraId="789726C3"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48140FB3" w14:textId="77777777" w:rsidR="00E168FC" w:rsidRDefault="00E168FC" w:rsidP="00513408">
            <w:r>
              <w:t>Application level</w:t>
            </w:r>
          </w:p>
        </w:tc>
        <w:tc>
          <w:tcPr>
            <w:tcW w:w="4252" w:type="dxa"/>
          </w:tcPr>
          <w:p w14:paraId="44AB1321"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7209AF4E"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Session (layer 5)</w:t>
            </w:r>
          </w:p>
        </w:tc>
      </w:tr>
      <w:tr w:rsidR="00E168FC" w14:paraId="168EA4C4"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9B7088A" w14:textId="77777777" w:rsidR="00E168FC" w:rsidRDefault="00E168FC" w:rsidP="00513408">
            <w:r>
              <w:t>Communication Control level</w:t>
            </w:r>
          </w:p>
        </w:tc>
        <w:tc>
          <w:tcPr>
            <w:tcW w:w="4252" w:type="dxa"/>
          </w:tcPr>
          <w:p w14:paraId="5DCF8028"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7C745931"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Transport (layer 4)</w:t>
            </w:r>
          </w:p>
        </w:tc>
      </w:tr>
      <w:tr w:rsidR="00E168FC" w14:paraId="553AB920"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9539F55" w14:textId="77777777" w:rsidR="00E168FC" w:rsidRDefault="00E168FC" w:rsidP="00513408">
            <w:r>
              <w:t>Addressing level</w:t>
            </w:r>
          </w:p>
        </w:tc>
        <w:tc>
          <w:tcPr>
            <w:tcW w:w="4252" w:type="dxa"/>
          </w:tcPr>
          <w:p w14:paraId="18147F8F"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656E5834"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Network (layer 3)</w:t>
            </w:r>
          </w:p>
        </w:tc>
      </w:tr>
      <w:tr w:rsidR="00E168FC" w14:paraId="173C5938"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48DCF297" w14:textId="77777777" w:rsidR="00E168FC" w:rsidRDefault="00E168FC" w:rsidP="00513408">
            <w:r>
              <w:t>Transmission level</w:t>
            </w:r>
          </w:p>
        </w:tc>
        <w:tc>
          <w:tcPr>
            <w:tcW w:w="4252" w:type="dxa"/>
          </w:tcPr>
          <w:p w14:paraId="5F536F42"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1EE0201A"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Data Link (layer 2)</w:t>
            </w:r>
          </w:p>
        </w:tc>
      </w:tr>
      <w:tr w:rsidR="00E168FC" w14:paraId="2FB05EDF"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1376FAC" w14:textId="77777777" w:rsidR="00E168FC" w:rsidRDefault="00E168FC" w:rsidP="00513408">
            <w:r>
              <w:t>Transmission level</w:t>
            </w:r>
          </w:p>
        </w:tc>
        <w:tc>
          <w:tcPr>
            <w:tcW w:w="4252" w:type="dxa"/>
          </w:tcPr>
          <w:p w14:paraId="46C3C10C"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5ED1BF9A"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Physical (layer 1)</w:t>
            </w:r>
          </w:p>
        </w:tc>
      </w:tr>
    </w:tbl>
    <w:p w14:paraId="1E2283F6" w14:textId="681A0499" w:rsidR="00C67AD4" w:rsidRPr="00E168FC" w:rsidRDefault="00C67AD4" w:rsidP="00E168FC"/>
    <w:p w14:paraId="4C90869C" w14:textId="1E17C93B" w:rsidR="00CD734D" w:rsidRDefault="00CD734D" w:rsidP="002E0584">
      <w:pPr>
        <w:rPr>
          <w:rStyle w:val="Strong"/>
        </w:rPr>
      </w:pPr>
      <w:r w:rsidRPr="00D63A7E">
        <w:rPr>
          <w:rStyle w:val="Strong"/>
        </w:rPr>
        <w:t>Extension</w:t>
      </w:r>
      <w:r w:rsidR="00D63A7E" w:rsidRPr="00D63A7E">
        <w:rPr>
          <w:rStyle w:val="Strong"/>
        </w:rPr>
        <w:t>:</w:t>
      </w:r>
    </w:p>
    <w:p w14:paraId="0A2AC520" w14:textId="14304C17" w:rsidR="00283D66" w:rsidRDefault="00283D66" w:rsidP="00283D66">
      <w:r>
        <w:t xml:space="preserve">In </w:t>
      </w:r>
      <w:r w:rsidRPr="009F6F5A">
        <w:t>conjunction</w:t>
      </w:r>
      <w:r>
        <w:t xml:space="preserve"> with a </w:t>
      </w:r>
      <w:hyperlink r:id="rId29" w:history="1">
        <w:r w:rsidRPr="00283D66">
          <w:rPr>
            <w:rStyle w:val="Hyperlink"/>
            <w:lang w:eastAsia="zh-CN"/>
          </w:rPr>
          <w:t>data unit diagram</w:t>
        </w:r>
      </w:hyperlink>
      <w:r>
        <w:t>, compare the Communication System (IPT) framework, TCP model and OSI model.</w:t>
      </w:r>
      <w:r w:rsidR="009F6F5A">
        <w:t xml:space="preserve"> The </w:t>
      </w:r>
      <w:hyperlink r:id="rId30" w:history="1">
        <w:r w:rsidR="009F6F5A" w:rsidRPr="00D63A7E">
          <w:rPr>
            <w:rStyle w:val="Hyperlink"/>
          </w:rPr>
          <w:t>TCP/IP Five-Layer Software Model Overview</w:t>
        </w:r>
      </w:hyperlink>
      <w:r w:rsidR="00F474A6">
        <w:rPr>
          <w:lang w:eastAsia="zh-CN"/>
        </w:rPr>
        <w:t xml:space="preserve"> a</w:t>
      </w:r>
      <w:r w:rsidR="009F6F5A">
        <w:rPr>
          <w:lang w:eastAsia="zh-CN"/>
        </w:rPr>
        <w:t xml:space="preserve">lso has a diagram which visually describes the structure of </w:t>
      </w:r>
      <w:r w:rsidR="00F474A6">
        <w:rPr>
          <w:lang w:eastAsia="zh-CN"/>
        </w:rPr>
        <w:t>data at different layers (see bottom of page).</w:t>
      </w:r>
    </w:p>
    <w:p w14:paraId="378C3F01" w14:textId="11F52EF4" w:rsidR="00E168FC" w:rsidRPr="00E168FC" w:rsidRDefault="0021148B" w:rsidP="00E168FC">
      <w:pPr>
        <w:pStyle w:val="ListNumber"/>
        <w:ind w:left="369" w:hanging="369"/>
      </w:pPr>
      <w:r>
        <w:t>Complete the table below by identifying the data unit that operates in the respective layer.</w:t>
      </w:r>
      <w:r w:rsidR="00EB794C">
        <w:t xml:space="preserve"> The bottom layer has been filled in.</w:t>
      </w:r>
    </w:p>
    <w:tbl>
      <w:tblPr>
        <w:tblStyle w:val="Tableheader"/>
        <w:tblW w:w="0" w:type="auto"/>
        <w:tblLook w:val="04A0" w:firstRow="1" w:lastRow="0" w:firstColumn="1" w:lastColumn="0" w:noHBand="0" w:noVBand="1"/>
        <w:tblDescription w:val="A three column table with the column headings: IPT framework, data unit and OSI model. The first and third column are filled in nad the second column has been left blank for students to fill in.&#10;The seven rows of the third column are labelled to match the seven layers of the OSI model. The seven rows of the first column have the matching layers of the IPT framework. This column has some row values duplicated for accessibility, instead of having  merged cells."/>
      </w:tblPr>
      <w:tblGrid>
        <w:gridCol w:w="2664"/>
        <w:gridCol w:w="4252"/>
        <w:gridCol w:w="2656"/>
      </w:tblGrid>
      <w:tr w:rsidR="00E168FC" w14:paraId="784EFF69" w14:textId="77777777" w:rsidTr="005134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1A59D2DF" w14:textId="77777777" w:rsidR="00E168FC" w:rsidRDefault="00E168FC" w:rsidP="00513408">
            <w:pPr>
              <w:spacing w:before="192" w:after="192"/>
            </w:pPr>
            <w:r>
              <w:t>IPT Framework</w:t>
            </w:r>
          </w:p>
        </w:tc>
        <w:tc>
          <w:tcPr>
            <w:tcW w:w="4252" w:type="dxa"/>
          </w:tcPr>
          <w:p w14:paraId="02FB6FC2" w14:textId="3EADD2FD" w:rsidR="00E168FC" w:rsidRDefault="00E168FC" w:rsidP="00513408">
            <w:pPr>
              <w:cnfStyle w:val="100000000000" w:firstRow="1" w:lastRow="0" w:firstColumn="0" w:lastColumn="0" w:oddVBand="0" w:evenVBand="0" w:oddHBand="0" w:evenHBand="0" w:firstRowFirstColumn="0" w:firstRowLastColumn="0" w:lastRowFirstColumn="0" w:lastRowLastColumn="0"/>
            </w:pPr>
            <w:r>
              <w:t>Data unit</w:t>
            </w:r>
          </w:p>
        </w:tc>
        <w:tc>
          <w:tcPr>
            <w:tcW w:w="2656" w:type="dxa"/>
          </w:tcPr>
          <w:p w14:paraId="02FB288B" w14:textId="77777777" w:rsidR="00E168FC" w:rsidRDefault="00E168FC" w:rsidP="00513408">
            <w:pPr>
              <w:cnfStyle w:val="100000000000" w:firstRow="1" w:lastRow="0" w:firstColumn="0" w:lastColumn="0" w:oddVBand="0" w:evenVBand="0" w:oddHBand="0" w:evenHBand="0" w:firstRowFirstColumn="0" w:firstRowLastColumn="0" w:lastRowFirstColumn="0" w:lastRowLastColumn="0"/>
            </w:pPr>
            <w:r>
              <w:t>OSI model</w:t>
            </w:r>
          </w:p>
        </w:tc>
      </w:tr>
      <w:tr w:rsidR="00E168FC" w14:paraId="1742A49A"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09A968B6" w14:textId="77777777" w:rsidR="00E168FC" w:rsidRDefault="00E168FC" w:rsidP="00513408">
            <w:r>
              <w:t>Application level</w:t>
            </w:r>
          </w:p>
        </w:tc>
        <w:tc>
          <w:tcPr>
            <w:tcW w:w="4252" w:type="dxa"/>
          </w:tcPr>
          <w:p w14:paraId="4322CCFB" w14:textId="3EDE78E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291EA23C"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Application (layer 7)</w:t>
            </w:r>
          </w:p>
        </w:tc>
      </w:tr>
      <w:tr w:rsidR="00E168FC" w14:paraId="3FD06770"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2B16263" w14:textId="77777777" w:rsidR="00E168FC" w:rsidRDefault="00E168FC" w:rsidP="00513408">
            <w:r>
              <w:t>Application level</w:t>
            </w:r>
          </w:p>
        </w:tc>
        <w:tc>
          <w:tcPr>
            <w:tcW w:w="4252" w:type="dxa"/>
          </w:tcPr>
          <w:p w14:paraId="1A1863E2"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34BC8894"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Presentation (layer 6)</w:t>
            </w:r>
          </w:p>
        </w:tc>
      </w:tr>
      <w:tr w:rsidR="00E168FC" w14:paraId="0CCB1606"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391D0D14" w14:textId="77777777" w:rsidR="00E168FC" w:rsidRDefault="00E168FC" w:rsidP="00513408">
            <w:r>
              <w:t>Application level</w:t>
            </w:r>
          </w:p>
        </w:tc>
        <w:tc>
          <w:tcPr>
            <w:tcW w:w="4252" w:type="dxa"/>
          </w:tcPr>
          <w:p w14:paraId="2A8B867E"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45B35B87"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Session (layer 5)</w:t>
            </w:r>
          </w:p>
        </w:tc>
      </w:tr>
      <w:tr w:rsidR="00E168FC" w14:paraId="20A0E4F2"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66189EB2" w14:textId="77777777" w:rsidR="00E168FC" w:rsidRDefault="00E168FC" w:rsidP="00513408">
            <w:r>
              <w:t>Communication Control level</w:t>
            </w:r>
          </w:p>
        </w:tc>
        <w:tc>
          <w:tcPr>
            <w:tcW w:w="4252" w:type="dxa"/>
          </w:tcPr>
          <w:p w14:paraId="598D0D8C"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134D8981"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Transport (layer 4)</w:t>
            </w:r>
          </w:p>
        </w:tc>
      </w:tr>
      <w:tr w:rsidR="00E168FC" w14:paraId="1C82F4F6"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577BCB8A" w14:textId="77777777" w:rsidR="00E168FC" w:rsidRDefault="00E168FC" w:rsidP="00513408">
            <w:r>
              <w:t>Addressing level</w:t>
            </w:r>
          </w:p>
        </w:tc>
        <w:tc>
          <w:tcPr>
            <w:tcW w:w="4252" w:type="dxa"/>
          </w:tcPr>
          <w:p w14:paraId="433C4CBE"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p>
        </w:tc>
        <w:tc>
          <w:tcPr>
            <w:tcW w:w="2656" w:type="dxa"/>
          </w:tcPr>
          <w:p w14:paraId="7B58E62B"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Network (layer 3)</w:t>
            </w:r>
          </w:p>
        </w:tc>
      </w:tr>
      <w:tr w:rsidR="00E168FC" w14:paraId="0D93B2F0" w14:textId="77777777" w:rsidTr="005134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66FC4639" w14:textId="77777777" w:rsidR="00E168FC" w:rsidRDefault="00E168FC" w:rsidP="00513408">
            <w:r>
              <w:t>Transmission level</w:t>
            </w:r>
          </w:p>
        </w:tc>
        <w:tc>
          <w:tcPr>
            <w:tcW w:w="4252" w:type="dxa"/>
          </w:tcPr>
          <w:p w14:paraId="771EF622"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p>
        </w:tc>
        <w:tc>
          <w:tcPr>
            <w:tcW w:w="2656" w:type="dxa"/>
          </w:tcPr>
          <w:p w14:paraId="79D57919" w14:textId="77777777" w:rsidR="00E168FC" w:rsidRDefault="00E168FC" w:rsidP="00513408">
            <w:pPr>
              <w:cnfStyle w:val="000000010000" w:firstRow="0" w:lastRow="0" w:firstColumn="0" w:lastColumn="0" w:oddVBand="0" w:evenVBand="0" w:oddHBand="0" w:evenHBand="1" w:firstRowFirstColumn="0" w:firstRowLastColumn="0" w:lastRowFirstColumn="0" w:lastRowLastColumn="0"/>
            </w:pPr>
            <w:r>
              <w:t>Data Link (layer 2)</w:t>
            </w:r>
          </w:p>
        </w:tc>
      </w:tr>
      <w:tr w:rsidR="00E168FC" w14:paraId="351108DB" w14:textId="77777777" w:rsidTr="00513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tcPr>
          <w:p w14:paraId="76446897" w14:textId="77777777" w:rsidR="00E168FC" w:rsidRDefault="00E168FC" w:rsidP="00513408">
            <w:r>
              <w:t>Transmission level</w:t>
            </w:r>
          </w:p>
        </w:tc>
        <w:tc>
          <w:tcPr>
            <w:tcW w:w="4252" w:type="dxa"/>
          </w:tcPr>
          <w:p w14:paraId="396D6D08" w14:textId="369FE81E" w:rsidR="00E168FC" w:rsidRDefault="00E168FC" w:rsidP="00513408">
            <w:pPr>
              <w:cnfStyle w:val="000000100000" w:firstRow="0" w:lastRow="0" w:firstColumn="0" w:lastColumn="0" w:oddVBand="0" w:evenVBand="0" w:oddHBand="1" w:evenHBand="0" w:firstRowFirstColumn="0" w:firstRowLastColumn="0" w:lastRowFirstColumn="0" w:lastRowLastColumn="0"/>
            </w:pPr>
            <w:r>
              <w:t>bits</w:t>
            </w:r>
          </w:p>
        </w:tc>
        <w:tc>
          <w:tcPr>
            <w:tcW w:w="2656" w:type="dxa"/>
          </w:tcPr>
          <w:p w14:paraId="35FC8F45" w14:textId="77777777" w:rsidR="00E168FC" w:rsidRDefault="00E168FC" w:rsidP="00513408">
            <w:pPr>
              <w:cnfStyle w:val="000000100000" w:firstRow="0" w:lastRow="0" w:firstColumn="0" w:lastColumn="0" w:oddVBand="0" w:evenVBand="0" w:oddHBand="1" w:evenHBand="0" w:firstRowFirstColumn="0" w:firstRowLastColumn="0" w:lastRowFirstColumn="0" w:lastRowLastColumn="0"/>
            </w:pPr>
            <w:r>
              <w:t>Physical (layer 1)</w:t>
            </w:r>
          </w:p>
        </w:tc>
      </w:tr>
    </w:tbl>
    <w:p w14:paraId="64F4DAF9" w14:textId="23DA4B2C" w:rsidR="00553DB0" w:rsidRDefault="00553DB0" w:rsidP="00553DB0"/>
    <w:p w14:paraId="26FA12A1" w14:textId="32249FA8" w:rsidR="00D52AFB" w:rsidRDefault="00D52AFB" w:rsidP="0022039D">
      <w:pPr>
        <w:pStyle w:val="Heading2"/>
      </w:pPr>
      <w:r>
        <w:t>Functions within communication systems</w:t>
      </w:r>
    </w:p>
    <w:p w14:paraId="66BC896B" w14:textId="1183E284" w:rsidR="00B86B62" w:rsidRDefault="00FC5174" w:rsidP="00D52AFB">
      <w:r>
        <w:t>The two groups of videos on this page provide a good foundation to .The first set introduces the principles of communicating a message and concludes with a digital perspective. The second set provides an overall b</w:t>
      </w:r>
      <w:r w:rsidR="00B86B62">
        <w:t xml:space="preserve">ig picture </w:t>
      </w:r>
      <w:r>
        <w:t>view of the functions occurring within a familiar communication system – the internet.</w:t>
      </w:r>
    </w:p>
    <w:p w14:paraId="51C72E1D" w14:textId="77777777" w:rsidR="00FC5174" w:rsidRPr="00D52AFB" w:rsidRDefault="00FC5174" w:rsidP="00FC5174">
      <w:r>
        <w:t xml:space="preserve">Watch the following resources and then </w:t>
      </w:r>
      <w:r w:rsidRPr="00AD2F25">
        <w:rPr>
          <w:rStyle w:val="Strong"/>
        </w:rPr>
        <w:t>participate in some class discussion</w:t>
      </w:r>
      <w:r w:rsidRPr="00553DB0">
        <w:t>:</w:t>
      </w:r>
    </w:p>
    <w:p w14:paraId="5121F54F" w14:textId="50153652" w:rsidR="00FC5174" w:rsidRDefault="00E50408" w:rsidP="00FC5174">
      <w:pPr>
        <w:pStyle w:val="ListBullet"/>
      </w:pPr>
      <w:hyperlink r:id="rId31" w:history="1">
        <w:r w:rsidR="00FC5174" w:rsidRPr="00FC5174">
          <w:rPr>
            <w:rStyle w:val="Hyperlink"/>
          </w:rPr>
          <w:t>Binary and bits</w:t>
        </w:r>
      </w:hyperlink>
      <w:r w:rsidR="00FC5174">
        <w:t xml:space="preserve"> (2:35) [Preamble]</w:t>
      </w:r>
    </w:p>
    <w:p w14:paraId="2D81AFC8" w14:textId="4DFEB15B" w:rsidR="00FC5174" w:rsidRDefault="00E50408" w:rsidP="00FC5174">
      <w:pPr>
        <w:pStyle w:val="ListBullet"/>
      </w:pPr>
      <w:hyperlink r:id="rId32" w:history="1">
        <w:r w:rsidR="00FC5174" w:rsidRPr="00FC5174">
          <w:rPr>
            <w:rStyle w:val="Hyperlink"/>
          </w:rPr>
          <w:t>Communicating with bits</w:t>
        </w:r>
      </w:hyperlink>
      <w:r w:rsidR="00FC5174">
        <w:t xml:space="preserve"> (4:28)</w:t>
      </w:r>
    </w:p>
    <w:p w14:paraId="3AF6004E" w14:textId="4867CE9D" w:rsidR="00FC5174" w:rsidRDefault="00E50408" w:rsidP="00FC5174">
      <w:pPr>
        <w:pStyle w:val="ListBullet"/>
      </w:pPr>
      <w:hyperlink r:id="rId33" w:history="1">
        <w:r w:rsidR="00FC5174" w:rsidRPr="00FC5174">
          <w:rPr>
            <w:rStyle w:val="Hyperlink"/>
          </w:rPr>
          <w:t>Digital communication</w:t>
        </w:r>
      </w:hyperlink>
      <w:r w:rsidR="00FC5174">
        <w:t xml:space="preserve"> (6:27)</w:t>
      </w:r>
    </w:p>
    <w:p w14:paraId="2E0D3C48" w14:textId="77777777" w:rsidR="00FC5174" w:rsidRPr="00FC5174" w:rsidRDefault="00FC5174" w:rsidP="00FC5174"/>
    <w:p w14:paraId="75D8EBE4" w14:textId="74885AB8" w:rsidR="00FC5174" w:rsidRDefault="00FC5174" w:rsidP="00FC5174">
      <w:pPr>
        <w:pStyle w:val="ListNumber"/>
      </w:pPr>
      <w:r>
        <w:t xml:space="preserve">On the framework diagram, there are two arrows between the transmitter and receiver labelled </w:t>
      </w:r>
      <w:r w:rsidRPr="00214EE6">
        <w:rPr>
          <w:rStyle w:val="Strong"/>
        </w:rPr>
        <w:t>medium</w:t>
      </w:r>
      <w:r>
        <w:t>. What are the three main categories of medium that communication networks can be composed of?</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ree categories are expected. The letter a, b, and c have been inserted to provide a prompt for three categories"/>
      </w:tblPr>
      <w:tblGrid>
        <w:gridCol w:w="9622"/>
      </w:tblGrid>
      <w:tr w:rsidR="00FC5174" w14:paraId="0708A2CB" w14:textId="77777777" w:rsidTr="00841720">
        <w:trPr>
          <w:trHeight w:val="1652"/>
          <w:tblHeader/>
        </w:trPr>
        <w:tc>
          <w:tcPr>
            <w:tcW w:w="9622" w:type="dxa"/>
          </w:tcPr>
          <w:p w14:paraId="1DDE822A" w14:textId="77777777" w:rsidR="00FC5174" w:rsidRDefault="00FC5174" w:rsidP="00841720">
            <w:pPr>
              <w:pStyle w:val="ListNumber2"/>
              <w:ind w:hanging="343"/>
            </w:pPr>
          </w:p>
          <w:p w14:paraId="7C34544E" w14:textId="77777777" w:rsidR="00FC5174" w:rsidRDefault="00FC5174" w:rsidP="00841720">
            <w:pPr>
              <w:rPr>
                <w:rFonts w:cs="Arial"/>
                <w:lang w:eastAsia="zh-CN"/>
              </w:rPr>
            </w:pPr>
          </w:p>
          <w:p w14:paraId="7E932660" w14:textId="77777777" w:rsidR="00FC5174" w:rsidRDefault="00FC5174" w:rsidP="00841720">
            <w:pPr>
              <w:pStyle w:val="ListNumber2"/>
              <w:ind w:hanging="343"/>
            </w:pPr>
          </w:p>
          <w:p w14:paraId="6E341C65" w14:textId="77777777" w:rsidR="00FC5174" w:rsidRDefault="00FC5174" w:rsidP="00841720">
            <w:pPr>
              <w:rPr>
                <w:rFonts w:cs="Arial"/>
                <w:lang w:eastAsia="zh-CN"/>
              </w:rPr>
            </w:pPr>
          </w:p>
          <w:p w14:paraId="603241B4" w14:textId="77777777" w:rsidR="00FC5174" w:rsidRDefault="00FC5174" w:rsidP="00841720">
            <w:pPr>
              <w:pStyle w:val="ListNumber2"/>
              <w:ind w:hanging="343"/>
            </w:pPr>
          </w:p>
          <w:p w14:paraId="030F8FB4" w14:textId="77777777" w:rsidR="00FC5174" w:rsidRPr="00214EE6" w:rsidRDefault="00FC5174" w:rsidP="00841720">
            <w:pPr>
              <w:rPr>
                <w:rFonts w:cs="Arial"/>
                <w:lang w:eastAsia="zh-CN"/>
              </w:rPr>
            </w:pPr>
          </w:p>
        </w:tc>
      </w:tr>
    </w:tbl>
    <w:p w14:paraId="7159F447" w14:textId="77777777" w:rsidR="00FC5174" w:rsidRDefault="00FC5174" w:rsidP="00FC5174">
      <w:pPr>
        <w:pStyle w:val="ListNumber"/>
      </w:pPr>
      <w:r>
        <w:t>What is one limitation of each of these categor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ree limitations are expected. The letter a, b, and c have been inserted to provide a prompt for three limitations."/>
      </w:tblPr>
      <w:tblGrid>
        <w:gridCol w:w="9622"/>
      </w:tblGrid>
      <w:tr w:rsidR="00FC5174" w14:paraId="656F625F" w14:textId="77777777" w:rsidTr="00841720">
        <w:trPr>
          <w:trHeight w:val="1652"/>
          <w:tblHeader/>
        </w:trPr>
        <w:tc>
          <w:tcPr>
            <w:tcW w:w="9622" w:type="dxa"/>
          </w:tcPr>
          <w:p w14:paraId="22FD30E9" w14:textId="77777777" w:rsidR="00FC5174" w:rsidRDefault="00FC5174" w:rsidP="00841720">
            <w:pPr>
              <w:pStyle w:val="ListNumber2"/>
              <w:numPr>
                <w:ilvl w:val="1"/>
                <w:numId w:val="7"/>
              </w:numPr>
              <w:ind w:hanging="343"/>
            </w:pPr>
          </w:p>
          <w:p w14:paraId="664A1F34" w14:textId="77777777" w:rsidR="00FC5174" w:rsidRDefault="00FC5174" w:rsidP="00841720">
            <w:pPr>
              <w:rPr>
                <w:rFonts w:cs="Arial"/>
                <w:lang w:eastAsia="zh-CN"/>
              </w:rPr>
            </w:pPr>
          </w:p>
          <w:p w14:paraId="449BEF73" w14:textId="77777777" w:rsidR="00FC5174" w:rsidRDefault="00FC5174" w:rsidP="00841720">
            <w:pPr>
              <w:pStyle w:val="ListNumber2"/>
              <w:ind w:hanging="343"/>
            </w:pPr>
          </w:p>
          <w:p w14:paraId="2D3DD549" w14:textId="77777777" w:rsidR="00FC5174" w:rsidRDefault="00FC5174" w:rsidP="00841720">
            <w:pPr>
              <w:rPr>
                <w:rFonts w:cs="Arial"/>
                <w:lang w:eastAsia="zh-CN"/>
              </w:rPr>
            </w:pPr>
          </w:p>
          <w:p w14:paraId="382C2870" w14:textId="77777777" w:rsidR="00FC5174" w:rsidRDefault="00FC5174" w:rsidP="00841720">
            <w:pPr>
              <w:pStyle w:val="ListNumber2"/>
              <w:ind w:hanging="343"/>
            </w:pPr>
          </w:p>
          <w:p w14:paraId="11181F24" w14:textId="77777777" w:rsidR="00FC5174" w:rsidRPr="00214EE6" w:rsidRDefault="00FC5174" w:rsidP="00841720">
            <w:pPr>
              <w:rPr>
                <w:rFonts w:cs="Arial"/>
                <w:lang w:eastAsia="zh-CN"/>
              </w:rPr>
            </w:pPr>
          </w:p>
        </w:tc>
      </w:tr>
    </w:tbl>
    <w:p w14:paraId="4DD8CF60" w14:textId="77777777" w:rsidR="00FC5174" w:rsidRDefault="00FC5174" w:rsidP="00D52AFB"/>
    <w:p w14:paraId="420DB56A" w14:textId="01459D9F" w:rsidR="00D52AFB" w:rsidRPr="00D52AFB" w:rsidRDefault="00D52AFB" w:rsidP="00D52AFB">
      <w:r>
        <w:t xml:space="preserve">Watch the following resources and then </w:t>
      </w:r>
      <w:r w:rsidRPr="00AD2F25">
        <w:rPr>
          <w:rStyle w:val="Strong"/>
        </w:rPr>
        <w:t>participate in some class discussion</w:t>
      </w:r>
      <w:r w:rsidRPr="00553DB0">
        <w:t>:</w:t>
      </w:r>
    </w:p>
    <w:p w14:paraId="45352B85" w14:textId="74DAA335" w:rsidR="00D52AFB" w:rsidRDefault="00E50408" w:rsidP="00B86B62">
      <w:pPr>
        <w:pStyle w:val="ListBullet"/>
      </w:pPr>
      <w:hyperlink r:id="rId34" w:history="1">
        <w:r w:rsidR="00D52AFB" w:rsidRPr="00D52AFB">
          <w:rPr>
            <w:rStyle w:val="Hyperlink"/>
          </w:rPr>
          <w:t>Sending and receiving information</w:t>
        </w:r>
      </w:hyperlink>
      <w:r w:rsidR="00D52AFB">
        <w:t xml:space="preserve"> (2:28)</w:t>
      </w:r>
    </w:p>
    <w:p w14:paraId="23D3770B" w14:textId="5F27ACA3" w:rsidR="00D52AFB" w:rsidRDefault="00E50408" w:rsidP="00B86B62">
      <w:pPr>
        <w:pStyle w:val="ListBullet"/>
      </w:pPr>
      <w:hyperlink r:id="rId35" w:history="1">
        <w:r w:rsidR="00D52AFB" w:rsidRPr="00D52AFB">
          <w:rPr>
            <w:rStyle w:val="Hyperlink"/>
          </w:rPr>
          <w:t>The Internet Protocol and IP address</w:t>
        </w:r>
      </w:hyperlink>
      <w:r w:rsidR="00D52AFB">
        <w:t xml:space="preserve"> (2:46)</w:t>
      </w:r>
    </w:p>
    <w:p w14:paraId="028A9FCA" w14:textId="6DB64D20" w:rsidR="00D52AFB" w:rsidRDefault="00E50408" w:rsidP="00B86B62">
      <w:pPr>
        <w:pStyle w:val="ListBullet"/>
      </w:pPr>
      <w:hyperlink r:id="rId36" w:history="1">
        <w:r w:rsidR="00D52AFB" w:rsidRPr="00B86B62">
          <w:rPr>
            <w:rStyle w:val="Hyperlink"/>
          </w:rPr>
          <w:t>Scaling up the Internet from IPv4 to IPv6</w:t>
        </w:r>
      </w:hyperlink>
      <w:r w:rsidR="00D52AFB">
        <w:t xml:space="preserve"> (3:33)</w:t>
      </w:r>
      <w:r w:rsidR="00B86B62">
        <w:t xml:space="preserve"> [Optional]</w:t>
      </w:r>
    </w:p>
    <w:p w14:paraId="1297D054" w14:textId="16784E93" w:rsidR="00B86B62" w:rsidRDefault="00E50408" w:rsidP="00B86B62">
      <w:pPr>
        <w:pStyle w:val="ListBullet"/>
      </w:pPr>
      <w:hyperlink r:id="rId37" w:history="1">
        <w:r w:rsidR="00B86B62" w:rsidRPr="00B86B62">
          <w:rPr>
            <w:rStyle w:val="Hyperlink"/>
          </w:rPr>
          <w:t>The Domain Name Server and DNS</w:t>
        </w:r>
      </w:hyperlink>
      <w:r w:rsidR="00B86B62">
        <w:t xml:space="preserve"> (3:42) [Optional]</w:t>
      </w:r>
    </w:p>
    <w:p w14:paraId="1B20C41A" w14:textId="00F3DE35" w:rsidR="00D52AFB" w:rsidRDefault="00E50408" w:rsidP="00B86B62">
      <w:pPr>
        <w:pStyle w:val="ListBullet"/>
      </w:pPr>
      <w:hyperlink r:id="rId38" w:history="1">
        <w:r w:rsidR="00D52AFB" w:rsidRPr="00B86B62">
          <w:rPr>
            <w:rStyle w:val="Hyperlink"/>
          </w:rPr>
          <w:t>Routers and directing requests</w:t>
        </w:r>
      </w:hyperlink>
      <w:r w:rsidR="00D52AFB">
        <w:t xml:space="preserve"> (2:26)</w:t>
      </w:r>
    </w:p>
    <w:p w14:paraId="530FEA5F" w14:textId="32ED5ADD" w:rsidR="00D52AFB" w:rsidRDefault="00E50408" w:rsidP="00B86B62">
      <w:pPr>
        <w:pStyle w:val="ListBullet"/>
      </w:pPr>
      <w:hyperlink r:id="rId39" w:history="1">
        <w:r w:rsidR="00D52AFB" w:rsidRPr="00B86B62">
          <w:rPr>
            <w:rStyle w:val="Hyperlink"/>
          </w:rPr>
          <w:t>Packets and fault tolerance</w:t>
        </w:r>
      </w:hyperlink>
      <w:r w:rsidR="00D52AFB">
        <w:t xml:space="preserve"> (3:10)</w:t>
      </w:r>
    </w:p>
    <w:p w14:paraId="664A81F3" w14:textId="3EB91901" w:rsidR="00B86B62" w:rsidRDefault="00E50408" w:rsidP="00D52AFB">
      <w:pPr>
        <w:pStyle w:val="ListBullet"/>
      </w:pPr>
      <w:hyperlink r:id="rId40" w:history="1">
        <w:r w:rsidR="00D52AFB" w:rsidRPr="00B86B62">
          <w:rPr>
            <w:rStyle w:val="Hyperlink"/>
          </w:rPr>
          <w:t>Reliability and TCP</w:t>
        </w:r>
      </w:hyperlink>
      <w:r w:rsidR="00D52AFB">
        <w:t xml:space="preserve"> (2:16)</w:t>
      </w:r>
    </w:p>
    <w:p w14:paraId="46B6CB44" w14:textId="77777777" w:rsidR="00553DB0" w:rsidRDefault="00553DB0">
      <w:r>
        <w:br w:type="page"/>
      </w:r>
    </w:p>
    <w:p w14:paraId="2A9575AD" w14:textId="651663A8" w:rsidR="0022039D" w:rsidRDefault="0022039D" w:rsidP="0022039D">
      <w:pPr>
        <w:pStyle w:val="Heading2"/>
      </w:pPr>
      <w:r>
        <w:t>The role of protocols</w:t>
      </w:r>
    </w:p>
    <w:p w14:paraId="2BBB8364" w14:textId="2BB1BC7F" w:rsidR="00283D66" w:rsidRDefault="00283D66" w:rsidP="00283D66">
      <w:r>
        <w:t>Communication protocols have already been mentioned in relation to where they fit in a particular model. To develop this understanding further let us examine what a protocol is, their general purpose and the various functions they perform within networks.</w:t>
      </w:r>
    </w:p>
    <w:p w14:paraId="5C9926B5" w14:textId="4810E219" w:rsidR="00283D66" w:rsidRDefault="00E50408" w:rsidP="00283D66">
      <w:hyperlink r:id="rId41" w:history="1">
        <w:r w:rsidR="00283D66" w:rsidRPr="00283D66">
          <w:rPr>
            <w:rStyle w:val="Hyperlink"/>
          </w:rPr>
          <w:t>The role of protocols in networking</w:t>
        </w:r>
      </w:hyperlink>
      <w:r w:rsidR="00283D66" w:rsidRPr="00283D66">
        <w:t xml:space="preserve"> (1:57)</w:t>
      </w:r>
    </w:p>
    <w:p w14:paraId="53AC593C" w14:textId="77777777" w:rsidR="00283D66" w:rsidRDefault="00283D66" w:rsidP="00283D66">
      <w:pPr>
        <w:pStyle w:val="ListNumber"/>
      </w:pPr>
      <w:r>
        <w:t>Explain using an example, what is the role of protocols in networking? Do they exist outside of networking?</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83D66" w14:paraId="09B9FBB9" w14:textId="77777777" w:rsidTr="00283D66">
        <w:trPr>
          <w:trHeight w:val="1814"/>
          <w:tblHeader/>
        </w:trPr>
        <w:tc>
          <w:tcPr>
            <w:tcW w:w="9622" w:type="dxa"/>
          </w:tcPr>
          <w:p w14:paraId="15E83EB2" w14:textId="77777777" w:rsidR="00283D66" w:rsidRPr="00214EE6" w:rsidRDefault="00283D66" w:rsidP="00841720">
            <w:pPr>
              <w:rPr>
                <w:rFonts w:cs="Arial"/>
                <w:lang w:eastAsia="zh-CN"/>
              </w:rPr>
            </w:pPr>
          </w:p>
        </w:tc>
      </w:tr>
    </w:tbl>
    <w:p w14:paraId="78E06B99" w14:textId="31B84DE1" w:rsidR="00283D66" w:rsidRDefault="00E50408" w:rsidP="00283D66">
      <w:hyperlink r:id="rId42" w:history="1">
        <w:r w:rsidR="00283D66" w:rsidRPr="00283D66">
          <w:rPr>
            <w:rStyle w:val="Hyperlink"/>
          </w:rPr>
          <w:t>What Is a Three-Way Handshake in TCP?</w:t>
        </w:r>
      </w:hyperlink>
      <w:r w:rsidR="00283D66" w:rsidRPr="00283D66">
        <w:t xml:space="preserve"> (4:57)</w:t>
      </w:r>
    </w:p>
    <w:p w14:paraId="62626158" w14:textId="5386E3DD" w:rsidR="00AC148A" w:rsidRDefault="0022039D" w:rsidP="00AC148A">
      <w:pPr>
        <w:pStyle w:val="ListNumber"/>
      </w:pPr>
      <w:r w:rsidRPr="0022039D">
        <w:t>How does the 3-way handshake in TCP ensure reliability?</w:t>
      </w:r>
      <w:r w:rsidR="00AC148A" w:rsidRPr="00AC148A">
        <w:t xml:space="preserve"> </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C148A" w14:paraId="60BEB728" w14:textId="77777777" w:rsidTr="00283D66">
        <w:trPr>
          <w:trHeight w:val="1814"/>
          <w:tblHeader/>
        </w:trPr>
        <w:tc>
          <w:tcPr>
            <w:tcW w:w="9622" w:type="dxa"/>
          </w:tcPr>
          <w:p w14:paraId="224F8C1B" w14:textId="69FDACCB" w:rsidR="00AC148A" w:rsidRPr="00214EE6" w:rsidRDefault="00AC148A" w:rsidP="00FF1B28">
            <w:pPr>
              <w:rPr>
                <w:rFonts w:cs="Arial"/>
                <w:lang w:eastAsia="zh-CN"/>
              </w:rPr>
            </w:pPr>
          </w:p>
        </w:tc>
      </w:tr>
    </w:tbl>
    <w:p w14:paraId="2A5F2BE6" w14:textId="77777777" w:rsidR="00140DDF" w:rsidRDefault="00140DDF" w:rsidP="00140DDF">
      <w:r>
        <w:t>Watch the following videos and read the webpages:</w:t>
      </w:r>
    </w:p>
    <w:p w14:paraId="7B2C7F03" w14:textId="65E770D7" w:rsidR="00283D66" w:rsidRDefault="00E50408" w:rsidP="00140DDF">
      <w:pPr>
        <w:pStyle w:val="ListBullet"/>
      </w:pPr>
      <w:hyperlink r:id="rId43" w:history="1">
        <w:r w:rsidR="00283D66" w:rsidRPr="00140DDF">
          <w:rPr>
            <w:rStyle w:val="Hyperlink"/>
          </w:rPr>
          <w:t>Internet protocols</w:t>
        </w:r>
      </w:hyperlink>
      <w:r w:rsidR="00283D66">
        <w:t xml:space="preserve"> (2:33)</w:t>
      </w:r>
    </w:p>
    <w:p w14:paraId="75117F36" w14:textId="26EC3912" w:rsidR="00283D66" w:rsidRDefault="00E50408" w:rsidP="00140DDF">
      <w:pPr>
        <w:pStyle w:val="ListBullet"/>
      </w:pPr>
      <w:hyperlink r:id="rId44" w:history="1">
        <w:r w:rsidR="00283D66" w:rsidRPr="00140DDF">
          <w:rPr>
            <w:rStyle w:val="Hyperlink"/>
          </w:rPr>
          <w:t>TCP/IP Ports Defined</w:t>
        </w:r>
      </w:hyperlink>
    </w:p>
    <w:p w14:paraId="58A4550C" w14:textId="5B5BDC5E" w:rsidR="0022039D" w:rsidRDefault="00140DDF" w:rsidP="003E5BBF">
      <w:pPr>
        <w:rPr>
          <w:lang w:eastAsia="zh-CN"/>
        </w:rPr>
      </w:pPr>
      <w:r>
        <w:rPr>
          <w:lang w:eastAsia="zh-CN"/>
        </w:rPr>
        <w:t>Identify some common internet protocols and their ports.</w:t>
      </w:r>
    </w:p>
    <w:tbl>
      <w:tblPr>
        <w:tblStyle w:val="Tableheader"/>
        <w:tblW w:w="0" w:type="auto"/>
        <w:tblLook w:val="0420" w:firstRow="1" w:lastRow="0" w:firstColumn="0" w:lastColumn="0" w:noHBand="0" w:noVBand="1"/>
        <w:tblDescription w:val="A two column table with the two column headings: protocol and port. Both columns are empty for students to provide examples of protocols and matching ports."/>
      </w:tblPr>
      <w:tblGrid>
        <w:gridCol w:w="4811"/>
        <w:gridCol w:w="4811"/>
      </w:tblGrid>
      <w:tr w:rsidR="00140DDF" w14:paraId="350F26EF" w14:textId="77777777" w:rsidTr="00140DDF">
        <w:trPr>
          <w:cnfStyle w:val="100000000000" w:firstRow="1" w:lastRow="0" w:firstColumn="0" w:lastColumn="0" w:oddVBand="0" w:evenVBand="0" w:oddHBand="0" w:evenHBand="0" w:firstRowFirstColumn="0" w:firstRowLastColumn="0" w:lastRowFirstColumn="0" w:lastRowLastColumn="0"/>
        </w:trPr>
        <w:tc>
          <w:tcPr>
            <w:tcW w:w="4811" w:type="dxa"/>
          </w:tcPr>
          <w:p w14:paraId="22932891" w14:textId="7D99BDCB" w:rsidR="00140DDF" w:rsidRDefault="00140DDF" w:rsidP="003E5BBF">
            <w:pPr>
              <w:spacing w:before="192" w:after="192"/>
              <w:rPr>
                <w:lang w:eastAsia="zh-CN"/>
              </w:rPr>
            </w:pPr>
            <w:r>
              <w:rPr>
                <w:lang w:eastAsia="zh-CN"/>
              </w:rPr>
              <w:t>Protocol</w:t>
            </w:r>
          </w:p>
        </w:tc>
        <w:tc>
          <w:tcPr>
            <w:tcW w:w="4811" w:type="dxa"/>
          </w:tcPr>
          <w:p w14:paraId="0287F6AE" w14:textId="6BBD7540" w:rsidR="00140DDF" w:rsidRDefault="00140DDF" w:rsidP="003E5BBF">
            <w:pPr>
              <w:rPr>
                <w:lang w:eastAsia="zh-CN"/>
              </w:rPr>
            </w:pPr>
            <w:r>
              <w:rPr>
                <w:lang w:eastAsia="zh-CN"/>
              </w:rPr>
              <w:t>Port</w:t>
            </w:r>
          </w:p>
        </w:tc>
      </w:tr>
      <w:tr w:rsidR="00140DDF" w14:paraId="1796516C" w14:textId="77777777" w:rsidTr="00140DDF">
        <w:trPr>
          <w:cnfStyle w:val="000000100000" w:firstRow="0" w:lastRow="0" w:firstColumn="0" w:lastColumn="0" w:oddVBand="0" w:evenVBand="0" w:oddHBand="1" w:evenHBand="0" w:firstRowFirstColumn="0" w:firstRowLastColumn="0" w:lastRowFirstColumn="0" w:lastRowLastColumn="0"/>
        </w:trPr>
        <w:tc>
          <w:tcPr>
            <w:tcW w:w="4811" w:type="dxa"/>
          </w:tcPr>
          <w:p w14:paraId="215581BC" w14:textId="77777777" w:rsidR="00140DDF" w:rsidRDefault="00140DDF" w:rsidP="003E5BBF">
            <w:pPr>
              <w:rPr>
                <w:lang w:eastAsia="zh-CN"/>
              </w:rPr>
            </w:pPr>
          </w:p>
        </w:tc>
        <w:tc>
          <w:tcPr>
            <w:tcW w:w="4811" w:type="dxa"/>
          </w:tcPr>
          <w:p w14:paraId="685ECAC8" w14:textId="77777777" w:rsidR="00140DDF" w:rsidRDefault="00140DDF" w:rsidP="003E5BBF">
            <w:pPr>
              <w:rPr>
                <w:lang w:eastAsia="zh-CN"/>
              </w:rPr>
            </w:pPr>
          </w:p>
        </w:tc>
      </w:tr>
      <w:tr w:rsidR="00140DDF" w14:paraId="56DD686C" w14:textId="77777777" w:rsidTr="00140DDF">
        <w:trPr>
          <w:cnfStyle w:val="000000010000" w:firstRow="0" w:lastRow="0" w:firstColumn="0" w:lastColumn="0" w:oddVBand="0" w:evenVBand="0" w:oddHBand="0" w:evenHBand="1" w:firstRowFirstColumn="0" w:firstRowLastColumn="0" w:lastRowFirstColumn="0" w:lastRowLastColumn="0"/>
        </w:trPr>
        <w:tc>
          <w:tcPr>
            <w:tcW w:w="4811" w:type="dxa"/>
          </w:tcPr>
          <w:p w14:paraId="7CBE4BE3" w14:textId="77777777" w:rsidR="00140DDF" w:rsidRDefault="00140DDF" w:rsidP="003E5BBF">
            <w:pPr>
              <w:rPr>
                <w:lang w:eastAsia="zh-CN"/>
              </w:rPr>
            </w:pPr>
          </w:p>
        </w:tc>
        <w:tc>
          <w:tcPr>
            <w:tcW w:w="4811" w:type="dxa"/>
          </w:tcPr>
          <w:p w14:paraId="2B723163" w14:textId="77777777" w:rsidR="00140DDF" w:rsidRDefault="00140DDF" w:rsidP="003E5BBF">
            <w:pPr>
              <w:rPr>
                <w:lang w:eastAsia="zh-CN"/>
              </w:rPr>
            </w:pPr>
          </w:p>
        </w:tc>
      </w:tr>
      <w:tr w:rsidR="00140DDF" w14:paraId="16B66479" w14:textId="77777777" w:rsidTr="00140DDF">
        <w:trPr>
          <w:cnfStyle w:val="000000100000" w:firstRow="0" w:lastRow="0" w:firstColumn="0" w:lastColumn="0" w:oddVBand="0" w:evenVBand="0" w:oddHBand="1" w:evenHBand="0" w:firstRowFirstColumn="0" w:firstRowLastColumn="0" w:lastRowFirstColumn="0" w:lastRowLastColumn="0"/>
        </w:trPr>
        <w:tc>
          <w:tcPr>
            <w:tcW w:w="4811" w:type="dxa"/>
          </w:tcPr>
          <w:p w14:paraId="06FBDFB0" w14:textId="77777777" w:rsidR="00140DDF" w:rsidRDefault="00140DDF" w:rsidP="003E5BBF">
            <w:pPr>
              <w:rPr>
                <w:lang w:eastAsia="zh-CN"/>
              </w:rPr>
            </w:pPr>
          </w:p>
        </w:tc>
        <w:tc>
          <w:tcPr>
            <w:tcW w:w="4811" w:type="dxa"/>
          </w:tcPr>
          <w:p w14:paraId="07C11E5C" w14:textId="77777777" w:rsidR="00140DDF" w:rsidRDefault="00140DDF" w:rsidP="003E5BBF">
            <w:pPr>
              <w:rPr>
                <w:lang w:eastAsia="zh-CN"/>
              </w:rPr>
            </w:pPr>
          </w:p>
        </w:tc>
      </w:tr>
      <w:tr w:rsidR="00140DDF" w14:paraId="55D56E80" w14:textId="77777777" w:rsidTr="00140DDF">
        <w:trPr>
          <w:cnfStyle w:val="000000010000" w:firstRow="0" w:lastRow="0" w:firstColumn="0" w:lastColumn="0" w:oddVBand="0" w:evenVBand="0" w:oddHBand="0" w:evenHBand="1" w:firstRowFirstColumn="0" w:firstRowLastColumn="0" w:lastRowFirstColumn="0" w:lastRowLastColumn="0"/>
        </w:trPr>
        <w:tc>
          <w:tcPr>
            <w:tcW w:w="4811" w:type="dxa"/>
          </w:tcPr>
          <w:p w14:paraId="6E394082" w14:textId="77777777" w:rsidR="00140DDF" w:rsidRDefault="00140DDF" w:rsidP="003E5BBF">
            <w:pPr>
              <w:rPr>
                <w:lang w:eastAsia="zh-CN"/>
              </w:rPr>
            </w:pPr>
          </w:p>
        </w:tc>
        <w:tc>
          <w:tcPr>
            <w:tcW w:w="4811" w:type="dxa"/>
          </w:tcPr>
          <w:p w14:paraId="256CB12A" w14:textId="77777777" w:rsidR="00140DDF" w:rsidRDefault="00140DDF" w:rsidP="003E5BBF">
            <w:pPr>
              <w:rPr>
                <w:lang w:eastAsia="zh-CN"/>
              </w:rPr>
            </w:pPr>
          </w:p>
        </w:tc>
      </w:tr>
      <w:tr w:rsidR="00140DDF" w14:paraId="5CC7F46E" w14:textId="77777777" w:rsidTr="00140DDF">
        <w:trPr>
          <w:cnfStyle w:val="000000100000" w:firstRow="0" w:lastRow="0" w:firstColumn="0" w:lastColumn="0" w:oddVBand="0" w:evenVBand="0" w:oddHBand="1" w:evenHBand="0" w:firstRowFirstColumn="0" w:firstRowLastColumn="0" w:lastRowFirstColumn="0" w:lastRowLastColumn="0"/>
        </w:trPr>
        <w:tc>
          <w:tcPr>
            <w:tcW w:w="4811" w:type="dxa"/>
          </w:tcPr>
          <w:p w14:paraId="77FD00F5" w14:textId="77777777" w:rsidR="00140DDF" w:rsidRDefault="00140DDF" w:rsidP="003E5BBF">
            <w:pPr>
              <w:rPr>
                <w:lang w:eastAsia="zh-CN"/>
              </w:rPr>
            </w:pPr>
          </w:p>
        </w:tc>
        <w:tc>
          <w:tcPr>
            <w:tcW w:w="4811" w:type="dxa"/>
          </w:tcPr>
          <w:p w14:paraId="401ABCC0" w14:textId="77777777" w:rsidR="00140DDF" w:rsidRDefault="00140DDF" w:rsidP="003E5BBF">
            <w:pPr>
              <w:rPr>
                <w:lang w:eastAsia="zh-CN"/>
              </w:rPr>
            </w:pPr>
          </w:p>
        </w:tc>
      </w:tr>
      <w:tr w:rsidR="00140DDF" w14:paraId="56AD2DE2" w14:textId="77777777" w:rsidTr="00140DDF">
        <w:trPr>
          <w:cnfStyle w:val="000000010000" w:firstRow="0" w:lastRow="0" w:firstColumn="0" w:lastColumn="0" w:oddVBand="0" w:evenVBand="0" w:oddHBand="0" w:evenHBand="1" w:firstRowFirstColumn="0" w:firstRowLastColumn="0" w:lastRowFirstColumn="0" w:lastRowLastColumn="0"/>
        </w:trPr>
        <w:tc>
          <w:tcPr>
            <w:tcW w:w="4811" w:type="dxa"/>
          </w:tcPr>
          <w:p w14:paraId="19845E32" w14:textId="77777777" w:rsidR="00140DDF" w:rsidRDefault="00140DDF" w:rsidP="003E5BBF">
            <w:pPr>
              <w:rPr>
                <w:lang w:eastAsia="zh-CN"/>
              </w:rPr>
            </w:pPr>
          </w:p>
        </w:tc>
        <w:tc>
          <w:tcPr>
            <w:tcW w:w="4811" w:type="dxa"/>
          </w:tcPr>
          <w:p w14:paraId="061E6249" w14:textId="77777777" w:rsidR="00140DDF" w:rsidRDefault="00140DDF" w:rsidP="003E5BBF">
            <w:pPr>
              <w:rPr>
                <w:lang w:eastAsia="zh-CN"/>
              </w:rPr>
            </w:pPr>
          </w:p>
        </w:tc>
      </w:tr>
      <w:tr w:rsidR="00140DDF" w14:paraId="28144DFD" w14:textId="77777777" w:rsidTr="00140DDF">
        <w:trPr>
          <w:cnfStyle w:val="000000100000" w:firstRow="0" w:lastRow="0" w:firstColumn="0" w:lastColumn="0" w:oddVBand="0" w:evenVBand="0" w:oddHBand="1" w:evenHBand="0" w:firstRowFirstColumn="0" w:firstRowLastColumn="0" w:lastRowFirstColumn="0" w:lastRowLastColumn="0"/>
        </w:trPr>
        <w:tc>
          <w:tcPr>
            <w:tcW w:w="4811" w:type="dxa"/>
          </w:tcPr>
          <w:p w14:paraId="4CC62D1D" w14:textId="77777777" w:rsidR="00140DDF" w:rsidRDefault="00140DDF" w:rsidP="003E5BBF">
            <w:pPr>
              <w:rPr>
                <w:lang w:eastAsia="zh-CN"/>
              </w:rPr>
            </w:pPr>
          </w:p>
        </w:tc>
        <w:tc>
          <w:tcPr>
            <w:tcW w:w="4811" w:type="dxa"/>
          </w:tcPr>
          <w:p w14:paraId="69BD8E98" w14:textId="36F11FC0" w:rsidR="00140DDF" w:rsidRDefault="00140DDF" w:rsidP="003E5BBF">
            <w:pPr>
              <w:rPr>
                <w:lang w:eastAsia="zh-CN"/>
              </w:rPr>
            </w:pPr>
          </w:p>
        </w:tc>
      </w:tr>
      <w:tr w:rsidR="00140DDF" w14:paraId="50DC8542" w14:textId="77777777" w:rsidTr="00140DDF">
        <w:trPr>
          <w:cnfStyle w:val="000000010000" w:firstRow="0" w:lastRow="0" w:firstColumn="0" w:lastColumn="0" w:oddVBand="0" w:evenVBand="0" w:oddHBand="0" w:evenHBand="1" w:firstRowFirstColumn="0" w:firstRowLastColumn="0" w:lastRowFirstColumn="0" w:lastRowLastColumn="0"/>
        </w:trPr>
        <w:tc>
          <w:tcPr>
            <w:tcW w:w="4811" w:type="dxa"/>
          </w:tcPr>
          <w:p w14:paraId="33DC474A" w14:textId="77777777" w:rsidR="00140DDF" w:rsidRDefault="00140DDF" w:rsidP="003E5BBF">
            <w:pPr>
              <w:rPr>
                <w:lang w:eastAsia="zh-CN"/>
              </w:rPr>
            </w:pPr>
          </w:p>
        </w:tc>
        <w:tc>
          <w:tcPr>
            <w:tcW w:w="4811" w:type="dxa"/>
          </w:tcPr>
          <w:p w14:paraId="24A7B521" w14:textId="77777777" w:rsidR="00140DDF" w:rsidRDefault="00140DDF" w:rsidP="003E5BBF">
            <w:pPr>
              <w:rPr>
                <w:lang w:eastAsia="zh-CN"/>
              </w:rPr>
            </w:pPr>
          </w:p>
        </w:tc>
      </w:tr>
    </w:tbl>
    <w:p w14:paraId="16DE1AAD" w14:textId="77777777" w:rsidR="009F6F5A" w:rsidRDefault="009F6F5A">
      <w:pPr>
        <w:rPr>
          <w:lang w:eastAsia="zh-CN"/>
        </w:rPr>
      </w:pPr>
      <w:r>
        <w:rPr>
          <w:lang w:eastAsia="zh-CN"/>
        </w:rPr>
        <w:br w:type="page"/>
      </w:r>
    </w:p>
    <w:p w14:paraId="5D52C36B" w14:textId="4CDDD91A" w:rsidR="009F6F5A" w:rsidRDefault="009F6F5A" w:rsidP="009F6F5A">
      <w:r>
        <w:t xml:space="preserve">The following visual models use different numbers of layers for various devices and specific types of layers have a particular colour. Examine the examples and note how the different layers perform their specific role and interact with each other. This visual model uses different </w:t>
      </w:r>
    </w:p>
    <w:p w14:paraId="4B1FCBC4" w14:textId="77777777" w:rsidR="009F6F5A" w:rsidRPr="0015350F" w:rsidRDefault="00E50408" w:rsidP="009F6F5A">
      <w:pPr>
        <w:pStyle w:val="ListBullet"/>
      </w:pPr>
      <w:hyperlink r:id="rId45" w:history="1">
        <w:r w:rsidR="009F6F5A" w:rsidRPr="0015350F">
          <w:rPr>
            <w:rStyle w:val="Hyperlink"/>
          </w:rPr>
          <w:t>Example: Simplified Local Network TCP/IP Communication</w:t>
        </w:r>
      </w:hyperlink>
    </w:p>
    <w:p w14:paraId="1DD90DA0" w14:textId="77777777" w:rsidR="009F6F5A" w:rsidRDefault="00E50408" w:rsidP="009F6F5A">
      <w:pPr>
        <w:pStyle w:val="ListBullet"/>
      </w:pPr>
      <w:hyperlink r:id="rId46" w:history="1">
        <w:r w:rsidR="009F6F5A" w:rsidRPr="00037CE5">
          <w:rPr>
            <w:rStyle w:val="Hyperlink"/>
          </w:rPr>
          <w:t>Detailed TCP/IP Communication Example</w:t>
        </w:r>
      </w:hyperlink>
    </w:p>
    <w:p w14:paraId="2AEC6A6C" w14:textId="77777777" w:rsidR="009F6F5A" w:rsidRDefault="009F6F5A" w:rsidP="009F6F5A">
      <w:pPr>
        <w:pStyle w:val="ListNumber"/>
      </w:pPr>
      <w:r>
        <w:t>Use this model to describe how either of the other examples in the syllabus, mail server and print server, would operat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F6F5A" w14:paraId="181DE637" w14:textId="77777777" w:rsidTr="00841720">
        <w:trPr>
          <w:trHeight w:val="9071"/>
          <w:tblHeader/>
        </w:trPr>
        <w:tc>
          <w:tcPr>
            <w:tcW w:w="9622" w:type="dxa"/>
          </w:tcPr>
          <w:p w14:paraId="4ABB8D05" w14:textId="77777777" w:rsidR="009F6F5A" w:rsidRPr="00214EE6" w:rsidRDefault="009F6F5A" w:rsidP="00841720">
            <w:pPr>
              <w:rPr>
                <w:rFonts w:cs="Arial"/>
                <w:lang w:eastAsia="zh-CN"/>
              </w:rPr>
            </w:pPr>
          </w:p>
        </w:tc>
      </w:tr>
    </w:tbl>
    <w:p w14:paraId="4E1586F3" w14:textId="77777777" w:rsidR="009F6F5A" w:rsidRDefault="009F6F5A" w:rsidP="009F6F5A"/>
    <w:p w14:paraId="6CBFD012" w14:textId="2F84DB4E" w:rsidR="00283D66" w:rsidRDefault="00283D66" w:rsidP="003E5BBF">
      <w:pPr>
        <w:rPr>
          <w:lang w:eastAsia="zh-CN"/>
        </w:rPr>
      </w:pPr>
    </w:p>
    <w:p w14:paraId="2309F182" w14:textId="088642AE" w:rsidR="0022039D" w:rsidRDefault="0022039D" w:rsidP="00FB0A5E">
      <w:pPr>
        <w:pStyle w:val="Heading2"/>
        <w:pageBreakBefore/>
      </w:pPr>
      <w:r>
        <w:t>Client-server model</w:t>
      </w:r>
    </w:p>
    <w:p w14:paraId="714C5E0E" w14:textId="6383231F" w:rsidR="007F5E5D" w:rsidRPr="00C962D7" w:rsidRDefault="00C962D7" w:rsidP="00C962D7">
      <w:r w:rsidRPr="00C962D7">
        <w:t>Traditionally</w:t>
      </w:r>
      <w:r>
        <w:t xml:space="preserve"> there were two network management models, the client-server model and the peer-to-peer model. </w:t>
      </w:r>
      <w:hyperlink r:id="rId47" w:history="1">
        <w:r w:rsidRPr="00C962D7">
          <w:rPr>
            <w:rStyle w:val="Hyperlink"/>
          </w:rPr>
          <w:t>Investigating client-server and peer-to-peer connections</w:t>
        </w:r>
      </w:hyperlink>
      <w:r w:rsidRPr="00C962D7">
        <w:t xml:space="preserve"> (4:49)</w:t>
      </w:r>
    </w:p>
    <w:p w14:paraId="19C125F7" w14:textId="67F4F618" w:rsidR="007F5E5D" w:rsidRDefault="007F5E5D" w:rsidP="007F5E5D">
      <w:pPr>
        <w:pStyle w:val="ListNumber"/>
      </w:pPr>
      <w:r>
        <w:t>Describe each model and explain the differenc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F5E5D" w14:paraId="4B89F0CD" w14:textId="77777777" w:rsidTr="00513408">
        <w:trPr>
          <w:trHeight w:val="4535"/>
          <w:tblHeader/>
        </w:trPr>
        <w:tc>
          <w:tcPr>
            <w:tcW w:w="9622" w:type="dxa"/>
          </w:tcPr>
          <w:p w14:paraId="21DA3758" w14:textId="77777777" w:rsidR="007F5E5D" w:rsidRPr="00214EE6" w:rsidRDefault="007F5E5D" w:rsidP="00513408">
            <w:pPr>
              <w:rPr>
                <w:rFonts w:cs="Arial"/>
                <w:lang w:eastAsia="zh-CN"/>
              </w:rPr>
            </w:pPr>
          </w:p>
        </w:tc>
      </w:tr>
    </w:tbl>
    <w:p w14:paraId="177EF738" w14:textId="3DCACB7A" w:rsidR="007F5E5D" w:rsidRDefault="007F5E5D" w:rsidP="007F5E5D">
      <w:pPr>
        <w:pStyle w:val="ListNumber"/>
      </w:pPr>
      <w:r w:rsidRPr="0022039D">
        <w:t>What are the advantages and disadvantages of client-server architectures compared with the peer-to-peer model?</w:t>
      </w:r>
    </w:p>
    <w:tbl>
      <w:tblPr>
        <w:tblStyle w:val="Tableheader"/>
        <w:tblW w:w="0" w:type="auto"/>
        <w:tblLook w:val="0420" w:firstRow="1" w:lastRow="0" w:firstColumn="0" w:lastColumn="0" w:noHBand="0" w:noVBand="1"/>
        <w:tblDescription w:val="A two column table with the two column headings: advantages and disadvantages. Both columns have space for students to provide advantages and disadvantages of client-server networks and peer-to-peer networks."/>
      </w:tblPr>
      <w:tblGrid>
        <w:gridCol w:w="4811"/>
        <w:gridCol w:w="4811"/>
      </w:tblGrid>
      <w:tr w:rsidR="00FB0A5E" w14:paraId="7A08A040" w14:textId="77777777" w:rsidTr="00FB0A5E">
        <w:trPr>
          <w:cnfStyle w:val="100000000000" w:firstRow="1" w:lastRow="0" w:firstColumn="0" w:lastColumn="0" w:oddVBand="0" w:evenVBand="0" w:oddHBand="0" w:evenHBand="0" w:firstRowFirstColumn="0" w:firstRowLastColumn="0" w:lastRowFirstColumn="0" w:lastRowLastColumn="0"/>
        </w:trPr>
        <w:tc>
          <w:tcPr>
            <w:tcW w:w="4811" w:type="dxa"/>
          </w:tcPr>
          <w:p w14:paraId="15E2BD03" w14:textId="7CAB22A7" w:rsidR="00FB0A5E" w:rsidRDefault="00FB0A5E" w:rsidP="00FB0A5E">
            <w:pPr>
              <w:spacing w:before="192" w:after="192"/>
            </w:pPr>
            <w:r>
              <w:t>Advantages</w:t>
            </w:r>
          </w:p>
        </w:tc>
        <w:tc>
          <w:tcPr>
            <w:tcW w:w="4811" w:type="dxa"/>
          </w:tcPr>
          <w:p w14:paraId="3679CF0B" w14:textId="0300815D" w:rsidR="00FB0A5E" w:rsidRDefault="00FB0A5E" w:rsidP="00FB0A5E">
            <w:r>
              <w:t>Disadvantages</w:t>
            </w:r>
          </w:p>
        </w:tc>
      </w:tr>
      <w:tr w:rsidR="00FB0A5E" w14:paraId="4089F73C" w14:textId="77777777" w:rsidTr="00C962D7">
        <w:trPr>
          <w:cnfStyle w:val="000000100000" w:firstRow="0" w:lastRow="0" w:firstColumn="0" w:lastColumn="0" w:oddVBand="0" w:evenVBand="0" w:oddHBand="1" w:evenHBand="0" w:firstRowFirstColumn="0" w:firstRowLastColumn="0" w:lastRowFirstColumn="0" w:lastRowLastColumn="0"/>
          <w:trHeight w:val="2721"/>
        </w:trPr>
        <w:tc>
          <w:tcPr>
            <w:tcW w:w="4811" w:type="dxa"/>
            <w:vAlign w:val="top"/>
          </w:tcPr>
          <w:p w14:paraId="37F8AD7D" w14:textId="2ED87F3E" w:rsidR="00FB0A5E" w:rsidRDefault="00FB0A5E" w:rsidP="00FB0A5E">
            <w:r>
              <w:t>Client-server</w:t>
            </w:r>
          </w:p>
        </w:tc>
        <w:tc>
          <w:tcPr>
            <w:tcW w:w="4811" w:type="dxa"/>
            <w:vAlign w:val="top"/>
          </w:tcPr>
          <w:p w14:paraId="5A246029" w14:textId="1E9AF636" w:rsidR="00FB0A5E" w:rsidRDefault="00FB0A5E" w:rsidP="00FB0A5E">
            <w:r>
              <w:t>Client-server</w:t>
            </w:r>
          </w:p>
        </w:tc>
      </w:tr>
      <w:tr w:rsidR="00FB0A5E" w14:paraId="6A4FE793" w14:textId="77777777" w:rsidTr="00C962D7">
        <w:trPr>
          <w:cnfStyle w:val="000000010000" w:firstRow="0" w:lastRow="0" w:firstColumn="0" w:lastColumn="0" w:oddVBand="0" w:evenVBand="0" w:oddHBand="0" w:evenHBand="1" w:firstRowFirstColumn="0" w:firstRowLastColumn="0" w:lastRowFirstColumn="0" w:lastRowLastColumn="0"/>
          <w:trHeight w:val="2721"/>
        </w:trPr>
        <w:tc>
          <w:tcPr>
            <w:tcW w:w="4811" w:type="dxa"/>
            <w:vAlign w:val="top"/>
          </w:tcPr>
          <w:p w14:paraId="07DE99AF" w14:textId="359C8886" w:rsidR="00FB0A5E" w:rsidRDefault="00FB0A5E" w:rsidP="00FB0A5E">
            <w:r>
              <w:t>Peer-to-peer</w:t>
            </w:r>
          </w:p>
        </w:tc>
        <w:tc>
          <w:tcPr>
            <w:tcW w:w="4811" w:type="dxa"/>
            <w:vAlign w:val="top"/>
          </w:tcPr>
          <w:p w14:paraId="01BA7CBC" w14:textId="4F8827BD" w:rsidR="00FB0A5E" w:rsidRDefault="00FB0A5E" w:rsidP="00FB0A5E">
            <w:r>
              <w:t>Peer-to-peer</w:t>
            </w:r>
          </w:p>
        </w:tc>
      </w:tr>
    </w:tbl>
    <w:p w14:paraId="6FD82D12" w14:textId="77777777" w:rsidR="00C962D7" w:rsidRDefault="00C962D7" w:rsidP="00FB0A5E"/>
    <w:p w14:paraId="3E718A0C" w14:textId="77777777" w:rsidR="00C962D7" w:rsidRDefault="00C962D7">
      <w:r>
        <w:br w:type="page"/>
      </w:r>
    </w:p>
    <w:p w14:paraId="176BB14B" w14:textId="50D1DC8A" w:rsidR="00FF1B28" w:rsidRDefault="00FF1B28" w:rsidP="00FF1B28">
      <w:r>
        <w:t xml:space="preserve">Thin clients and fat clients represent the two traditional </w:t>
      </w:r>
      <w:r w:rsidR="00934077">
        <w:t>types of user devices on LANS. Fat clients are also known as thick clients. Zero client mentioned in the third video, is a newer term that is contrasted against thin clients and is not part of this course.</w:t>
      </w:r>
    </w:p>
    <w:p w14:paraId="3EB40B56" w14:textId="0A631D67" w:rsidR="00FF1B28" w:rsidRDefault="00E50408" w:rsidP="00934077">
      <w:pPr>
        <w:pStyle w:val="ListBullet"/>
      </w:pPr>
      <w:hyperlink r:id="rId48" w:history="1">
        <w:r w:rsidR="00FF1B28" w:rsidRPr="00FF1B28">
          <w:rPr>
            <w:rStyle w:val="Hyperlink"/>
          </w:rPr>
          <w:t>Networking - Thin vs thick client computing</w:t>
        </w:r>
      </w:hyperlink>
      <w:r w:rsidR="00FF1B28">
        <w:t xml:space="preserve"> (4:54)</w:t>
      </w:r>
    </w:p>
    <w:p w14:paraId="1C23B258" w14:textId="77777777" w:rsidR="00FF1B28" w:rsidRDefault="00E50408" w:rsidP="00934077">
      <w:pPr>
        <w:pStyle w:val="ListBullet"/>
      </w:pPr>
      <w:hyperlink r:id="rId49" w:history="1">
        <w:r w:rsidR="00FF1B28" w:rsidRPr="00FF1B28">
          <w:rPr>
            <w:rStyle w:val="Hyperlink"/>
          </w:rPr>
          <w:t>Thin vs Thick Client Computing</w:t>
        </w:r>
      </w:hyperlink>
      <w:r w:rsidR="00FF1B28">
        <w:t xml:space="preserve"> (3:46)</w:t>
      </w:r>
    </w:p>
    <w:p w14:paraId="3A0C5276" w14:textId="167FAD6E" w:rsidR="004C7FDB" w:rsidRDefault="00E50408" w:rsidP="00934077">
      <w:pPr>
        <w:pStyle w:val="ListBullet"/>
      </w:pPr>
      <w:hyperlink r:id="rId50" w:history="1">
        <w:r w:rsidR="004C7FDB" w:rsidRPr="004C7FDB">
          <w:rPr>
            <w:rStyle w:val="Hyperlink"/>
          </w:rPr>
          <w:t>Thin Client Computing and the Market</w:t>
        </w:r>
      </w:hyperlink>
      <w:r w:rsidR="004C7FDB">
        <w:t xml:space="preserve"> (6:00)</w:t>
      </w:r>
    </w:p>
    <w:p w14:paraId="05E7CD68" w14:textId="355C1BFA" w:rsidR="007F5E5D" w:rsidRDefault="00550893" w:rsidP="007F5E5D">
      <w:pPr>
        <w:pStyle w:val="ListNumber"/>
      </w:pPr>
      <w:r>
        <w:t>In terms of processing, w</w:t>
      </w:r>
      <w:r w:rsidR="007F5E5D">
        <w:t>hat is the difference between thin clients and fat clien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F5E5D" w14:paraId="5DA66581" w14:textId="77777777" w:rsidTr="00FF1B28">
        <w:trPr>
          <w:trHeight w:val="1814"/>
          <w:tblHeader/>
        </w:trPr>
        <w:tc>
          <w:tcPr>
            <w:tcW w:w="9622" w:type="dxa"/>
          </w:tcPr>
          <w:p w14:paraId="28BFB599" w14:textId="77777777" w:rsidR="007F5E5D" w:rsidRPr="00214EE6" w:rsidRDefault="007F5E5D" w:rsidP="00513408">
            <w:pPr>
              <w:rPr>
                <w:rFonts w:cs="Arial"/>
                <w:lang w:eastAsia="zh-CN"/>
              </w:rPr>
            </w:pPr>
          </w:p>
        </w:tc>
      </w:tr>
    </w:tbl>
    <w:p w14:paraId="4EC4D434" w14:textId="2DB4FE94" w:rsidR="00FF1B28" w:rsidRPr="00FF1B28" w:rsidRDefault="00FF1B28" w:rsidP="00FF1B28">
      <w:pPr>
        <w:pStyle w:val="ListNumber"/>
      </w:pPr>
      <w:r w:rsidRPr="00FF1B28">
        <w:t>What</w:t>
      </w:r>
      <w:r w:rsidRPr="0022039D">
        <w:t xml:space="preserve"> are the advantages and disadvantages of </w:t>
      </w:r>
      <w:r>
        <w:t>thin clients compared to</w:t>
      </w:r>
      <w:r w:rsidRPr="0022039D">
        <w:t xml:space="preserve"> </w:t>
      </w:r>
      <w:r>
        <w:t>thick clients</w:t>
      </w:r>
      <w:r w:rsidRPr="0022039D">
        <w:t>?</w:t>
      </w:r>
    </w:p>
    <w:tbl>
      <w:tblPr>
        <w:tblStyle w:val="Tableheader"/>
        <w:tblW w:w="0" w:type="auto"/>
        <w:tblLook w:val="0420" w:firstRow="1" w:lastRow="0" w:firstColumn="0" w:lastColumn="0" w:noHBand="0" w:noVBand="1"/>
        <w:tblDescription w:val="A two column table with the two column headings: advantages and disadvantages. Both columns have space for students to provide advantages and disadvantages of thin-clients and thick-clients."/>
      </w:tblPr>
      <w:tblGrid>
        <w:gridCol w:w="4811"/>
        <w:gridCol w:w="4811"/>
      </w:tblGrid>
      <w:tr w:rsidR="00FF1B28" w14:paraId="33BDA729" w14:textId="77777777" w:rsidTr="00FF1B28">
        <w:trPr>
          <w:cnfStyle w:val="100000000000" w:firstRow="1" w:lastRow="0" w:firstColumn="0" w:lastColumn="0" w:oddVBand="0" w:evenVBand="0" w:oddHBand="0" w:evenHBand="0" w:firstRowFirstColumn="0" w:firstRowLastColumn="0" w:lastRowFirstColumn="0" w:lastRowLastColumn="0"/>
        </w:trPr>
        <w:tc>
          <w:tcPr>
            <w:tcW w:w="4811" w:type="dxa"/>
          </w:tcPr>
          <w:p w14:paraId="700DA308" w14:textId="77777777" w:rsidR="00FF1B28" w:rsidRDefault="00FF1B28" w:rsidP="00FF1B28">
            <w:pPr>
              <w:spacing w:before="192" w:after="192"/>
            </w:pPr>
            <w:r>
              <w:t>Advantages</w:t>
            </w:r>
          </w:p>
        </w:tc>
        <w:tc>
          <w:tcPr>
            <w:tcW w:w="4811" w:type="dxa"/>
          </w:tcPr>
          <w:p w14:paraId="5634696F" w14:textId="77777777" w:rsidR="00FF1B28" w:rsidRDefault="00FF1B28" w:rsidP="00FF1B28">
            <w:r>
              <w:t>Disadvantages</w:t>
            </w:r>
          </w:p>
        </w:tc>
      </w:tr>
      <w:tr w:rsidR="00FF1B28" w14:paraId="544141A4" w14:textId="77777777" w:rsidTr="00FF1B28">
        <w:trPr>
          <w:cnfStyle w:val="000000100000" w:firstRow="0" w:lastRow="0" w:firstColumn="0" w:lastColumn="0" w:oddVBand="0" w:evenVBand="0" w:oddHBand="1" w:evenHBand="0" w:firstRowFirstColumn="0" w:firstRowLastColumn="0" w:lastRowFirstColumn="0" w:lastRowLastColumn="0"/>
          <w:trHeight w:val="2721"/>
        </w:trPr>
        <w:tc>
          <w:tcPr>
            <w:tcW w:w="4811" w:type="dxa"/>
            <w:vAlign w:val="top"/>
          </w:tcPr>
          <w:p w14:paraId="0DC28F96" w14:textId="64B61FD5" w:rsidR="00FF1B28" w:rsidRDefault="00FF1B28" w:rsidP="00FF1B28">
            <w:r>
              <w:t>Thin-client</w:t>
            </w:r>
          </w:p>
        </w:tc>
        <w:tc>
          <w:tcPr>
            <w:tcW w:w="4811" w:type="dxa"/>
            <w:vAlign w:val="top"/>
          </w:tcPr>
          <w:p w14:paraId="7C0B301A" w14:textId="77F20C9D" w:rsidR="00FF1B28" w:rsidRDefault="00FF1B28" w:rsidP="00FF1B28">
            <w:r>
              <w:t>Thin-client</w:t>
            </w:r>
          </w:p>
        </w:tc>
      </w:tr>
      <w:tr w:rsidR="00FF1B28" w14:paraId="7597F1B3" w14:textId="77777777" w:rsidTr="00FF1B28">
        <w:trPr>
          <w:cnfStyle w:val="000000010000" w:firstRow="0" w:lastRow="0" w:firstColumn="0" w:lastColumn="0" w:oddVBand="0" w:evenVBand="0" w:oddHBand="0" w:evenHBand="1" w:firstRowFirstColumn="0" w:firstRowLastColumn="0" w:lastRowFirstColumn="0" w:lastRowLastColumn="0"/>
          <w:trHeight w:val="2721"/>
        </w:trPr>
        <w:tc>
          <w:tcPr>
            <w:tcW w:w="4811" w:type="dxa"/>
            <w:vAlign w:val="top"/>
          </w:tcPr>
          <w:p w14:paraId="66801581" w14:textId="21C0329B" w:rsidR="00FF1B28" w:rsidRDefault="00FF1B28" w:rsidP="00FF1B28">
            <w:r>
              <w:t>Thick-client</w:t>
            </w:r>
          </w:p>
        </w:tc>
        <w:tc>
          <w:tcPr>
            <w:tcW w:w="4811" w:type="dxa"/>
            <w:vAlign w:val="top"/>
          </w:tcPr>
          <w:p w14:paraId="5AC5E967" w14:textId="58A1CA0E" w:rsidR="00FF1B28" w:rsidRDefault="00FF1B28" w:rsidP="00FF1B28">
            <w:r>
              <w:t>Thick-client</w:t>
            </w:r>
          </w:p>
        </w:tc>
      </w:tr>
    </w:tbl>
    <w:p w14:paraId="5B12FF56" w14:textId="35AE32C5" w:rsidR="004C7FDB" w:rsidRDefault="004C7FDB" w:rsidP="00500D9A">
      <w:pPr>
        <w:pStyle w:val="ListNumber"/>
      </w:pPr>
      <w:r>
        <w:t xml:space="preserve">What are some </w:t>
      </w:r>
      <w:r w:rsidRPr="00500D9A">
        <w:t>examples</w:t>
      </w:r>
      <w:r>
        <w:t xml:space="preserve"> of thin clients today?</w:t>
      </w:r>
      <w:r w:rsidRPr="004C7FDB">
        <w:t xml:space="preserve"> </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ree bullet points are present to prompt for three examples."/>
      </w:tblPr>
      <w:tblGrid>
        <w:gridCol w:w="9622"/>
      </w:tblGrid>
      <w:tr w:rsidR="004C7FDB" w14:paraId="117EF675" w14:textId="77777777" w:rsidTr="00934077">
        <w:trPr>
          <w:trHeight w:val="2324"/>
          <w:tblHeader/>
        </w:trPr>
        <w:tc>
          <w:tcPr>
            <w:tcW w:w="9622" w:type="dxa"/>
          </w:tcPr>
          <w:p w14:paraId="648FC530" w14:textId="77777777" w:rsidR="004C7FDB" w:rsidRDefault="004C7FDB" w:rsidP="00FF1B28">
            <w:pPr>
              <w:rPr>
                <w:rFonts w:cs="Arial"/>
                <w:lang w:eastAsia="zh-CN"/>
              </w:rPr>
            </w:pPr>
          </w:p>
          <w:p w14:paraId="1D70D8CC" w14:textId="77777777" w:rsidR="00934077" w:rsidRDefault="00934077" w:rsidP="00934077">
            <w:pPr>
              <w:pStyle w:val="ListBullet"/>
            </w:pPr>
          </w:p>
          <w:p w14:paraId="695CF91F" w14:textId="77777777" w:rsidR="00934077" w:rsidRDefault="00934077" w:rsidP="00FF1B28">
            <w:pPr>
              <w:rPr>
                <w:rFonts w:cs="Arial"/>
                <w:lang w:eastAsia="zh-CN"/>
              </w:rPr>
            </w:pPr>
          </w:p>
          <w:p w14:paraId="1B4F2019" w14:textId="77777777" w:rsidR="00934077" w:rsidRDefault="00934077" w:rsidP="00934077">
            <w:pPr>
              <w:pStyle w:val="ListBullet"/>
            </w:pPr>
          </w:p>
          <w:p w14:paraId="49605560" w14:textId="77777777" w:rsidR="00934077" w:rsidRDefault="00934077" w:rsidP="00FF1B28">
            <w:pPr>
              <w:rPr>
                <w:rFonts w:cs="Arial"/>
                <w:lang w:eastAsia="zh-CN"/>
              </w:rPr>
            </w:pPr>
          </w:p>
          <w:p w14:paraId="5A250AC8" w14:textId="77777777" w:rsidR="00934077" w:rsidRDefault="00934077" w:rsidP="00934077">
            <w:pPr>
              <w:pStyle w:val="ListBullet"/>
            </w:pPr>
          </w:p>
          <w:p w14:paraId="02DA731E" w14:textId="45A437C5" w:rsidR="00934077" w:rsidRPr="00214EE6" w:rsidRDefault="00934077" w:rsidP="00FF1B28">
            <w:pPr>
              <w:rPr>
                <w:rFonts w:cs="Arial"/>
                <w:lang w:eastAsia="zh-CN"/>
              </w:rPr>
            </w:pPr>
          </w:p>
        </w:tc>
      </w:tr>
    </w:tbl>
    <w:p w14:paraId="66E7EF00" w14:textId="590E0FBD" w:rsidR="004C7FDB" w:rsidRPr="004C7FDB" w:rsidRDefault="00E50408" w:rsidP="00934077">
      <w:pPr>
        <w:pageBreakBefore/>
      </w:pPr>
      <w:hyperlink r:id="rId51" w:history="1">
        <w:r w:rsidR="004C7FDB" w:rsidRPr="004C7FDB">
          <w:rPr>
            <w:rStyle w:val="Hyperlink"/>
          </w:rPr>
          <w:t>Explore the components of the cloud</w:t>
        </w:r>
      </w:hyperlink>
      <w:r w:rsidR="004C7FDB" w:rsidRPr="004C7FDB">
        <w:t xml:space="preserve"> (1:55)</w:t>
      </w:r>
    </w:p>
    <w:p w14:paraId="17CA675D" w14:textId="110AD05B" w:rsidR="004C7FDB" w:rsidRDefault="004C7FDB" w:rsidP="00500D9A">
      <w:pPr>
        <w:pStyle w:val="ListNumber"/>
      </w:pPr>
      <w:r>
        <w:t>How has cloud computing changed the concept of thin clients?</w:t>
      </w:r>
      <w:r w:rsidRPr="004C7FDB">
        <w:t xml:space="preserve"> </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C7FDB" w14:paraId="60DCE49E" w14:textId="77777777" w:rsidTr="009D6385">
        <w:trPr>
          <w:trHeight w:val="2268"/>
          <w:tblHeader/>
        </w:trPr>
        <w:tc>
          <w:tcPr>
            <w:tcW w:w="9622" w:type="dxa"/>
          </w:tcPr>
          <w:p w14:paraId="4AEC288F" w14:textId="77777777" w:rsidR="004C7FDB" w:rsidRPr="00214EE6" w:rsidRDefault="004C7FDB" w:rsidP="00FF1B28">
            <w:pPr>
              <w:rPr>
                <w:rFonts w:cs="Arial"/>
                <w:lang w:eastAsia="zh-CN"/>
              </w:rPr>
            </w:pPr>
          </w:p>
        </w:tc>
      </w:tr>
    </w:tbl>
    <w:p w14:paraId="2B7851B9" w14:textId="77777777" w:rsidR="004C7FDB" w:rsidRDefault="004C7FDB" w:rsidP="004C7FDB">
      <w:pPr>
        <w:pStyle w:val="ListNumber"/>
      </w:pPr>
      <w:r>
        <w:t>How could the operation of a thin client be described by either the communications system framework or one of the other model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C7FDB" w14:paraId="63331A69" w14:textId="77777777" w:rsidTr="00500D9A">
        <w:trPr>
          <w:trHeight w:val="3175"/>
          <w:tblHeader/>
        </w:trPr>
        <w:tc>
          <w:tcPr>
            <w:tcW w:w="9622" w:type="dxa"/>
          </w:tcPr>
          <w:p w14:paraId="41E40225" w14:textId="77777777" w:rsidR="004C7FDB" w:rsidRPr="00214EE6" w:rsidRDefault="004C7FDB" w:rsidP="00FF1B28">
            <w:pPr>
              <w:rPr>
                <w:rFonts w:cs="Arial"/>
                <w:lang w:eastAsia="zh-CN"/>
              </w:rPr>
            </w:pPr>
          </w:p>
        </w:tc>
      </w:tr>
    </w:tbl>
    <w:p w14:paraId="423083F2" w14:textId="6351ACF9" w:rsidR="00934077" w:rsidRDefault="00E50408" w:rsidP="00500D9A">
      <w:pPr>
        <w:pStyle w:val="ListBullet"/>
      </w:pPr>
      <w:hyperlink r:id="rId52" w:history="1">
        <w:r w:rsidR="00934077" w:rsidRPr="00500D9A">
          <w:rPr>
            <w:rStyle w:val="Hyperlink"/>
          </w:rPr>
          <w:t>Understanding how the web works</w:t>
        </w:r>
      </w:hyperlink>
      <w:r w:rsidR="00934077">
        <w:t xml:space="preserve"> (2:37)</w:t>
      </w:r>
    </w:p>
    <w:p w14:paraId="4E92A576" w14:textId="35A36320" w:rsidR="00934077" w:rsidRDefault="00E50408" w:rsidP="00500D9A">
      <w:pPr>
        <w:pStyle w:val="ListBullet"/>
      </w:pPr>
      <w:hyperlink r:id="rId53" w:history="1">
        <w:r w:rsidR="00934077" w:rsidRPr="00500D9A">
          <w:rPr>
            <w:rStyle w:val="Hyperlink"/>
          </w:rPr>
          <w:t>Working with clients and servers</w:t>
        </w:r>
      </w:hyperlink>
      <w:r w:rsidR="00934077">
        <w:t xml:space="preserve"> (web) (2:38)</w:t>
      </w:r>
    </w:p>
    <w:p w14:paraId="7F509182" w14:textId="6963A1C2" w:rsidR="00500D9A" w:rsidRDefault="00E50408" w:rsidP="00500D9A">
      <w:pPr>
        <w:pStyle w:val="ListBullet"/>
      </w:pPr>
      <w:hyperlink r:id="rId54" w:history="1">
        <w:r w:rsidR="00934077" w:rsidRPr="00500D9A">
          <w:rPr>
            <w:rStyle w:val="Hyperlink"/>
          </w:rPr>
          <w:t>Understanding email servers and clients</w:t>
        </w:r>
      </w:hyperlink>
      <w:r w:rsidR="00934077">
        <w:t xml:space="preserve"> (2:23)</w:t>
      </w:r>
      <w:r w:rsidR="00500D9A" w:rsidRPr="00500D9A">
        <w:t xml:space="preserve"> </w:t>
      </w:r>
    </w:p>
    <w:p w14:paraId="7AEC52E0" w14:textId="1E5B63C0" w:rsidR="00500D9A" w:rsidRDefault="00500D9A" w:rsidP="00500D9A">
      <w:pPr>
        <w:pStyle w:val="ListNumber"/>
      </w:pPr>
      <w:r>
        <w:t>How could the operation of a web client and a web server be described by either the communications system framework or one of the other model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00D9A" w14:paraId="66F9A709" w14:textId="77777777" w:rsidTr="00500D9A">
        <w:trPr>
          <w:trHeight w:val="5386"/>
          <w:tblHeader/>
        </w:trPr>
        <w:tc>
          <w:tcPr>
            <w:tcW w:w="9622" w:type="dxa"/>
          </w:tcPr>
          <w:p w14:paraId="50EB1E63" w14:textId="77777777" w:rsidR="00500D9A" w:rsidRPr="00214EE6" w:rsidRDefault="00500D9A" w:rsidP="004621DE">
            <w:pPr>
              <w:rPr>
                <w:rFonts w:cs="Arial"/>
                <w:lang w:eastAsia="zh-CN"/>
              </w:rPr>
            </w:pPr>
          </w:p>
        </w:tc>
      </w:tr>
    </w:tbl>
    <w:p w14:paraId="5FB745CC" w14:textId="3DBC630E" w:rsidR="00500D9A" w:rsidRDefault="00500D9A" w:rsidP="00500D9A">
      <w:pPr>
        <w:pStyle w:val="ListNumber"/>
      </w:pPr>
      <w:r>
        <w:t>How could the operation of an email client and an email server be described by either the communications system framework or one of the other model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00D9A" w14:paraId="17CE214B" w14:textId="77777777" w:rsidTr="00500D9A">
        <w:trPr>
          <w:trHeight w:val="5386"/>
          <w:tblHeader/>
        </w:trPr>
        <w:tc>
          <w:tcPr>
            <w:tcW w:w="9622" w:type="dxa"/>
          </w:tcPr>
          <w:p w14:paraId="5B6A4B0D" w14:textId="77777777" w:rsidR="00500D9A" w:rsidRPr="00214EE6" w:rsidRDefault="00500D9A" w:rsidP="004621DE">
            <w:pPr>
              <w:rPr>
                <w:rFonts w:cs="Arial"/>
                <w:lang w:eastAsia="zh-CN"/>
              </w:rPr>
            </w:pPr>
          </w:p>
        </w:tc>
      </w:tr>
    </w:tbl>
    <w:p w14:paraId="0AE1A181" w14:textId="150B2383" w:rsidR="0022039D" w:rsidRPr="004C7FDB" w:rsidRDefault="0022039D" w:rsidP="00934077"/>
    <w:p w14:paraId="4B3AA645" w14:textId="1F277A82" w:rsidR="0022039D" w:rsidRDefault="0022039D" w:rsidP="0039027E">
      <w:pPr>
        <w:pStyle w:val="Heading2"/>
        <w:pageBreakBefore/>
      </w:pPr>
      <w:r>
        <w:t>Examples of communication systems</w:t>
      </w:r>
    </w:p>
    <w:p w14:paraId="27847467" w14:textId="039B4CE6" w:rsidR="001D3B25" w:rsidRDefault="00E50408" w:rsidP="001D3B25">
      <w:pPr>
        <w:pStyle w:val="ListBullet"/>
      </w:pPr>
      <w:hyperlink r:id="rId55" w:history="1">
        <w:r w:rsidR="001D3B25" w:rsidRPr="001D3B25">
          <w:rPr>
            <w:rStyle w:val="Hyperlink"/>
          </w:rPr>
          <w:t>Audio and video conferencing</w:t>
        </w:r>
      </w:hyperlink>
      <w:r w:rsidR="001D3B25" w:rsidRPr="001D3B25">
        <w:t xml:space="preserve"> (2:44)</w:t>
      </w:r>
    </w:p>
    <w:p w14:paraId="4713B790" w14:textId="0755F079" w:rsidR="001D3B25" w:rsidRDefault="00E50408" w:rsidP="001D3B25">
      <w:pPr>
        <w:pStyle w:val="ListBullet"/>
      </w:pPr>
      <w:hyperlink r:id="rId56" w:history="1">
        <w:r w:rsidR="001D3B25" w:rsidRPr="001D3B25">
          <w:rPr>
            <w:rStyle w:val="Hyperlink"/>
          </w:rPr>
          <w:t>Presence, instant messaging, and email</w:t>
        </w:r>
      </w:hyperlink>
      <w:r w:rsidR="001D3B25">
        <w:t xml:space="preserve"> (5:08)</w:t>
      </w:r>
    </w:p>
    <w:p w14:paraId="50F273E6" w14:textId="2CA1BAB4" w:rsidR="001D3B25" w:rsidRDefault="00E50408" w:rsidP="001D3B25">
      <w:pPr>
        <w:pStyle w:val="ListBullet"/>
      </w:pPr>
      <w:hyperlink r:id="rId57" w:history="1">
        <w:r w:rsidR="001D3B25" w:rsidRPr="001D3B25">
          <w:rPr>
            <w:rStyle w:val="Hyperlink"/>
          </w:rPr>
          <w:t>Telephony and VoIP integration</w:t>
        </w:r>
      </w:hyperlink>
      <w:r w:rsidR="001D3B25">
        <w:t xml:space="preserve"> (3:13)</w:t>
      </w:r>
    </w:p>
    <w:p w14:paraId="14936D3D" w14:textId="72259A20" w:rsidR="001D3B25" w:rsidRDefault="001D3B25" w:rsidP="001D3B25">
      <w:pPr>
        <w:pStyle w:val="ListBullet"/>
      </w:pPr>
      <w:r>
        <w:t xml:space="preserve">e-commerce </w:t>
      </w:r>
    </w:p>
    <w:p w14:paraId="76D2725B" w14:textId="4A1C3A2A" w:rsidR="001D3B25" w:rsidRDefault="001D3B25" w:rsidP="001D3B25">
      <w:pPr>
        <w:pStyle w:val="ListBullet"/>
      </w:pPr>
      <w:r>
        <w:t xml:space="preserve">EFTPOS – </w:t>
      </w:r>
      <w:hyperlink r:id="rId58" w:history="1">
        <w:r w:rsidRPr="001D3B25">
          <w:rPr>
            <w:rStyle w:val="Hyperlink"/>
          </w:rPr>
          <w:t>what is eftpos in Australia? How does it work?</w:t>
        </w:r>
      </w:hyperlink>
    </w:p>
    <w:p w14:paraId="524B0A3B" w14:textId="027A0BEB" w:rsidR="001D3B25" w:rsidRPr="001D3B25" w:rsidRDefault="001D3B25" w:rsidP="001D3B25">
      <w:pPr>
        <w:pStyle w:val="ListBullet"/>
      </w:pPr>
      <w:r>
        <w:t>electronic banking</w:t>
      </w:r>
    </w:p>
    <w:p w14:paraId="549D00D5" w14:textId="32E527F5" w:rsidR="00ED3478" w:rsidRDefault="00ED3478" w:rsidP="00ED3478">
      <w:pPr>
        <w:pStyle w:val="ListNumber"/>
      </w:pPr>
      <w:r>
        <w:t>From the given examples, select two and identify some advantages and disadvantages of the system.</w:t>
      </w:r>
    </w:p>
    <w:tbl>
      <w:tblPr>
        <w:tblStyle w:val="Tableheader"/>
        <w:tblW w:w="9577" w:type="dxa"/>
        <w:tblLook w:val="0420" w:firstRow="1" w:lastRow="0" w:firstColumn="0" w:lastColumn="0" w:noHBand="0" w:noVBand="1"/>
        <w:tblDescription w:val="A three column table with the three column headings: example, advantage and disadvantage. Both columns are empty for students to provide advantages and disadvantages for two examples. One example per row."/>
      </w:tblPr>
      <w:tblGrid>
        <w:gridCol w:w="1701"/>
        <w:gridCol w:w="3938"/>
        <w:gridCol w:w="3938"/>
      </w:tblGrid>
      <w:tr w:rsidR="00ED3478" w14:paraId="4B562132" w14:textId="77777777" w:rsidTr="00ED3478">
        <w:trPr>
          <w:cnfStyle w:val="100000000000" w:firstRow="1" w:lastRow="0" w:firstColumn="0" w:lastColumn="0" w:oddVBand="0" w:evenVBand="0" w:oddHBand="0" w:evenHBand="0" w:firstRowFirstColumn="0" w:firstRowLastColumn="0" w:lastRowFirstColumn="0" w:lastRowLastColumn="0"/>
        </w:trPr>
        <w:tc>
          <w:tcPr>
            <w:tcW w:w="1701" w:type="dxa"/>
          </w:tcPr>
          <w:p w14:paraId="73C13B20" w14:textId="3A8444E4" w:rsidR="00ED3478" w:rsidRDefault="00ED3478" w:rsidP="00167518">
            <w:pPr>
              <w:spacing w:before="192" w:after="192"/>
            </w:pPr>
            <w:r>
              <w:t>Example</w:t>
            </w:r>
          </w:p>
        </w:tc>
        <w:tc>
          <w:tcPr>
            <w:tcW w:w="3938" w:type="dxa"/>
          </w:tcPr>
          <w:p w14:paraId="57063AD4" w14:textId="06514F2E" w:rsidR="00ED3478" w:rsidRDefault="00ED3478" w:rsidP="00167518">
            <w:r>
              <w:t>Advantage</w:t>
            </w:r>
          </w:p>
        </w:tc>
        <w:tc>
          <w:tcPr>
            <w:tcW w:w="3938" w:type="dxa"/>
          </w:tcPr>
          <w:p w14:paraId="250BA8C4" w14:textId="39DA03FA" w:rsidR="00ED3478" w:rsidRDefault="00ED3478" w:rsidP="00167518">
            <w:r>
              <w:t>Disadvantage</w:t>
            </w:r>
          </w:p>
        </w:tc>
      </w:tr>
      <w:tr w:rsidR="00ED3478" w14:paraId="03C549DC" w14:textId="77777777" w:rsidTr="00ED3478">
        <w:trPr>
          <w:cnfStyle w:val="000000100000" w:firstRow="0" w:lastRow="0" w:firstColumn="0" w:lastColumn="0" w:oddVBand="0" w:evenVBand="0" w:oddHBand="1" w:evenHBand="0" w:firstRowFirstColumn="0" w:firstRowLastColumn="0" w:lastRowFirstColumn="0" w:lastRowLastColumn="0"/>
          <w:trHeight w:val="2154"/>
        </w:trPr>
        <w:tc>
          <w:tcPr>
            <w:tcW w:w="1701" w:type="dxa"/>
            <w:vAlign w:val="top"/>
          </w:tcPr>
          <w:p w14:paraId="42446BA2" w14:textId="570D9CFE" w:rsidR="00ED3478" w:rsidRDefault="00ED3478" w:rsidP="00ED3478">
            <w:r>
              <w:t>1</w:t>
            </w:r>
          </w:p>
        </w:tc>
        <w:tc>
          <w:tcPr>
            <w:tcW w:w="3938" w:type="dxa"/>
            <w:vAlign w:val="top"/>
          </w:tcPr>
          <w:p w14:paraId="55E1F1FA" w14:textId="77777777" w:rsidR="00ED3478" w:rsidRDefault="00ED3478" w:rsidP="00ED3478"/>
        </w:tc>
        <w:tc>
          <w:tcPr>
            <w:tcW w:w="3938" w:type="dxa"/>
            <w:vAlign w:val="top"/>
          </w:tcPr>
          <w:p w14:paraId="580CF2A3" w14:textId="77777777" w:rsidR="00ED3478" w:rsidRDefault="00ED3478" w:rsidP="00ED3478"/>
        </w:tc>
      </w:tr>
      <w:tr w:rsidR="00ED3478" w14:paraId="15C47445" w14:textId="77777777" w:rsidTr="00ED3478">
        <w:trPr>
          <w:cnfStyle w:val="000000010000" w:firstRow="0" w:lastRow="0" w:firstColumn="0" w:lastColumn="0" w:oddVBand="0" w:evenVBand="0" w:oddHBand="0" w:evenHBand="1" w:firstRowFirstColumn="0" w:firstRowLastColumn="0" w:lastRowFirstColumn="0" w:lastRowLastColumn="0"/>
          <w:trHeight w:val="2154"/>
        </w:trPr>
        <w:tc>
          <w:tcPr>
            <w:tcW w:w="1701" w:type="dxa"/>
            <w:vAlign w:val="top"/>
          </w:tcPr>
          <w:p w14:paraId="42AF2CF3" w14:textId="72CB17FB" w:rsidR="00ED3478" w:rsidRDefault="00ED3478" w:rsidP="00ED3478">
            <w:r>
              <w:t>2</w:t>
            </w:r>
          </w:p>
        </w:tc>
        <w:tc>
          <w:tcPr>
            <w:tcW w:w="3938" w:type="dxa"/>
            <w:vAlign w:val="top"/>
          </w:tcPr>
          <w:p w14:paraId="555C50AD" w14:textId="77777777" w:rsidR="00ED3478" w:rsidRDefault="00ED3478" w:rsidP="00ED3478"/>
        </w:tc>
        <w:tc>
          <w:tcPr>
            <w:tcW w:w="3938" w:type="dxa"/>
            <w:vAlign w:val="top"/>
          </w:tcPr>
          <w:p w14:paraId="518FD3FD" w14:textId="77777777" w:rsidR="00ED3478" w:rsidRDefault="00ED3478" w:rsidP="00ED3478"/>
        </w:tc>
      </w:tr>
    </w:tbl>
    <w:p w14:paraId="61BED6B9" w14:textId="2B11B486" w:rsidR="00ED3478" w:rsidRDefault="00ED3478" w:rsidP="00ED3478">
      <w:pPr>
        <w:pStyle w:val="ListNumber"/>
      </w:pPr>
      <w:r>
        <w:t>From the given examples, select one and explain how data is transmitted and receiv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D3478" w14:paraId="4F321FD6" w14:textId="77777777" w:rsidTr="004621DE">
        <w:trPr>
          <w:trHeight w:val="4535"/>
          <w:tblHeader/>
        </w:trPr>
        <w:tc>
          <w:tcPr>
            <w:tcW w:w="9622" w:type="dxa"/>
          </w:tcPr>
          <w:p w14:paraId="71406A12" w14:textId="77777777" w:rsidR="00ED3478" w:rsidRPr="00214EE6" w:rsidRDefault="00ED3478" w:rsidP="004621DE">
            <w:pPr>
              <w:rPr>
                <w:rFonts w:cs="Arial"/>
                <w:lang w:eastAsia="zh-CN"/>
              </w:rPr>
            </w:pPr>
          </w:p>
        </w:tc>
      </w:tr>
    </w:tbl>
    <w:p w14:paraId="6D491085" w14:textId="2F9850C0" w:rsidR="00ED3478" w:rsidRDefault="00ED3478" w:rsidP="00ED3478">
      <w:pPr>
        <w:pStyle w:val="ListNumber"/>
      </w:pPr>
      <w:r>
        <w:t>Represent this communication system in a diagra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D3478" w14:paraId="4EB60DD5" w14:textId="77777777" w:rsidTr="00ED3478">
        <w:trPr>
          <w:trHeight w:val="8164"/>
          <w:tblHeader/>
        </w:trPr>
        <w:tc>
          <w:tcPr>
            <w:tcW w:w="9622" w:type="dxa"/>
          </w:tcPr>
          <w:p w14:paraId="1023F68C" w14:textId="77777777" w:rsidR="00ED3478" w:rsidRPr="00214EE6" w:rsidRDefault="00ED3478" w:rsidP="004621DE">
            <w:pPr>
              <w:rPr>
                <w:rFonts w:cs="Arial"/>
                <w:lang w:eastAsia="zh-CN"/>
              </w:rPr>
            </w:pPr>
          </w:p>
        </w:tc>
      </w:tr>
    </w:tbl>
    <w:p w14:paraId="1D8CA93B" w14:textId="5F58D0A4" w:rsidR="00167518" w:rsidRDefault="00E50408" w:rsidP="00167518">
      <w:hyperlink r:id="rId59" w:history="1">
        <w:r w:rsidR="001D3B25" w:rsidRPr="001D3B25">
          <w:rPr>
            <w:rStyle w:val="Hyperlink"/>
          </w:rPr>
          <w:t>How e-commerce is changing retail trends during the pandemic: Shopify COO</w:t>
        </w:r>
      </w:hyperlink>
      <w:r w:rsidR="001D3B25" w:rsidRPr="001D3B25">
        <w:t xml:space="preserve"> (6:46)</w:t>
      </w:r>
    </w:p>
    <w:p w14:paraId="08FCB6E2" w14:textId="03F1006C" w:rsidR="0039027E" w:rsidRDefault="0039027E" w:rsidP="0039027E">
      <w:pPr>
        <w:pStyle w:val="ListNumber"/>
      </w:pPr>
      <w:r>
        <w:t>Analyse how e-commerce is changing retail trends? (pre-covid and post-covi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9027E" w14:paraId="4ECCD8E7" w14:textId="77777777" w:rsidTr="00ED3478">
        <w:trPr>
          <w:trHeight w:val="4535"/>
          <w:tblHeader/>
        </w:trPr>
        <w:tc>
          <w:tcPr>
            <w:tcW w:w="9622" w:type="dxa"/>
          </w:tcPr>
          <w:p w14:paraId="6200ABD4" w14:textId="77777777" w:rsidR="0039027E" w:rsidRPr="00214EE6" w:rsidRDefault="0039027E" w:rsidP="00FF1B28">
            <w:pPr>
              <w:rPr>
                <w:rFonts w:cs="Arial"/>
                <w:lang w:eastAsia="zh-CN"/>
              </w:rPr>
            </w:pPr>
          </w:p>
        </w:tc>
      </w:tr>
    </w:tbl>
    <w:p w14:paraId="5826758D" w14:textId="49E92BFE" w:rsidR="00ED3478" w:rsidRDefault="00E50408" w:rsidP="00ED3478">
      <w:hyperlink r:id="rId60" w:history="1">
        <w:r w:rsidR="00ED3478" w:rsidRPr="00CF7AA9">
          <w:rPr>
            <w:rStyle w:val="Hyperlink"/>
          </w:rPr>
          <w:t>Can I use my EFTPOS or Credit Card terminal on the nbn™?</w:t>
        </w:r>
      </w:hyperlink>
    </w:p>
    <w:p w14:paraId="08C62656" w14:textId="18F05CD7" w:rsidR="00907C11" w:rsidRDefault="00907C11" w:rsidP="00907C11">
      <w:pPr>
        <w:pStyle w:val="ListNumber"/>
      </w:pPr>
      <w:r>
        <w:t>What technology is required by a merchant for EFTPOS to 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07C11" w14:paraId="45C46AC0" w14:textId="77777777" w:rsidTr="00513408">
        <w:trPr>
          <w:trHeight w:val="2268"/>
          <w:tblHeader/>
        </w:trPr>
        <w:tc>
          <w:tcPr>
            <w:tcW w:w="9622" w:type="dxa"/>
          </w:tcPr>
          <w:p w14:paraId="34B95A27" w14:textId="77777777" w:rsidR="00907C11" w:rsidRPr="00214EE6" w:rsidRDefault="00907C11" w:rsidP="00513408">
            <w:pPr>
              <w:rPr>
                <w:rFonts w:cs="Arial"/>
                <w:lang w:eastAsia="zh-CN"/>
              </w:rPr>
            </w:pPr>
          </w:p>
        </w:tc>
      </w:tr>
    </w:tbl>
    <w:p w14:paraId="4F9EF1E3" w14:textId="1AB4576F" w:rsidR="00907C11" w:rsidRDefault="00907C11" w:rsidP="00907C11">
      <w:pPr>
        <w:pStyle w:val="ListNumber"/>
      </w:pPr>
      <w:r>
        <w:t>How has/will the NBN change this?</w:t>
      </w:r>
      <w:r w:rsidR="0039027E">
        <w:t xml:space="preserve"> (Optiona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07C11" w14:paraId="1CED8870" w14:textId="77777777" w:rsidTr="00513408">
        <w:trPr>
          <w:trHeight w:val="2268"/>
          <w:tblHeader/>
        </w:trPr>
        <w:tc>
          <w:tcPr>
            <w:tcW w:w="9622" w:type="dxa"/>
          </w:tcPr>
          <w:p w14:paraId="1FB2798B" w14:textId="77777777" w:rsidR="00907C11" w:rsidRPr="00214EE6" w:rsidRDefault="00907C11" w:rsidP="00513408">
            <w:pPr>
              <w:rPr>
                <w:rFonts w:cs="Arial"/>
                <w:lang w:eastAsia="zh-CN"/>
              </w:rPr>
            </w:pPr>
          </w:p>
        </w:tc>
      </w:tr>
    </w:tbl>
    <w:p w14:paraId="30EE848E" w14:textId="33C7E769" w:rsidR="0022039D" w:rsidRDefault="0022039D" w:rsidP="00CF7AA9">
      <w:pPr>
        <w:pStyle w:val="ListNumber"/>
      </w:pPr>
      <w:r w:rsidRPr="0022039D">
        <w:t>What are some modern examples of technology used for communication systems?</w:t>
      </w:r>
      <w:r w:rsidR="00CF7AA9">
        <w:t xml:space="preserve"> (Your teacher may provide some additional lin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07C11" w14:paraId="78806699" w14:textId="77777777" w:rsidTr="00513408">
        <w:trPr>
          <w:trHeight w:val="2268"/>
          <w:tblHeader/>
        </w:trPr>
        <w:tc>
          <w:tcPr>
            <w:tcW w:w="9622" w:type="dxa"/>
          </w:tcPr>
          <w:p w14:paraId="0E694B74" w14:textId="77777777" w:rsidR="00907C11" w:rsidRPr="00214EE6" w:rsidRDefault="00907C11" w:rsidP="00513408">
            <w:pPr>
              <w:rPr>
                <w:rFonts w:cs="Arial"/>
                <w:lang w:eastAsia="zh-CN"/>
              </w:rPr>
            </w:pPr>
          </w:p>
        </w:tc>
      </w:tr>
    </w:tbl>
    <w:p w14:paraId="0EDE4529" w14:textId="77777777" w:rsidR="009C160E" w:rsidRDefault="009C160E">
      <w:pPr>
        <w:rPr>
          <w:lang w:eastAsia="zh-CN"/>
        </w:rPr>
      </w:pPr>
    </w:p>
    <w:p w14:paraId="7C127B3E" w14:textId="45595352" w:rsidR="00BB4FEB" w:rsidRDefault="00BB4FEB">
      <w:pPr>
        <w:rPr>
          <w:lang w:eastAsia="zh-CN"/>
        </w:rPr>
      </w:pPr>
      <w:r>
        <w:rPr>
          <w:lang w:eastAsia="zh-CN"/>
        </w:rPr>
        <w:br w:type="page"/>
      </w:r>
    </w:p>
    <w:p w14:paraId="357E8F58" w14:textId="4712A64C" w:rsidR="00B54ADB" w:rsidRDefault="00E50408" w:rsidP="00907C11">
      <w:pPr>
        <w:pStyle w:val="ListBullet"/>
      </w:pPr>
      <w:hyperlink r:id="rId61" w:history="1">
        <w:r w:rsidR="00B54ADB" w:rsidRPr="00B54ADB">
          <w:rPr>
            <w:rStyle w:val="Hyperlink"/>
          </w:rPr>
          <w:t>The big picture of technology trends</w:t>
        </w:r>
      </w:hyperlink>
      <w:r w:rsidR="00B54ADB">
        <w:t xml:space="preserve"> (5:54)</w:t>
      </w:r>
    </w:p>
    <w:p w14:paraId="2DE7C27E" w14:textId="2EB36291" w:rsidR="00B54ADB" w:rsidRDefault="00E50408" w:rsidP="00907C11">
      <w:pPr>
        <w:pStyle w:val="ListBullet"/>
      </w:pPr>
      <w:hyperlink r:id="rId62" w:history="1">
        <w:r w:rsidR="00B54ADB" w:rsidRPr="00B54ADB">
          <w:rPr>
            <w:rStyle w:val="Hyperlink"/>
          </w:rPr>
          <w:t>Internet of Things</w:t>
        </w:r>
      </w:hyperlink>
      <w:r w:rsidR="00B54ADB">
        <w:t xml:space="preserve"> (6:26)</w:t>
      </w:r>
    </w:p>
    <w:p w14:paraId="5ACFC359" w14:textId="7741E024" w:rsidR="0022039D" w:rsidRPr="00714AEA" w:rsidRDefault="0022039D" w:rsidP="00907C11">
      <w:pPr>
        <w:pStyle w:val="ListNumber"/>
      </w:pPr>
      <w:r w:rsidRPr="0022039D">
        <w:t xml:space="preserve">How can these systems and technology be described by the </w:t>
      </w:r>
      <w:r w:rsidR="00907C11" w:rsidRPr="00714AEA">
        <w:t>C</w:t>
      </w:r>
      <w:r w:rsidRPr="00714AEA">
        <w:t xml:space="preserve">ommunications </w:t>
      </w:r>
      <w:r w:rsidR="00907C11" w:rsidRPr="00714AEA">
        <w:t>Systems F</w:t>
      </w:r>
      <w:r w:rsidRPr="00714AEA">
        <w:t>rame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07C11" w14:paraId="78EEB211" w14:textId="77777777" w:rsidTr="00BB4FEB">
        <w:trPr>
          <w:trHeight w:val="11339"/>
          <w:tblHeader/>
        </w:trPr>
        <w:tc>
          <w:tcPr>
            <w:tcW w:w="9622" w:type="dxa"/>
          </w:tcPr>
          <w:p w14:paraId="4F332A68" w14:textId="77777777" w:rsidR="00907C11" w:rsidRPr="00214EE6" w:rsidRDefault="00907C11" w:rsidP="00513408">
            <w:pPr>
              <w:rPr>
                <w:rFonts w:cs="Arial"/>
                <w:lang w:eastAsia="zh-CN"/>
              </w:rPr>
            </w:pPr>
          </w:p>
        </w:tc>
      </w:tr>
    </w:tbl>
    <w:p w14:paraId="783231A8" w14:textId="77777777" w:rsidR="00907C11" w:rsidRDefault="00907C11" w:rsidP="00907C11">
      <w:pPr>
        <w:rPr>
          <w:lang w:eastAsia="zh-CN"/>
        </w:rPr>
      </w:pPr>
    </w:p>
    <w:p w14:paraId="7BE86507" w14:textId="697FAE3B" w:rsidR="007F5E5D" w:rsidRDefault="007F5E5D" w:rsidP="0039027E">
      <w:pPr>
        <w:pStyle w:val="Heading2"/>
        <w:pageBreakBefore/>
      </w:pPr>
      <w:r w:rsidRPr="007F5E5D">
        <w:t>Transmitting and receiving in communication systems</w:t>
      </w:r>
    </w:p>
    <w:p w14:paraId="2D503FF3" w14:textId="3D1FB24E" w:rsidR="005E0D07" w:rsidRDefault="005E0D07" w:rsidP="006759CD">
      <w:r>
        <w:t xml:space="preserve">The </w:t>
      </w:r>
      <w:hyperlink r:id="rId63" w:history="1">
        <w:r w:rsidRPr="007F5E5D">
          <w:rPr>
            <w:rStyle w:val="Hyperlink"/>
          </w:rPr>
          <w:t>course specifications document</w:t>
        </w:r>
      </w:hyperlink>
      <w:r>
        <w:t xml:space="preserve"> lists </w:t>
      </w:r>
      <w:r w:rsidR="00F33750">
        <w:t xml:space="preserve">two groups of </w:t>
      </w:r>
      <w:r>
        <w:t xml:space="preserve">example types of transmission media. </w:t>
      </w:r>
      <w:r w:rsidR="006567AF">
        <w:t xml:space="preserve">They are </w:t>
      </w:r>
      <w:r w:rsidR="006567AF" w:rsidRPr="006567AF">
        <w:rPr>
          <w:rStyle w:val="Strong"/>
        </w:rPr>
        <w:t>wired</w:t>
      </w:r>
      <w:r w:rsidR="006567AF">
        <w:t xml:space="preserve"> and </w:t>
      </w:r>
      <w:r w:rsidR="006567AF" w:rsidRPr="006567AF">
        <w:rPr>
          <w:rStyle w:val="Strong"/>
        </w:rPr>
        <w:t>wireless</w:t>
      </w:r>
      <w:r w:rsidR="006567AF">
        <w:t xml:space="preserve"> transmission.</w:t>
      </w:r>
    </w:p>
    <w:p w14:paraId="3FDA9917" w14:textId="759939EB" w:rsidR="00715AAC" w:rsidRDefault="00E50408" w:rsidP="00715AAC">
      <w:pPr>
        <w:pStyle w:val="ListBullet"/>
      </w:pPr>
      <w:hyperlink r:id="rId64" w:history="1">
        <w:r w:rsidR="00715AAC" w:rsidRPr="00715AAC">
          <w:rPr>
            <w:rStyle w:val="Hyperlink"/>
          </w:rPr>
          <w:t>Comparing cabling standards</w:t>
        </w:r>
      </w:hyperlink>
      <w:r w:rsidR="00715AAC">
        <w:t xml:space="preserve"> (2:08)</w:t>
      </w:r>
    </w:p>
    <w:p w14:paraId="402FD847" w14:textId="20EB6B2B" w:rsidR="00715AAC" w:rsidRDefault="00E50408" w:rsidP="00715AAC">
      <w:pPr>
        <w:pStyle w:val="ListBullet"/>
      </w:pPr>
      <w:hyperlink r:id="rId65" w:history="1">
        <w:r w:rsidR="00715AAC" w:rsidRPr="00715AAC">
          <w:rPr>
            <w:rStyle w:val="Hyperlink"/>
          </w:rPr>
          <w:t>Identifying copper connectors</w:t>
        </w:r>
      </w:hyperlink>
      <w:r w:rsidR="00715AAC">
        <w:t xml:space="preserve"> (1:49)</w:t>
      </w:r>
    </w:p>
    <w:p w14:paraId="0408257E" w14:textId="708A48F2" w:rsidR="00715AAC" w:rsidRDefault="00E50408" w:rsidP="00715AAC">
      <w:pPr>
        <w:pStyle w:val="ListBullet"/>
      </w:pPr>
      <w:hyperlink r:id="rId66" w:history="1">
        <w:r w:rsidR="00715AAC" w:rsidRPr="00715AAC">
          <w:rPr>
            <w:rStyle w:val="Hyperlink"/>
          </w:rPr>
          <w:t>Comparing fiber connectors and cables</w:t>
        </w:r>
      </w:hyperlink>
      <w:r w:rsidR="00715AAC">
        <w:t xml:space="preserve"> (3:56)</w:t>
      </w:r>
    </w:p>
    <w:p w14:paraId="5981C350" w14:textId="44CD5CAB" w:rsidR="00CD734D" w:rsidRDefault="006567AF" w:rsidP="002F41C2">
      <w:pPr>
        <w:pStyle w:val="ListNumber"/>
      </w:pPr>
      <w:r>
        <w:t>List in order</w:t>
      </w:r>
      <w:r w:rsidR="009C160E">
        <w:t xml:space="preserve"> of </w:t>
      </w:r>
      <w:r w:rsidR="00715AAC">
        <w:t xml:space="preserve">increasing </w:t>
      </w:r>
      <w:r w:rsidR="007E5EDB">
        <w:t>bandwidth</w:t>
      </w:r>
      <w:r w:rsidR="004621DE">
        <w:t>.</w:t>
      </w:r>
    </w:p>
    <w:tbl>
      <w:tblPr>
        <w:tblStyle w:val="Tableheader"/>
        <w:tblW w:w="0" w:type="auto"/>
        <w:tblLook w:val="0420" w:firstRow="1" w:lastRow="0" w:firstColumn="0" w:lastColumn="0" w:noHBand="0" w:noVBand="1"/>
        <w:tblDescription w:val="A three column table with the table headings: wired media, bandwidth/capacity and maximum distance. The three columns have space for students to list examples of wired media, their respective bandwidth/capacity and the maximum distance the media is rated for."/>
      </w:tblPr>
      <w:tblGrid>
        <w:gridCol w:w="3188"/>
        <w:gridCol w:w="3192"/>
        <w:gridCol w:w="3192"/>
      </w:tblGrid>
      <w:tr w:rsidR="007E5EDB" w14:paraId="3ACF39E8" w14:textId="77777777" w:rsidTr="00A31046">
        <w:trPr>
          <w:cnfStyle w:val="100000000000" w:firstRow="1" w:lastRow="0" w:firstColumn="0" w:lastColumn="0" w:oddVBand="0" w:evenVBand="0" w:oddHBand="0" w:evenHBand="0" w:firstRowFirstColumn="0" w:firstRowLastColumn="0" w:lastRowFirstColumn="0" w:lastRowLastColumn="0"/>
        </w:trPr>
        <w:tc>
          <w:tcPr>
            <w:tcW w:w="3188" w:type="dxa"/>
          </w:tcPr>
          <w:p w14:paraId="6E76CDC8" w14:textId="7F30404E" w:rsidR="007E5EDB" w:rsidRDefault="007E5EDB" w:rsidP="007E5EDB">
            <w:pPr>
              <w:spacing w:before="192" w:after="192"/>
            </w:pPr>
            <w:r>
              <w:t>Wired media</w:t>
            </w:r>
          </w:p>
        </w:tc>
        <w:tc>
          <w:tcPr>
            <w:tcW w:w="3192" w:type="dxa"/>
          </w:tcPr>
          <w:p w14:paraId="5EC15995" w14:textId="7C937E11" w:rsidR="007E5EDB" w:rsidRDefault="007E5EDB" w:rsidP="007E5EDB">
            <w:r>
              <w:t>Bandwidth / capacity</w:t>
            </w:r>
          </w:p>
        </w:tc>
        <w:tc>
          <w:tcPr>
            <w:tcW w:w="3192" w:type="dxa"/>
          </w:tcPr>
          <w:p w14:paraId="3A968092" w14:textId="17711344" w:rsidR="007E5EDB" w:rsidRDefault="007E5EDB" w:rsidP="007E5EDB">
            <w:r>
              <w:t>Maximum distance</w:t>
            </w:r>
          </w:p>
        </w:tc>
      </w:tr>
      <w:tr w:rsidR="007E5EDB" w14:paraId="12A8F798"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3AED3D18" w14:textId="77777777" w:rsidR="007E5EDB" w:rsidRDefault="007E5EDB" w:rsidP="007E5EDB"/>
        </w:tc>
        <w:tc>
          <w:tcPr>
            <w:tcW w:w="3192" w:type="dxa"/>
          </w:tcPr>
          <w:p w14:paraId="3A4D83F5" w14:textId="77777777" w:rsidR="007E5EDB" w:rsidRDefault="007E5EDB" w:rsidP="007E5EDB"/>
        </w:tc>
        <w:tc>
          <w:tcPr>
            <w:tcW w:w="3192" w:type="dxa"/>
          </w:tcPr>
          <w:p w14:paraId="4ACC175C" w14:textId="77777777" w:rsidR="007E5EDB" w:rsidRDefault="007E5EDB" w:rsidP="007E5EDB"/>
        </w:tc>
      </w:tr>
      <w:tr w:rsidR="007E5EDB" w14:paraId="3E8DF8A2" w14:textId="77777777" w:rsidTr="00A31046">
        <w:trPr>
          <w:cnfStyle w:val="000000010000" w:firstRow="0" w:lastRow="0" w:firstColumn="0" w:lastColumn="0" w:oddVBand="0" w:evenVBand="0" w:oddHBand="0" w:evenHBand="1" w:firstRowFirstColumn="0" w:firstRowLastColumn="0" w:lastRowFirstColumn="0" w:lastRowLastColumn="0"/>
        </w:trPr>
        <w:tc>
          <w:tcPr>
            <w:tcW w:w="3188" w:type="dxa"/>
          </w:tcPr>
          <w:p w14:paraId="772F4D85" w14:textId="77777777" w:rsidR="007E5EDB" w:rsidRDefault="007E5EDB" w:rsidP="007E5EDB"/>
        </w:tc>
        <w:tc>
          <w:tcPr>
            <w:tcW w:w="3192" w:type="dxa"/>
          </w:tcPr>
          <w:p w14:paraId="6CBDD635" w14:textId="77777777" w:rsidR="007E5EDB" w:rsidRDefault="007E5EDB" w:rsidP="007E5EDB"/>
        </w:tc>
        <w:tc>
          <w:tcPr>
            <w:tcW w:w="3192" w:type="dxa"/>
          </w:tcPr>
          <w:p w14:paraId="49CFA8DD" w14:textId="77777777" w:rsidR="007E5EDB" w:rsidRDefault="007E5EDB" w:rsidP="007E5EDB"/>
        </w:tc>
      </w:tr>
      <w:tr w:rsidR="007E5EDB" w14:paraId="517B27EC"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67882A3A" w14:textId="77777777" w:rsidR="007E5EDB" w:rsidRDefault="007E5EDB" w:rsidP="007E5EDB"/>
        </w:tc>
        <w:tc>
          <w:tcPr>
            <w:tcW w:w="3192" w:type="dxa"/>
          </w:tcPr>
          <w:p w14:paraId="6DC8E8EE" w14:textId="77777777" w:rsidR="007E5EDB" w:rsidRDefault="007E5EDB" w:rsidP="007E5EDB"/>
        </w:tc>
        <w:tc>
          <w:tcPr>
            <w:tcW w:w="3192" w:type="dxa"/>
          </w:tcPr>
          <w:p w14:paraId="4F9CE7F3" w14:textId="77777777" w:rsidR="007E5EDB" w:rsidRDefault="007E5EDB" w:rsidP="007E5EDB"/>
        </w:tc>
      </w:tr>
      <w:tr w:rsidR="007E5EDB" w14:paraId="7C4CF4A2" w14:textId="77777777" w:rsidTr="00A31046">
        <w:trPr>
          <w:cnfStyle w:val="000000010000" w:firstRow="0" w:lastRow="0" w:firstColumn="0" w:lastColumn="0" w:oddVBand="0" w:evenVBand="0" w:oddHBand="0" w:evenHBand="1" w:firstRowFirstColumn="0" w:firstRowLastColumn="0" w:lastRowFirstColumn="0" w:lastRowLastColumn="0"/>
        </w:trPr>
        <w:tc>
          <w:tcPr>
            <w:tcW w:w="3188" w:type="dxa"/>
          </w:tcPr>
          <w:p w14:paraId="7CB76FFB" w14:textId="77777777" w:rsidR="007E5EDB" w:rsidRDefault="007E5EDB" w:rsidP="007E5EDB"/>
        </w:tc>
        <w:tc>
          <w:tcPr>
            <w:tcW w:w="3192" w:type="dxa"/>
          </w:tcPr>
          <w:p w14:paraId="244FFBED" w14:textId="77777777" w:rsidR="007E5EDB" w:rsidRDefault="007E5EDB" w:rsidP="007E5EDB"/>
        </w:tc>
        <w:tc>
          <w:tcPr>
            <w:tcW w:w="3192" w:type="dxa"/>
          </w:tcPr>
          <w:p w14:paraId="2B8083CC" w14:textId="77777777" w:rsidR="007E5EDB" w:rsidRDefault="007E5EDB" w:rsidP="007E5EDB"/>
        </w:tc>
      </w:tr>
      <w:tr w:rsidR="007E5EDB" w14:paraId="338936A6"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2F51EEA7" w14:textId="77777777" w:rsidR="007E5EDB" w:rsidRDefault="007E5EDB" w:rsidP="007E5EDB"/>
        </w:tc>
        <w:tc>
          <w:tcPr>
            <w:tcW w:w="3192" w:type="dxa"/>
          </w:tcPr>
          <w:p w14:paraId="753D439F" w14:textId="77777777" w:rsidR="007E5EDB" w:rsidRDefault="007E5EDB" w:rsidP="007E5EDB"/>
        </w:tc>
        <w:tc>
          <w:tcPr>
            <w:tcW w:w="3192" w:type="dxa"/>
          </w:tcPr>
          <w:p w14:paraId="4A582B7D" w14:textId="77777777" w:rsidR="007E5EDB" w:rsidRDefault="007E5EDB" w:rsidP="007E5EDB"/>
        </w:tc>
      </w:tr>
      <w:tr w:rsidR="007E5EDB" w14:paraId="6378A2C1" w14:textId="77777777" w:rsidTr="00A31046">
        <w:trPr>
          <w:cnfStyle w:val="000000010000" w:firstRow="0" w:lastRow="0" w:firstColumn="0" w:lastColumn="0" w:oddVBand="0" w:evenVBand="0" w:oddHBand="0" w:evenHBand="1" w:firstRowFirstColumn="0" w:firstRowLastColumn="0" w:lastRowFirstColumn="0" w:lastRowLastColumn="0"/>
        </w:trPr>
        <w:tc>
          <w:tcPr>
            <w:tcW w:w="3188" w:type="dxa"/>
          </w:tcPr>
          <w:p w14:paraId="320248C9" w14:textId="77777777" w:rsidR="007E5EDB" w:rsidRDefault="007E5EDB" w:rsidP="007E5EDB"/>
        </w:tc>
        <w:tc>
          <w:tcPr>
            <w:tcW w:w="3192" w:type="dxa"/>
          </w:tcPr>
          <w:p w14:paraId="1CAF0FA1" w14:textId="77777777" w:rsidR="007E5EDB" w:rsidRDefault="007E5EDB" w:rsidP="007E5EDB"/>
        </w:tc>
        <w:tc>
          <w:tcPr>
            <w:tcW w:w="3192" w:type="dxa"/>
          </w:tcPr>
          <w:p w14:paraId="02F74758" w14:textId="77777777" w:rsidR="007E5EDB" w:rsidRDefault="007E5EDB" w:rsidP="007E5EDB"/>
        </w:tc>
      </w:tr>
      <w:tr w:rsidR="007E5EDB" w14:paraId="4FB856A3"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2608B144" w14:textId="77777777" w:rsidR="007E5EDB" w:rsidRDefault="007E5EDB" w:rsidP="007E5EDB"/>
        </w:tc>
        <w:tc>
          <w:tcPr>
            <w:tcW w:w="3192" w:type="dxa"/>
          </w:tcPr>
          <w:p w14:paraId="36853E71" w14:textId="77777777" w:rsidR="007E5EDB" w:rsidRDefault="007E5EDB" w:rsidP="007E5EDB"/>
        </w:tc>
        <w:tc>
          <w:tcPr>
            <w:tcW w:w="3192" w:type="dxa"/>
          </w:tcPr>
          <w:p w14:paraId="30B94C7E" w14:textId="77777777" w:rsidR="007E5EDB" w:rsidRDefault="007E5EDB" w:rsidP="007E5EDB"/>
        </w:tc>
      </w:tr>
      <w:tr w:rsidR="00A31046" w14:paraId="162342D8" w14:textId="77777777" w:rsidTr="00A31046">
        <w:trPr>
          <w:cnfStyle w:val="000000010000" w:firstRow="0" w:lastRow="0" w:firstColumn="0" w:lastColumn="0" w:oddVBand="0" w:evenVBand="0" w:oddHBand="0" w:evenHBand="1" w:firstRowFirstColumn="0" w:firstRowLastColumn="0" w:lastRowFirstColumn="0" w:lastRowLastColumn="0"/>
        </w:trPr>
        <w:tc>
          <w:tcPr>
            <w:tcW w:w="3188" w:type="dxa"/>
          </w:tcPr>
          <w:p w14:paraId="540169B8" w14:textId="77777777" w:rsidR="00A31046" w:rsidRDefault="00A31046" w:rsidP="007E5EDB"/>
        </w:tc>
        <w:tc>
          <w:tcPr>
            <w:tcW w:w="3192" w:type="dxa"/>
          </w:tcPr>
          <w:p w14:paraId="554196C7" w14:textId="77777777" w:rsidR="00A31046" w:rsidRDefault="00A31046" w:rsidP="007E5EDB"/>
        </w:tc>
        <w:tc>
          <w:tcPr>
            <w:tcW w:w="3192" w:type="dxa"/>
          </w:tcPr>
          <w:p w14:paraId="50422F74" w14:textId="77777777" w:rsidR="00A31046" w:rsidRDefault="00A31046" w:rsidP="007E5EDB"/>
        </w:tc>
      </w:tr>
      <w:tr w:rsidR="00A31046" w14:paraId="1B067CD7"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61C819CE" w14:textId="77777777" w:rsidR="00A31046" w:rsidRDefault="00A31046" w:rsidP="007E5EDB"/>
        </w:tc>
        <w:tc>
          <w:tcPr>
            <w:tcW w:w="3192" w:type="dxa"/>
          </w:tcPr>
          <w:p w14:paraId="5492DCA9" w14:textId="77777777" w:rsidR="00A31046" w:rsidRDefault="00A31046" w:rsidP="007E5EDB"/>
        </w:tc>
        <w:tc>
          <w:tcPr>
            <w:tcW w:w="3192" w:type="dxa"/>
          </w:tcPr>
          <w:p w14:paraId="21281DA8" w14:textId="77777777" w:rsidR="00A31046" w:rsidRDefault="00A31046" w:rsidP="007E5EDB"/>
        </w:tc>
      </w:tr>
      <w:tr w:rsidR="00A31046" w14:paraId="5D132A32" w14:textId="77777777" w:rsidTr="00A31046">
        <w:trPr>
          <w:cnfStyle w:val="000000010000" w:firstRow="0" w:lastRow="0" w:firstColumn="0" w:lastColumn="0" w:oddVBand="0" w:evenVBand="0" w:oddHBand="0" w:evenHBand="1" w:firstRowFirstColumn="0" w:firstRowLastColumn="0" w:lastRowFirstColumn="0" w:lastRowLastColumn="0"/>
        </w:trPr>
        <w:tc>
          <w:tcPr>
            <w:tcW w:w="3188" w:type="dxa"/>
          </w:tcPr>
          <w:p w14:paraId="6C7D9DD9" w14:textId="77777777" w:rsidR="00A31046" w:rsidRDefault="00A31046" w:rsidP="007E5EDB"/>
        </w:tc>
        <w:tc>
          <w:tcPr>
            <w:tcW w:w="3192" w:type="dxa"/>
          </w:tcPr>
          <w:p w14:paraId="2A1D7CBA" w14:textId="77777777" w:rsidR="00A31046" w:rsidRDefault="00A31046" w:rsidP="007E5EDB"/>
        </w:tc>
        <w:tc>
          <w:tcPr>
            <w:tcW w:w="3192" w:type="dxa"/>
          </w:tcPr>
          <w:p w14:paraId="4846BED1" w14:textId="77777777" w:rsidR="00A31046" w:rsidRDefault="00A31046" w:rsidP="007E5EDB"/>
        </w:tc>
      </w:tr>
      <w:tr w:rsidR="00A31046" w14:paraId="3310D372" w14:textId="77777777" w:rsidTr="00A31046">
        <w:trPr>
          <w:cnfStyle w:val="000000100000" w:firstRow="0" w:lastRow="0" w:firstColumn="0" w:lastColumn="0" w:oddVBand="0" w:evenVBand="0" w:oddHBand="1" w:evenHBand="0" w:firstRowFirstColumn="0" w:firstRowLastColumn="0" w:lastRowFirstColumn="0" w:lastRowLastColumn="0"/>
        </w:trPr>
        <w:tc>
          <w:tcPr>
            <w:tcW w:w="3188" w:type="dxa"/>
          </w:tcPr>
          <w:p w14:paraId="4346AAF0" w14:textId="77777777" w:rsidR="00A31046" w:rsidRDefault="00A31046" w:rsidP="007E5EDB"/>
        </w:tc>
        <w:tc>
          <w:tcPr>
            <w:tcW w:w="3192" w:type="dxa"/>
          </w:tcPr>
          <w:p w14:paraId="09188CD0" w14:textId="77777777" w:rsidR="00A31046" w:rsidRDefault="00A31046" w:rsidP="007E5EDB"/>
        </w:tc>
        <w:tc>
          <w:tcPr>
            <w:tcW w:w="3192" w:type="dxa"/>
          </w:tcPr>
          <w:p w14:paraId="0DDEAFF4" w14:textId="77777777" w:rsidR="00A31046" w:rsidRDefault="00A31046" w:rsidP="007E5EDB"/>
        </w:tc>
      </w:tr>
    </w:tbl>
    <w:p w14:paraId="0E2A5B29" w14:textId="77777777" w:rsidR="007E5EDB" w:rsidRDefault="007E5EDB" w:rsidP="007E5EDB"/>
    <w:p w14:paraId="79D3E88E" w14:textId="1DCAE734" w:rsidR="007E5EDB" w:rsidRDefault="00E50408" w:rsidP="000C2426">
      <w:pPr>
        <w:pStyle w:val="ListBullet"/>
      </w:pPr>
      <w:hyperlink r:id="rId67" w:history="1">
        <w:r w:rsidR="007E5EDB" w:rsidRPr="007E5EDB">
          <w:rPr>
            <w:rStyle w:val="Hyperlink"/>
          </w:rPr>
          <w:t>Exploring wireless LAN types</w:t>
        </w:r>
      </w:hyperlink>
      <w:r w:rsidR="007E5EDB" w:rsidRPr="007E5EDB">
        <w:t xml:space="preserve"> (2:23)</w:t>
      </w:r>
    </w:p>
    <w:p w14:paraId="0C148A43" w14:textId="7C7A1C5C" w:rsidR="000C2426" w:rsidRPr="007E5EDB" w:rsidRDefault="00E50408" w:rsidP="000C2426">
      <w:pPr>
        <w:pStyle w:val="ListBullet"/>
      </w:pPr>
      <w:hyperlink r:id="rId68" w:history="1">
        <w:r w:rsidR="000C2426" w:rsidRPr="000C2426">
          <w:rPr>
            <w:rStyle w:val="Hyperlink"/>
          </w:rPr>
          <w:t>Distinguishing legacy, current, and future Wi-Fi standards</w:t>
        </w:r>
      </w:hyperlink>
      <w:r w:rsidR="000C2426" w:rsidRPr="000C2426">
        <w:t xml:space="preserve"> (2:39)</w:t>
      </w:r>
    </w:p>
    <w:p w14:paraId="2E12C948" w14:textId="033E9B89" w:rsidR="009C160E" w:rsidRDefault="007E5EDB" w:rsidP="007E5EDB">
      <w:pPr>
        <w:pStyle w:val="ListNumber"/>
      </w:pPr>
      <w:r>
        <w:t>List the recent wireless (802.11) standards and their specifications.</w:t>
      </w:r>
    </w:p>
    <w:tbl>
      <w:tblPr>
        <w:tblStyle w:val="Tableheader"/>
        <w:tblW w:w="0" w:type="auto"/>
        <w:tblLook w:val="0420" w:firstRow="1" w:lastRow="0" w:firstColumn="0" w:lastColumn="0" w:noHBand="0" w:noVBand="1"/>
        <w:tblDescription w:val="A two column table with the two column headings: 802.11 standard and specifications. Both columns have space for students to list a standard and its specification."/>
      </w:tblPr>
      <w:tblGrid>
        <w:gridCol w:w="1838"/>
        <w:gridCol w:w="7784"/>
      </w:tblGrid>
      <w:tr w:rsidR="007E5EDB" w14:paraId="2A716869" w14:textId="77777777" w:rsidTr="001E58CE">
        <w:trPr>
          <w:cnfStyle w:val="100000000000" w:firstRow="1" w:lastRow="0" w:firstColumn="0" w:lastColumn="0" w:oddVBand="0" w:evenVBand="0" w:oddHBand="0" w:evenHBand="0" w:firstRowFirstColumn="0" w:firstRowLastColumn="0" w:lastRowFirstColumn="0" w:lastRowLastColumn="0"/>
          <w:cantSplit w:val="0"/>
        </w:trPr>
        <w:tc>
          <w:tcPr>
            <w:tcW w:w="1838" w:type="dxa"/>
          </w:tcPr>
          <w:p w14:paraId="26E1B0D9" w14:textId="07CB458D" w:rsidR="007E5EDB" w:rsidRDefault="007E5EDB" w:rsidP="007E5EDB">
            <w:pPr>
              <w:spacing w:before="192" w:after="192"/>
              <w:jc w:val="center"/>
            </w:pPr>
            <w:r>
              <w:t>802.11 standard</w:t>
            </w:r>
          </w:p>
        </w:tc>
        <w:tc>
          <w:tcPr>
            <w:tcW w:w="7784" w:type="dxa"/>
          </w:tcPr>
          <w:p w14:paraId="3B4A3F76" w14:textId="74BD13F0" w:rsidR="007E5EDB" w:rsidRDefault="007E5EDB" w:rsidP="007F5E5D">
            <w:r>
              <w:t>Specifications</w:t>
            </w:r>
          </w:p>
        </w:tc>
      </w:tr>
      <w:tr w:rsidR="007E5EDB" w14:paraId="779AF536" w14:textId="77777777" w:rsidTr="001E58CE">
        <w:trPr>
          <w:cnfStyle w:val="000000100000" w:firstRow="0" w:lastRow="0" w:firstColumn="0" w:lastColumn="0" w:oddVBand="0" w:evenVBand="0" w:oddHBand="1" w:evenHBand="0" w:firstRowFirstColumn="0" w:firstRowLastColumn="0" w:lastRowFirstColumn="0" w:lastRowLastColumn="0"/>
        </w:trPr>
        <w:tc>
          <w:tcPr>
            <w:tcW w:w="1838" w:type="dxa"/>
          </w:tcPr>
          <w:p w14:paraId="5BBF561D" w14:textId="77777777" w:rsidR="007E5EDB" w:rsidRDefault="007E5EDB" w:rsidP="007F5E5D"/>
        </w:tc>
        <w:tc>
          <w:tcPr>
            <w:tcW w:w="7784" w:type="dxa"/>
          </w:tcPr>
          <w:p w14:paraId="56578BCC" w14:textId="77777777" w:rsidR="007E5EDB" w:rsidRDefault="007E5EDB" w:rsidP="007F5E5D"/>
        </w:tc>
      </w:tr>
      <w:tr w:rsidR="007E5EDB" w14:paraId="01E47600" w14:textId="77777777" w:rsidTr="001E58CE">
        <w:trPr>
          <w:cnfStyle w:val="000000010000" w:firstRow="0" w:lastRow="0" w:firstColumn="0" w:lastColumn="0" w:oddVBand="0" w:evenVBand="0" w:oddHBand="0" w:evenHBand="1" w:firstRowFirstColumn="0" w:firstRowLastColumn="0" w:lastRowFirstColumn="0" w:lastRowLastColumn="0"/>
        </w:trPr>
        <w:tc>
          <w:tcPr>
            <w:tcW w:w="1838" w:type="dxa"/>
          </w:tcPr>
          <w:p w14:paraId="0EBE0C3C" w14:textId="77777777" w:rsidR="007E5EDB" w:rsidRDefault="007E5EDB" w:rsidP="007F5E5D"/>
        </w:tc>
        <w:tc>
          <w:tcPr>
            <w:tcW w:w="7784" w:type="dxa"/>
          </w:tcPr>
          <w:p w14:paraId="2BE817C4" w14:textId="77777777" w:rsidR="007E5EDB" w:rsidRDefault="007E5EDB" w:rsidP="007F5E5D"/>
        </w:tc>
      </w:tr>
      <w:tr w:rsidR="007E5EDB" w14:paraId="51D42D82" w14:textId="77777777" w:rsidTr="001E58CE">
        <w:trPr>
          <w:cnfStyle w:val="000000100000" w:firstRow="0" w:lastRow="0" w:firstColumn="0" w:lastColumn="0" w:oddVBand="0" w:evenVBand="0" w:oddHBand="1" w:evenHBand="0" w:firstRowFirstColumn="0" w:firstRowLastColumn="0" w:lastRowFirstColumn="0" w:lastRowLastColumn="0"/>
        </w:trPr>
        <w:tc>
          <w:tcPr>
            <w:tcW w:w="1838" w:type="dxa"/>
          </w:tcPr>
          <w:p w14:paraId="348F8F87" w14:textId="77777777" w:rsidR="007E5EDB" w:rsidRDefault="007E5EDB" w:rsidP="007F5E5D"/>
        </w:tc>
        <w:tc>
          <w:tcPr>
            <w:tcW w:w="7784" w:type="dxa"/>
          </w:tcPr>
          <w:p w14:paraId="02820A5C" w14:textId="77777777" w:rsidR="007E5EDB" w:rsidRDefault="007E5EDB" w:rsidP="007F5E5D"/>
        </w:tc>
      </w:tr>
      <w:tr w:rsidR="007E5EDB" w14:paraId="6D9B15ED" w14:textId="77777777" w:rsidTr="001E58CE">
        <w:trPr>
          <w:cnfStyle w:val="000000010000" w:firstRow="0" w:lastRow="0" w:firstColumn="0" w:lastColumn="0" w:oddVBand="0" w:evenVBand="0" w:oddHBand="0" w:evenHBand="1" w:firstRowFirstColumn="0" w:firstRowLastColumn="0" w:lastRowFirstColumn="0" w:lastRowLastColumn="0"/>
        </w:trPr>
        <w:tc>
          <w:tcPr>
            <w:tcW w:w="1838" w:type="dxa"/>
          </w:tcPr>
          <w:p w14:paraId="53E2B602" w14:textId="77777777" w:rsidR="007E5EDB" w:rsidRDefault="007E5EDB" w:rsidP="007F5E5D"/>
        </w:tc>
        <w:tc>
          <w:tcPr>
            <w:tcW w:w="7784" w:type="dxa"/>
          </w:tcPr>
          <w:p w14:paraId="3B6D5D25" w14:textId="77777777" w:rsidR="007E5EDB" w:rsidRDefault="007E5EDB" w:rsidP="007F5E5D"/>
        </w:tc>
      </w:tr>
      <w:tr w:rsidR="007E5EDB" w14:paraId="0BD6710E" w14:textId="77777777" w:rsidTr="001E58CE">
        <w:trPr>
          <w:cnfStyle w:val="000000100000" w:firstRow="0" w:lastRow="0" w:firstColumn="0" w:lastColumn="0" w:oddVBand="0" w:evenVBand="0" w:oddHBand="1" w:evenHBand="0" w:firstRowFirstColumn="0" w:firstRowLastColumn="0" w:lastRowFirstColumn="0" w:lastRowLastColumn="0"/>
        </w:trPr>
        <w:tc>
          <w:tcPr>
            <w:tcW w:w="1838" w:type="dxa"/>
          </w:tcPr>
          <w:p w14:paraId="71A51BDB" w14:textId="77777777" w:rsidR="007E5EDB" w:rsidRDefault="007E5EDB" w:rsidP="007F5E5D"/>
        </w:tc>
        <w:tc>
          <w:tcPr>
            <w:tcW w:w="7784" w:type="dxa"/>
          </w:tcPr>
          <w:p w14:paraId="662A9D03" w14:textId="77777777" w:rsidR="007E5EDB" w:rsidRDefault="007E5EDB" w:rsidP="007F5E5D"/>
        </w:tc>
      </w:tr>
    </w:tbl>
    <w:p w14:paraId="2F109C2A" w14:textId="21B41E23" w:rsidR="000C2426" w:rsidRDefault="000C2426" w:rsidP="009C160E">
      <w:pPr>
        <w:pStyle w:val="ListNumber"/>
      </w:pPr>
      <w:r>
        <w:t>Identify some other forms of wireless transmiss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C2426" w14:paraId="49C92B0A" w14:textId="77777777" w:rsidTr="000C2426">
        <w:trPr>
          <w:trHeight w:val="1814"/>
          <w:tblHeader/>
        </w:trPr>
        <w:tc>
          <w:tcPr>
            <w:tcW w:w="9622" w:type="dxa"/>
          </w:tcPr>
          <w:p w14:paraId="0891507B" w14:textId="77777777" w:rsidR="000C2426" w:rsidRPr="00214EE6" w:rsidRDefault="000C2426" w:rsidP="00841720">
            <w:pPr>
              <w:rPr>
                <w:rFonts w:cs="Arial"/>
                <w:lang w:eastAsia="zh-CN"/>
              </w:rPr>
            </w:pPr>
          </w:p>
        </w:tc>
      </w:tr>
    </w:tbl>
    <w:p w14:paraId="1AA92A98" w14:textId="6BBF9052" w:rsidR="007F5E5D" w:rsidRDefault="009C160E" w:rsidP="009C160E">
      <w:pPr>
        <w:pStyle w:val="ListNumber"/>
      </w:pPr>
      <w:r w:rsidRPr="009C160E">
        <w:t xml:space="preserve">Explain how to connect to a wireless network in </w:t>
      </w:r>
      <w:r w:rsidR="00715AAC">
        <w:t>common operating system, for example W</w:t>
      </w:r>
      <w:r w:rsidRPr="009C160E">
        <w:t>in</w:t>
      </w:r>
      <w:r w:rsidR="00715AAC">
        <w:t xml:space="preserve">dows </w:t>
      </w:r>
      <w:r w:rsidRPr="009C160E">
        <w:t>10.</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C160E" w14:paraId="43456226" w14:textId="77777777" w:rsidTr="00715AAC">
        <w:trPr>
          <w:trHeight w:val="2721"/>
          <w:tblHeader/>
        </w:trPr>
        <w:tc>
          <w:tcPr>
            <w:tcW w:w="9622" w:type="dxa"/>
          </w:tcPr>
          <w:p w14:paraId="0902961C" w14:textId="77777777" w:rsidR="009C160E" w:rsidRPr="00214EE6" w:rsidRDefault="009C160E" w:rsidP="004621DE">
            <w:pPr>
              <w:rPr>
                <w:rFonts w:cs="Arial"/>
                <w:lang w:eastAsia="zh-CN"/>
              </w:rPr>
            </w:pPr>
          </w:p>
        </w:tc>
      </w:tr>
    </w:tbl>
    <w:p w14:paraId="57D32B90" w14:textId="0076C36E" w:rsidR="000C2426" w:rsidRDefault="000C2426" w:rsidP="009C160E">
      <w:pPr>
        <w:rPr>
          <w:lang w:eastAsia="zh-CN"/>
        </w:rPr>
      </w:pPr>
    </w:p>
    <w:p w14:paraId="6733FABF" w14:textId="77777777" w:rsidR="000C2426" w:rsidRDefault="000C2426">
      <w:pPr>
        <w:rPr>
          <w:lang w:eastAsia="zh-CN"/>
        </w:rPr>
      </w:pPr>
      <w:r>
        <w:rPr>
          <w:lang w:eastAsia="zh-CN"/>
        </w:rPr>
        <w:br w:type="page"/>
      </w:r>
    </w:p>
    <w:p w14:paraId="6139E9D7" w14:textId="41761095" w:rsidR="009C160E" w:rsidRDefault="000C2426" w:rsidP="000C2426">
      <w:pPr>
        <w:pStyle w:val="Heading2"/>
      </w:pPr>
      <w:r>
        <w:t>Communication protocols</w:t>
      </w:r>
    </w:p>
    <w:p w14:paraId="1A319DC3" w14:textId="464A2D6F" w:rsidR="007F5E5D" w:rsidRDefault="007F5E5D" w:rsidP="007F5E5D">
      <w:r>
        <w:t>Communication protocols have already been mentioned</w:t>
      </w:r>
      <w:r w:rsidR="004A5B53">
        <w:t xml:space="preserve"> in relation to </w:t>
      </w:r>
      <w:r w:rsidR="00037CE5">
        <w:t>their general purpose</w:t>
      </w:r>
      <w:r w:rsidR="004A5B53">
        <w:t>. To develop this understanding further let us ex</w:t>
      </w:r>
      <w:r w:rsidR="00037CE5">
        <w:t>plore</w:t>
      </w:r>
      <w:r w:rsidR="004A5B53">
        <w:t xml:space="preserve"> </w:t>
      </w:r>
      <w:r w:rsidR="00037CE5">
        <w:t>some specific</w:t>
      </w:r>
      <w:r w:rsidR="004A5B53">
        <w:t xml:space="preserve"> protocol</w:t>
      </w:r>
      <w:r w:rsidR="00037CE5">
        <w:t>s</w:t>
      </w:r>
      <w:r w:rsidR="004A5B53">
        <w:t xml:space="preserve"> and the various functions they perform within networks.</w:t>
      </w:r>
    </w:p>
    <w:p w14:paraId="0E15A7CA" w14:textId="45245F4A" w:rsidR="007F5E5D" w:rsidRDefault="00E50408" w:rsidP="00907C11">
      <w:pPr>
        <w:pStyle w:val="ListBullet"/>
      </w:pPr>
      <w:hyperlink r:id="rId69" w:history="1">
        <w:r w:rsidR="007F5E5D" w:rsidRPr="007F5E5D">
          <w:rPr>
            <w:rStyle w:val="Hyperlink"/>
          </w:rPr>
          <w:t>Common Ports and Protocols</w:t>
        </w:r>
      </w:hyperlink>
      <w:r w:rsidR="007F5E5D">
        <w:t xml:space="preserve"> (4:57)</w:t>
      </w:r>
    </w:p>
    <w:p w14:paraId="6FD2AE92" w14:textId="7796E6B0" w:rsidR="007F5E5D" w:rsidRDefault="00E50408" w:rsidP="00907C11">
      <w:pPr>
        <w:pStyle w:val="ListBullet"/>
      </w:pPr>
      <w:hyperlink r:id="rId70" w:history="1">
        <w:r w:rsidR="007F5E5D" w:rsidRPr="007F5E5D">
          <w:rPr>
            <w:rStyle w:val="Hyperlink"/>
          </w:rPr>
          <w:t>HTTP</w:t>
        </w:r>
      </w:hyperlink>
      <w:r w:rsidR="007F5E5D">
        <w:t xml:space="preserve"> (2:51)</w:t>
      </w:r>
    </w:p>
    <w:p w14:paraId="00800E1B" w14:textId="425E60E9" w:rsidR="007F5E5D" w:rsidRDefault="00E50408" w:rsidP="00907C11">
      <w:pPr>
        <w:pStyle w:val="ListBullet"/>
      </w:pPr>
      <w:hyperlink r:id="rId71" w:history="1">
        <w:r w:rsidR="007F5E5D" w:rsidRPr="007F5E5D">
          <w:rPr>
            <w:rStyle w:val="Hyperlink"/>
          </w:rPr>
          <w:t>HTTPS</w:t>
        </w:r>
      </w:hyperlink>
      <w:r w:rsidR="007F5E5D">
        <w:t xml:space="preserve"> (1:48)</w:t>
      </w:r>
    </w:p>
    <w:p w14:paraId="4BA9C70C" w14:textId="12EC7360" w:rsidR="007F5E5D" w:rsidRDefault="00E50408" w:rsidP="00907C11">
      <w:pPr>
        <w:pStyle w:val="ListBullet"/>
      </w:pPr>
      <w:hyperlink r:id="rId72" w:history="1">
        <w:r w:rsidR="007F5E5D" w:rsidRPr="007F5E5D">
          <w:rPr>
            <w:rStyle w:val="Hyperlink"/>
          </w:rPr>
          <w:t>Mail services: POP, IMAP, and SMTP</w:t>
        </w:r>
      </w:hyperlink>
      <w:r w:rsidR="007F5E5D">
        <w:t xml:space="preserve"> (3:52)</w:t>
      </w:r>
    </w:p>
    <w:p w14:paraId="4B45FBC4" w14:textId="394F8C0C" w:rsidR="007F5E5D" w:rsidRDefault="00E50408" w:rsidP="00907C11">
      <w:pPr>
        <w:pStyle w:val="ListBullet"/>
      </w:pPr>
      <w:hyperlink r:id="rId73" w:history="1">
        <w:r w:rsidR="007F5E5D" w:rsidRPr="007F5E5D">
          <w:rPr>
            <w:rStyle w:val="Hyperlink"/>
          </w:rPr>
          <w:t>Introducing Secure Sockets Layer (SSL)</w:t>
        </w:r>
      </w:hyperlink>
      <w:r w:rsidR="007F5E5D">
        <w:t xml:space="preserve"> (4:39)</w:t>
      </w:r>
    </w:p>
    <w:p w14:paraId="5D213F75" w14:textId="0E17BDE0" w:rsidR="007F5E5D" w:rsidRDefault="00E50408" w:rsidP="00907C11">
      <w:pPr>
        <w:pStyle w:val="ListBullet"/>
      </w:pPr>
      <w:hyperlink r:id="rId74" w:history="1">
        <w:r w:rsidR="007F5E5D" w:rsidRPr="00907C11">
          <w:rPr>
            <w:rStyle w:val="Hyperlink"/>
          </w:rPr>
          <w:t>SSL vs. TLS</w:t>
        </w:r>
      </w:hyperlink>
      <w:r w:rsidR="007F5E5D">
        <w:t xml:space="preserve"> (9:50) [Extension]</w:t>
      </w:r>
    </w:p>
    <w:p w14:paraId="6B274B6A" w14:textId="7BB66A36" w:rsidR="007F5E5D" w:rsidRDefault="00E50408" w:rsidP="00907C11">
      <w:pPr>
        <w:pStyle w:val="ListBullet"/>
      </w:pPr>
      <w:hyperlink r:id="rId75" w:history="1">
        <w:r w:rsidR="007F5E5D" w:rsidRPr="00907C11">
          <w:rPr>
            <w:rStyle w:val="Hyperlink"/>
          </w:rPr>
          <w:t>Packets and frames</w:t>
        </w:r>
      </w:hyperlink>
      <w:r w:rsidR="007F5E5D">
        <w:t xml:space="preserve"> (3:06)</w:t>
      </w:r>
    </w:p>
    <w:p w14:paraId="7885D3B7" w14:textId="17BE09EF" w:rsidR="007F5E5D" w:rsidRDefault="007F5E5D" w:rsidP="007F5E5D">
      <w:pPr>
        <w:pStyle w:val="ListNumber"/>
      </w:pPr>
      <w:r>
        <w:t>What is the function of these protocols</w:t>
      </w:r>
    </w:p>
    <w:tbl>
      <w:tblPr>
        <w:tblStyle w:val="Tableheader"/>
        <w:tblW w:w="9622" w:type="dxa"/>
        <w:tblInd w:w="-30" w:type="dxa"/>
        <w:tblLook w:val="04A0" w:firstRow="1" w:lastRow="0" w:firstColumn="1" w:lastColumn="0" w:noHBand="0" w:noVBand="1"/>
        <w:tblDescription w:val="A two column table with the two column headings: protocol and function. The first column has protocols on each row and the second column has space for students to describe the protocols function."/>
      </w:tblPr>
      <w:tblGrid>
        <w:gridCol w:w="1985"/>
        <w:gridCol w:w="7637"/>
      </w:tblGrid>
      <w:tr w:rsidR="00907C11" w14:paraId="098D89B1" w14:textId="77777777" w:rsidTr="001E58CE">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85" w:type="dxa"/>
          </w:tcPr>
          <w:p w14:paraId="4DACFFD3" w14:textId="1B1C7CA2" w:rsidR="00907C11" w:rsidRPr="006567AF" w:rsidRDefault="00907C11" w:rsidP="00513408">
            <w:pPr>
              <w:spacing w:before="192" w:after="192"/>
            </w:pPr>
            <w:r>
              <w:t>Protocol</w:t>
            </w:r>
          </w:p>
        </w:tc>
        <w:tc>
          <w:tcPr>
            <w:tcW w:w="7637" w:type="dxa"/>
          </w:tcPr>
          <w:p w14:paraId="00DF174D" w14:textId="77777777" w:rsidR="00907C11" w:rsidRDefault="00907C11" w:rsidP="00513408">
            <w:pPr>
              <w:cnfStyle w:val="100000000000" w:firstRow="1" w:lastRow="0" w:firstColumn="0" w:lastColumn="0" w:oddVBand="0" w:evenVBand="0" w:oddHBand="0" w:evenHBand="0" w:firstRowFirstColumn="0" w:firstRowLastColumn="0" w:lastRowFirstColumn="0" w:lastRowLastColumn="0"/>
            </w:pPr>
            <w:r>
              <w:t>Function</w:t>
            </w:r>
          </w:p>
        </w:tc>
      </w:tr>
      <w:tr w:rsidR="00907C11" w14:paraId="27D3920D" w14:textId="77777777" w:rsidTr="001E5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5E7FEEE" w14:textId="07BA48CA" w:rsidR="00907C11" w:rsidRPr="006567AF" w:rsidRDefault="00907C11" w:rsidP="00513408">
            <w:pPr>
              <w:rPr>
                <w:rStyle w:val="Strong"/>
              </w:rPr>
            </w:pPr>
            <w:r>
              <w:rPr>
                <w:rStyle w:val="Strong"/>
              </w:rPr>
              <w:t>HTTP</w:t>
            </w:r>
          </w:p>
        </w:tc>
        <w:tc>
          <w:tcPr>
            <w:tcW w:w="7637" w:type="dxa"/>
          </w:tcPr>
          <w:p w14:paraId="002BB536" w14:textId="77777777" w:rsidR="00907C11" w:rsidRDefault="00907C11" w:rsidP="00513408">
            <w:pPr>
              <w:cnfStyle w:val="000000100000" w:firstRow="0" w:lastRow="0" w:firstColumn="0" w:lastColumn="0" w:oddVBand="0" w:evenVBand="0" w:oddHBand="1" w:evenHBand="0" w:firstRowFirstColumn="0" w:firstRowLastColumn="0" w:lastRowFirstColumn="0" w:lastRowLastColumn="0"/>
            </w:pPr>
          </w:p>
        </w:tc>
      </w:tr>
      <w:tr w:rsidR="00907C11" w14:paraId="42E48779" w14:textId="77777777" w:rsidTr="001E58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A96CC1B" w14:textId="17E2B026" w:rsidR="00907C11" w:rsidRPr="006567AF" w:rsidRDefault="00907C11" w:rsidP="00513408">
            <w:pPr>
              <w:rPr>
                <w:rStyle w:val="Strong"/>
              </w:rPr>
            </w:pPr>
            <w:r>
              <w:rPr>
                <w:rStyle w:val="Strong"/>
              </w:rPr>
              <w:t>HTTPS</w:t>
            </w:r>
          </w:p>
        </w:tc>
        <w:tc>
          <w:tcPr>
            <w:tcW w:w="7637" w:type="dxa"/>
          </w:tcPr>
          <w:p w14:paraId="0621346A" w14:textId="77777777" w:rsidR="00907C11" w:rsidRDefault="00907C11" w:rsidP="00513408">
            <w:pPr>
              <w:cnfStyle w:val="000000010000" w:firstRow="0" w:lastRow="0" w:firstColumn="0" w:lastColumn="0" w:oddVBand="0" w:evenVBand="0" w:oddHBand="0" w:evenHBand="1" w:firstRowFirstColumn="0" w:firstRowLastColumn="0" w:lastRowFirstColumn="0" w:lastRowLastColumn="0"/>
            </w:pPr>
          </w:p>
        </w:tc>
      </w:tr>
      <w:tr w:rsidR="00907C11" w14:paraId="504CE205" w14:textId="77777777" w:rsidTr="001E5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42DF2F0" w14:textId="4ECF8775" w:rsidR="00907C11" w:rsidRDefault="00907C11" w:rsidP="00513408">
            <w:pPr>
              <w:rPr>
                <w:rStyle w:val="Strong"/>
              </w:rPr>
            </w:pPr>
            <w:r>
              <w:rPr>
                <w:rStyle w:val="Strong"/>
              </w:rPr>
              <w:t>POP</w:t>
            </w:r>
          </w:p>
        </w:tc>
        <w:tc>
          <w:tcPr>
            <w:tcW w:w="7637" w:type="dxa"/>
          </w:tcPr>
          <w:p w14:paraId="01CDD40F" w14:textId="77777777" w:rsidR="00907C11" w:rsidRDefault="00907C11" w:rsidP="00513408">
            <w:pPr>
              <w:cnfStyle w:val="000000100000" w:firstRow="0" w:lastRow="0" w:firstColumn="0" w:lastColumn="0" w:oddVBand="0" w:evenVBand="0" w:oddHBand="1" w:evenHBand="0" w:firstRowFirstColumn="0" w:firstRowLastColumn="0" w:lastRowFirstColumn="0" w:lastRowLastColumn="0"/>
            </w:pPr>
          </w:p>
        </w:tc>
      </w:tr>
      <w:tr w:rsidR="00907C11" w14:paraId="153545F5" w14:textId="77777777" w:rsidTr="001E58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087B7DB" w14:textId="776E354C" w:rsidR="00907C11" w:rsidRDefault="00907C11" w:rsidP="00513408">
            <w:pPr>
              <w:rPr>
                <w:rStyle w:val="Strong"/>
              </w:rPr>
            </w:pPr>
            <w:r>
              <w:rPr>
                <w:rStyle w:val="Strong"/>
              </w:rPr>
              <w:t>IMAP</w:t>
            </w:r>
          </w:p>
        </w:tc>
        <w:tc>
          <w:tcPr>
            <w:tcW w:w="7637" w:type="dxa"/>
          </w:tcPr>
          <w:p w14:paraId="61A51576" w14:textId="77777777" w:rsidR="00907C11" w:rsidRDefault="00907C11" w:rsidP="00513408">
            <w:pPr>
              <w:cnfStyle w:val="000000010000" w:firstRow="0" w:lastRow="0" w:firstColumn="0" w:lastColumn="0" w:oddVBand="0" w:evenVBand="0" w:oddHBand="0" w:evenHBand="1" w:firstRowFirstColumn="0" w:firstRowLastColumn="0" w:lastRowFirstColumn="0" w:lastRowLastColumn="0"/>
            </w:pPr>
          </w:p>
        </w:tc>
      </w:tr>
      <w:tr w:rsidR="00907C11" w14:paraId="005D9095" w14:textId="77777777" w:rsidTr="001E5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7C985AC" w14:textId="21FE61E7" w:rsidR="00907C11" w:rsidRDefault="00907C11" w:rsidP="00513408">
            <w:pPr>
              <w:rPr>
                <w:rStyle w:val="Strong"/>
              </w:rPr>
            </w:pPr>
            <w:r>
              <w:rPr>
                <w:rStyle w:val="Strong"/>
              </w:rPr>
              <w:t>SMTP</w:t>
            </w:r>
          </w:p>
        </w:tc>
        <w:tc>
          <w:tcPr>
            <w:tcW w:w="7637" w:type="dxa"/>
          </w:tcPr>
          <w:p w14:paraId="4919DDC4" w14:textId="77777777" w:rsidR="00907C11" w:rsidRDefault="00907C11" w:rsidP="00513408">
            <w:pPr>
              <w:cnfStyle w:val="000000100000" w:firstRow="0" w:lastRow="0" w:firstColumn="0" w:lastColumn="0" w:oddVBand="0" w:evenVBand="0" w:oddHBand="1" w:evenHBand="0" w:firstRowFirstColumn="0" w:firstRowLastColumn="0" w:lastRowFirstColumn="0" w:lastRowLastColumn="0"/>
            </w:pPr>
          </w:p>
        </w:tc>
      </w:tr>
      <w:tr w:rsidR="00907C11" w14:paraId="187F338A" w14:textId="77777777" w:rsidTr="001E58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0805895" w14:textId="5F0C51BF" w:rsidR="00907C11" w:rsidRPr="006567AF" w:rsidRDefault="00907C11" w:rsidP="00513408">
            <w:pPr>
              <w:rPr>
                <w:rStyle w:val="Strong"/>
              </w:rPr>
            </w:pPr>
            <w:r>
              <w:rPr>
                <w:rStyle w:val="Strong"/>
              </w:rPr>
              <w:t>SSL</w:t>
            </w:r>
          </w:p>
        </w:tc>
        <w:tc>
          <w:tcPr>
            <w:tcW w:w="7637" w:type="dxa"/>
          </w:tcPr>
          <w:p w14:paraId="76D3054C" w14:textId="77777777" w:rsidR="00907C11" w:rsidRDefault="00907C11" w:rsidP="00513408">
            <w:pPr>
              <w:cnfStyle w:val="000000010000" w:firstRow="0" w:lastRow="0" w:firstColumn="0" w:lastColumn="0" w:oddVBand="0" w:evenVBand="0" w:oddHBand="0" w:evenHBand="1" w:firstRowFirstColumn="0" w:firstRowLastColumn="0" w:lastRowFirstColumn="0" w:lastRowLastColumn="0"/>
            </w:pPr>
          </w:p>
        </w:tc>
      </w:tr>
      <w:tr w:rsidR="00907C11" w14:paraId="1DD74400" w14:textId="77777777" w:rsidTr="001E5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2E90395" w14:textId="65BAB2D8" w:rsidR="00907C11" w:rsidRPr="006567AF" w:rsidRDefault="004A5B53" w:rsidP="00513408">
            <w:pPr>
              <w:rPr>
                <w:rStyle w:val="Strong"/>
              </w:rPr>
            </w:pPr>
            <w:r>
              <w:rPr>
                <w:rStyle w:val="Strong"/>
              </w:rPr>
              <w:t>TCP</w:t>
            </w:r>
          </w:p>
        </w:tc>
        <w:tc>
          <w:tcPr>
            <w:tcW w:w="7637" w:type="dxa"/>
          </w:tcPr>
          <w:p w14:paraId="203B4BCA" w14:textId="77777777" w:rsidR="00907C11" w:rsidRDefault="00907C11" w:rsidP="00513408">
            <w:pPr>
              <w:cnfStyle w:val="000000100000" w:firstRow="0" w:lastRow="0" w:firstColumn="0" w:lastColumn="0" w:oddVBand="0" w:evenVBand="0" w:oddHBand="1" w:evenHBand="0" w:firstRowFirstColumn="0" w:firstRowLastColumn="0" w:lastRowFirstColumn="0" w:lastRowLastColumn="0"/>
            </w:pPr>
          </w:p>
        </w:tc>
      </w:tr>
      <w:tr w:rsidR="00907C11" w14:paraId="4D928A4C" w14:textId="77777777" w:rsidTr="001E58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8B8C026" w14:textId="4B4A8B96" w:rsidR="00907C11" w:rsidRDefault="004A5B53" w:rsidP="00513408">
            <w:pPr>
              <w:rPr>
                <w:rStyle w:val="Strong"/>
              </w:rPr>
            </w:pPr>
            <w:r>
              <w:rPr>
                <w:rStyle w:val="Strong"/>
              </w:rPr>
              <w:t>IP</w:t>
            </w:r>
          </w:p>
        </w:tc>
        <w:tc>
          <w:tcPr>
            <w:tcW w:w="7637" w:type="dxa"/>
          </w:tcPr>
          <w:p w14:paraId="52B03949" w14:textId="77777777" w:rsidR="00907C11" w:rsidRDefault="00907C11" w:rsidP="00513408">
            <w:pPr>
              <w:cnfStyle w:val="000000010000" w:firstRow="0" w:lastRow="0" w:firstColumn="0" w:lastColumn="0" w:oddVBand="0" w:evenVBand="0" w:oddHBand="0" w:evenHBand="1" w:firstRowFirstColumn="0" w:firstRowLastColumn="0" w:lastRowFirstColumn="0" w:lastRowLastColumn="0"/>
            </w:pPr>
          </w:p>
        </w:tc>
      </w:tr>
      <w:tr w:rsidR="00907C11" w14:paraId="42A1180A" w14:textId="77777777" w:rsidTr="001E5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D02B11B" w14:textId="7B01466E" w:rsidR="00907C11" w:rsidRDefault="004A5B53" w:rsidP="00513408">
            <w:pPr>
              <w:rPr>
                <w:rStyle w:val="Strong"/>
              </w:rPr>
            </w:pPr>
            <w:r>
              <w:rPr>
                <w:rStyle w:val="Strong"/>
              </w:rPr>
              <w:t>Ethernet</w:t>
            </w:r>
          </w:p>
        </w:tc>
        <w:tc>
          <w:tcPr>
            <w:tcW w:w="7637" w:type="dxa"/>
          </w:tcPr>
          <w:p w14:paraId="0B512264" w14:textId="77777777" w:rsidR="00907C11" w:rsidRDefault="00907C11" w:rsidP="00513408">
            <w:pPr>
              <w:cnfStyle w:val="000000100000" w:firstRow="0" w:lastRow="0" w:firstColumn="0" w:lastColumn="0" w:oddVBand="0" w:evenVBand="0" w:oddHBand="1" w:evenHBand="0" w:firstRowFirstColumn="0" w:firstRowLastColumn="0" w:lastRowFirstColumn="0" w:lastRowLastColumn="0"/>
            </w:pPr>
          </w:p>
        </w:tc>
      </w:tr>
    </w:tbl>
    <w:p w14:paraId="66586FA4" w14:textId="77777777" w:rsidR="00907C11" w:rsidRDefault="00907C11" w:rsidP="00907C11"/>
    <w:p w14:paraId="544F9008" w14:textId="297FC074" w:rsidR="00907C11" w:rsidRDefault="004A5B53" w:rsidP="004A5B53">
      <w:pPr>
        <w:pStyle w:val="ListNumber"/>
      </w:pPr>
      <w:r>
        <w:t xml:space="preserve">What are some </w:t>
      </w:r>
      <w:r w:rsidR="00601C21">
        <w:t xml:space="preserve">other </w:t>
      </w:r>
      <w:r>
        <w:t>examples of protocol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A5B53" w14:paraId="635E33A8" w14:textId="77777777" w:rsidTr="00513408">
        <w:trPr>
          <w:trHeight w:val="1652"/>
          <w:tblHeader/>
        </w:trPr>
        <w:tc>
          <w:tcPr>
            <w:tcW w:w="9622" w:type="dxa"/>
          </w:tcPr>
          <w:p w14:paraId="4CAB5163" w14:textId="77777777" w:rsidR="004A5B53" w:rsidRPr="00214EE6" w:rsidRDefault="004A5B53" w:rsidP="00513408">
            <w:pPr>
              <w:rPr>
                <w:rFonts w:cs="Arial"/>
                <w:lang w:eastAsia="zh-CN"/>
              </w:rPr>
            </w:pPr>
          </w:p>
        </w:tc>
      </w:tr>
    </w:tbl>
    <w:p w14:paraId="2FF09511" w14:textId="77777777" w:rsidR="004A5B53" w:rsidRDefault="004A5B53" w:rsidP="004A5B53"/>
    <w:p w14:paraId="63FF07DB" w14:textId="01CA1954" w:rsidR="004A5B53" w:rsidRDefault="00037CE5" w:rsidP="007F5E5D">
      <w:r>
        <w:br w:type="page"/>
      </w:r>
    </w:p>
    <w:p w14:paraId="46CA56BA" w14:textId="0440FD7C" w:rsidR="004A5B53" w:rsidRDefault="004A5B53" w:rsidP="00601C21">
      <w:pPr>
        <w:pStyle w:val="Heading2"/>
        <w:pageBreakBefore/>
      </w:pPr>
      <w:r>
        <w:t>Error detection and error correction</w:t>
      </w:r>
    </w:p>
    <w:p w14:paraId="4C492CE0" w14:textId="755C2658" w:rsidR="004A5B53" w:rsidRDefault="004A5B53" w:rsidP="004A5B53">
      <w:r w:rsidRPr="004A5B53">
        <w:t>How does TCP ensure reliabili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205E9" w14:paraId="3B921509" w14:textId="77777777" w:rsidTr="00513408">
        <w:trPr>
          <w:trHeight w:val="1652"/>
          <w:tblHeader/>
        </w:trPr>
        <w:tc>
          <w:tcPr>
            <w:tcW w:w="9622" w:type="dxa"/>
          </w:tcPr>
          <w:p w14:paraId="0A7EBFD5" w14:textId="77777777" w:rsidR="006205E9" w:rsidRPr="00214EE6" w:rsidRDefault="006205E9" w:rsidP="00513408">
            <w:pPr>
              <w:rPr>
                <w:rFonts w:cs="Arial"/>
                <w:lang w:eastAsia="zh-CN"/>
              </w:rPr>
            </w:pPr>
          </w:p>
        </w:tc>
      </w:tr>
    </w:tbl>
    <w:p w14:paraId="0E0674F1" w14:textId="3CF4F868" w:rsidR="004A5B53" w:rsidRDefault="004A5B53" w:rsidP="004A5B53">
      <w:r w:rsidRPr="004A5B53">
        <w:t>Describe the three traditional methods of error detection – parity, checksum and cyclic redundancy chec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205E9" w14:paraId="18D4338A" w14:textId="77777777" w:rsidTr="006205E9">
        <w:trPr>
          <w:trHeight w:val="3175"/>
          <w:tblHeader/>
        </w:trPr>
        <w:tc>
          <w:tcPr>
            <w:tcW w:w="9622" w:type="dxa"/>
          </w:tcPr>
          <w:p w14:paraId="713852FA" w14:textId="77777777" w:rsidR="006205E9" w:rsidRPr="00214EE6" w:rsidRDefault="006205E9" w:rsidP="00513408">
            <w:pPr>
              <w:rPr>
                <w:rFonts w:cs="Arial"/>
                <w:lang w:eastAsia="zh-CN"/>
              </w:rPr>
            </w:pPr>
          </w:p>
        </w:tc>
      </w:tr>
    </w:tbl>
    <w:p w14:paraId="37F1129F" w14:textId="5825677B" w:rsidR="004A5B53" w:rsidRDefault="00B446CC" w:rsidP="004A5B53">
      <w:r>
        <w:t>Error correction is listed with error detection in the syllabus and most of the attention is given to error detection, but w</w:t>
      </w:r>
      <w:r w:rsidR="004A5B53">
        <w:t xml:space="preserve">hat is the </w:t>
      </w:r>
      <w:r>
        <w:t>most effective</w:t>
      </w:r>
      <w:r w:rsidR="004A5B53">
        <w:t xml:space="preserve"> error correction strateg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205E9" w14:paraId="64E2A485" w14:textId="77777777" w:rsidTr="00513408">
        <w:trPr>
          <w:trHeight w:val="1652"/>
          <w:tblHeader/>
        </w:trPr>
        <w:tc>
          <w:tcPr>
            <w:tcW w:w="9622" w:type="dxa"/>
          </w:tcPr>
          <w:p w14:paraId="3F2E0E2D" w14:textId="77777777" w:rsidR="006205E9" w:rsidRPr="00214EE6" w:rsidRDefault="006205E9" w:rsidP="00513408">
            <w:pPr>
              <w:rPr>
                <w:rFonts w:cs="Arial"/>
                <w:lang w:eastAsia="zh-CN"/>
              </w:rPr>
            </w:pPr>
          </w:p>
        </w:tc>
      </w:tr>
    </w:tbl>
    <w:p w14:paraId="22824B2D" w14:textId="77777777" w:rsidR="00367DD5" w:rsidRDefault="00367DD5">
      <w:r>
        <w:br w:type="page"/>
      </w:r>
    </w:p>
    <w:p w14:paraId="2EC6F90F" w14:textId="10877036" w:rsidR="001B7E29" w:rsidRDefault="001B7E29" w:rsidP="001B7E29">
      <w:pPr>
        <w:pStyle w:val="Heading2"/>
        <w:pageBreakBefore/>
      </w:pPr>
      <w:r>
        <w:t>Network Topologies</w:t>
      </w:r>
    </w:p>
    <w:p w14:paraId="696A0513" w14:textId="34C80D08" w:rsidR="001B7E29" w:rsidRDefault="00AD1981" w:rsidP="001B7E29">
      <w:r>
        <w:t>With some hardware and network technologies phased out of use t</w:t>
      </w:r>
      <w:r w:rsidR="001B7E29" w:rsidRPr="001B7E29">
        <w:t>he distinction between logical and physical topologies is less observable nowadays. It was more common when examining hubs in star networks, or token ring networks that had a physical layout of a star topology.</w:t>
      </w:r>
      <w:r>
        <w:t xml:space="preserve"> Watch these videos to learn the difference between topologies and which topologies are now commonly used.</w:t>
      </w:r>
    </w:p>
    <w:p w14:paraId="6889302B" w14:textId="4188E305" w:rsidR="001B7E29" w:rsidRPr="001B7E29" w:rsidRDefault="00E50408" w:rsidP="001B7E29">
      <w:pPr>
        <w:pStyle w:val="ListBullet"/>
      </w:pPr>
      <w:hyperlink r:id="rId76" w:history="1">
        <w:r w:rsidR="001B7E29" w:rsidRPr="001B7E29">
          <w:rPr>
            <w:rStyle w:val="Hyperlink"/>
          </w:rPr>
          <w:t>Understanding logical and physical network topologies</w:t>
        </w:r>
      </w:hyperlink>
      <w:r w:rsidR="001B7E29" w:rsidRPr="001B7E29">
        <w:t xml:space="preserve"> (1:02)</w:t>
      </w:r>
    </w:p>
    <w:p w14:paraId="7209D4C9" w14:textId="131707A9" w:rsidR="001B7E29" w:rsidRPr="001B7E29" w:rsidRDefault="00E50408" w:rsidP="001B7E29">
      <w:pPr>
        <w:pStyle w:val="ListBullet"/>
      </w:pPr>
      <w:hyperlink r:id="rId77" w:history="1">
        <w:r w:rsidR="001B7E29" w:rsidRPr="001B7E29">
          <w:rPr>
            <w:rStyle w:val="Hyperlink"/>
          </w:rPr>
          <w:t>Understanding mesh, bus, and ring topologies</w:t>
        </w:r>
      </w:hyperlink>
      <w:r w:rsidR="001B7E29" w:rsidRPr="001B7E29">
        <w:t xml:space="preserve"> (8:38)</w:t>
      </w:r>
    </w:p>
    <w:p w14:paraId="7E350F4A" w14:textId="749A1320" w:rsidR="001B7E29" w:rsidRPr="001B7E29" w:rsidRDefault="00E50408" w:rsidP="001B7E29">
      <w:pPr>
        <w:pStyle w:val="ListBullet"/>
      </w:pPr>
      <w:hyperlink r:id="rId78" w:history="1">
        <w:r w:rsidR="001B7E29" w:rsidRPr="001B7E29">
          <w:rPr>
            <w:rStyle w:val="Hyperlink"/>
          </w:rPr>
          <w:t>Exploring star and hybrid star topologies</w:t>
        </w:r>
      </w:hyperlink>
      <w:r w:rsidR="001B7E29" w:rsidRPr="001B7E29">
        <w:t xml:space="preserve"> (4:48)</w:t>
      </w:r>
    </w:p>
    <w:p w14:paraId="411E3615" w14:textId="062C8D85" w:rsidR="001B7E29" w:rsidRDefault="00E50408" w:rsidP="001B7E29">
      <w:pPr>
        <w:pStyle w:val="ListBullet"/>
      </w:pPr>
      <w:hyperlink r:id="rId79" w:history="1">
        <w:r w:rsidR="001B7E29" w:rsidRPr="001B7E29">
          <w:rPr>
            <w:rStyle w:val="Hyperlink"/>
          </w:rPr>
          <w:t>Understanding point-to-point and point-to-multipoint networks</w:t>
        </w:r>
      </w:hyperlink>
      <w:r w:rsidR="001B7E29" w:rsidRPr="001B7E29">
        <w:rPr>
          <w:lang w:eastAsia="en-US"/>
        </w:rPr>
        <w:t xml:space="preserve"> (1:53)</w:t>
      </w:r>
    </w:p>
    <w:p w14:paraId="57474DC7" w14:textId="32D897FA" w:rsidR="00AD1981" w:rsidRPr="00AD1981" w:rsidRDefault="00AD1981" w:rsidP="00AD1981">
      <w:r w:rsidRPr="00AD1981">
        <w:t xml:space="preserve">Exam questions have generally tested the ability to recognise </w:t>
      </w:r>
      <w:r>
        <w:t xml:space="preserve">correct </w:t>
      </w:r>
      <w:r w:rsidRPr="00AD1981">
        <w:t>visual representations of network topologies.</w:t>
      </w:r>
    </w:p>
    <w:p w14:paraId="6C2E14CF" w14:textId="2DF8E963" w:rsidR="0048734A" w:rsidRDefault="0048734A" w:rsidP="001B7E29">
      <w:pPr>
        <w:pStyle w:val="ListNumber"/>
        <w:ind w:left="369" w:hanging="369"/>
      </w:pPr>
      <w:r>
        <w:t>Draw representations of the following network topologies.</w:t>
      </w:r>
    </w:p>
    <w:tbl>
      <w:tblPr>
        <w:tblStyle w:val="Tableheader"/>
        <w:tblW w:w="9622" w:type="dxa"/>
        <w:tblInd w:w="-30" w:type="dxa"/>
        <w:tblLook w:val="0420" w:firstRow="1" w:lastRow="0" w:firstColumn="0" w:lastColumn="0" w:noHBand="0" w:noVBand="1"/>
        <w:tblDescription w:val="A two column table with the two column headings: topology and visual representation. The first column has network topologies listed on each row and the second column has space for students to draw a visual representation of that topology."/>
      </w:tblPr>
      <w:tblGrid>
        <w:gridCol w:w="1560"/>
        <w:gridCol w:w="8062"/>
      </w:tblGrid>
      <w:tr w:rsidR="00210A20" w14:paraId="4E861A36" w14:textId="77777777" w:rsidTr="00210A20">
        <w:trPr>
          <w:cnfStyle w:val="100000000000" w:firstRow="1" w:lastRow="0" w:firstColumn="0" w:lastColumn="0" w:oddVBand="0" w:evenVBand="0" w:oddHBand="0" w:evenHBand="0" w:firstRowFirstColumn="0" w:firstRowLastColumn="0" w:lastRowFirstColumn="0" w:lastRowLastColumn="0"/>
        </w:trPr>
        <w:tc>
          <w:tcPr>
            <w:tcW w:w="1560" w:type="dxa"/>
          </w:tcPr>
          <w:p w14:paraId="6C10D4DF" w14:textId="0152BABB" w:rsidR="00210A20" w:rsidRDefault="001B7E29" w:rsidP="00210A20">
            <w:pPr>
              <w:spacing w:before="192" w:after="192"/>
            </w:pPr>
            <w:r>
              <w:t>Topology</w:t>
            </w:r>
          </w:p>
        </w:tc>
        <w:tc>
          <w:tcPr>
            <w:tcW w:w="8062" w:type="dxa"/>
          </w:tcPr>
          <w:p w14:paraId="5CC361A7" w14:textId="11C61379" w:rsidR="00210A20" w:rsidRDefault="001B7E29" w:rsidP="00210A20">
            <w:r>
              <w:t>Visual representation</w:t>
            </w:r>
          </w:p>
        </w:tc>
      </w:tr>
      <w:tr w:rsidR="00210A20" w14:paraId="7EE19637" w14:textId="77777777" w:rsidTr="001B7E29">
        <w:trPr>
          <w:cnfStyle w:val="000000100000" w:firstRow="0" w:lastRow="0" w:firstColumn="0" w:lastColumn="0" w:oddVBand="0" w:evenVBand="0" w:oddHBand="1" w:evenHBand="0" w:firstRowFirstColumn="0" w:firstRowLastColumn="0" w:lastRowFirstColumn="0" w:lastRowLastColumn="0"/>
          <w:trHeight w:val="2381"/>
        </w:trPr>
        <w:tc>
          <w:tcPr>
            <w:tcW w:w="1560" w:type="dxa"/>
          </w:tcPr>
          <w:p w14:paraId="09A85B98" w14:textId="0CC76221" w:rsidR="00210A20" w:rsidRDefault="00210A20" w:rsidP="00210A20">
            <w:pPr>
              <w:jc w:val="center"/>
            </w:pPr>
            <w:r>
              <w:t>Bus</w:t>
            </w:r>
          </w:p>
        </w:tc>
        <w:tc>
          <w:tcPr>
            <w:tcW w:w="8062" w:type="dxa"/>
          </w:tcPr>
          <w:p w14:paraId="1ACE7EC2" w14:textId="77777777" w:rsidR="00210A20" w:rsidRDefault="00210A20" w:rsidP="00210A20"/>
        </w:tc>
      </w:tr>
      <w:tr w:rsidR="00210A20" w14:paraId="13E16305" w14:textId="77777777" w:rsidTr="001B7E29">
        <w:trPr>
          <w:cnfStyle w:val="000000010000" w:firstRow="0" w:lastRow="0" w:firstColumn="0" w:lastColumn="0" w:oddVBand="0" w:evenVBand="0" w:oddHBand="0" w:evenHBand="1" w:firstRowFirstColumn="0" w:firstRowLastColumn="0" w:lastRowFirstColumn="0" w:lastRowLastColumn="0"/>
          <w:trHeight w:val="2438"/>
        </w:trPr>
        <w:tc>
          <w:tcPr>
            <w:tcW w:w="1560" w:type="dxa"/>
          </w:tcPr>
          <w:p w14:paraId="2F4CAF99" w14:textId="43824CC8" w:rsidR="00210A20" w:rsidRDefault="00210A20" w:rsidP="00210A20">
            <w:pPr>
              <w:jc w:val="center"/>
            </w:pPr>
            <w:r>
              <w:t>Star</w:t>
            </w:r>
          </w:p>
        </w:tc>
        <w:tc>
          <w:tcPr>
            <w:tcW w:w="8062" w:type="dxa"/>
          </w:tcPr>
          <w:p w14:paraId="2BF93E8D" w14:textId="77777777" w:rsidR="00210A20" w:rsidRDefault="00210A20" w:rsidP="00210A20"/>
        </w:tc>
      </w:tr>
      <w:tr w:rsidR="00210A20" w14:paraId="5C0F9F9A" w14:textId="77777777" w:rsidTr="001B7E29">
        <w:trPr>
          <w:cnfStyle w:val="000000100000" w:firstRow="0" w:lastRow="0" w:firstColumn="0" w:lastColumn="0" w:oddVBand="0" w:evenVBand="0" w:oddHBand="1" w:evenHBand="0" w:firstRowFirstColumn="0" w:firstRowLastColumn="0" w:lastRowFirstColumn="0" w:lastRowLastColumn="0"/>
          <w:trHeight w:val="2438"/>
        </w:trPr>
        <w:tc>
          <w:tcPr>
            <w:tcW w:w="1560" w:type="dxa"/>
          </w:tcPr>
          <w:p w14:paraId="48A06858" w14:textId="7335B0B1" w:rsidR="00210A20" w:rsidRDefault="00210A20" w:rsidP="00210A20">
            <w:pPr>
              <w:jc w:val="center"/>
            </w:pPr>
            <w:r>
              <w:t>Ring</w:t>
            </w:r>
          </w:p>
        </w:tc>
        <w:tc>
          <w:tcPr>
            <w:tcW w:w="8062" w:type="dxa"/>
          </w:tcPr>
          <w:p w14:paraId="4CCFD448" w14:textId="77777777" w:rsidR="00210A20" w:rsidRDefault="00210A20" w:rsidP="00210A20"/>
        </w:tc>
      </w:tr>
      <w:tr w:rsidR="00210A20" w14:paraId="5784A4DF" w14:textId="77777777" w:rsidTr="001B7E29">
        <w:trPr>
          <w:cnfStyle w:val="000000010000" w:firstRow="0" w:lastRow="0" w:firstColumn="0" w:lastColumn="0" w:oddVBand="0" w:evenVBand="0" w:oddHBand="0" w:evenHBand="1" w:firstRowFirstColumn="0" w:firstRowLastColumn="0" w:lastRowFirstColumn="0" w:lastRowLastColumn="0"/>
          <w:trHeight w:val="2438"/>
        </w:trPr>
        <w:tc>
          <w:tcPr>
            <w:tcW w:w="1560" w:type="dxa"/>
          </w:tcPr>
          <w:p w14:paraId="5E6AC1CB" w14:textId="020ADC49" w:rsidR="00210A20" w:rsidRDefault="00210A20" w:rsidP="00210A20">
            <w:pPr>
              <w:jc w:val="center"/>
            </w:pPr>
            <w:r>
              <w:t>Hybrid</w:t>
            </w:r>
          </w:p>
        </w:tc>
        <w:tc>
          <w:tcPr>
            <w:tcW w:w="8062" w:type="dxa"/>
          </w:tcPr>
          <w:p w14:paraId="40996356" w14:textId="77777777" w:rsidR="00210A20" w:rsidRDefault="00210A20" w:rsidP="00210A20"/>
        </w:tc>
      </w:tr>
      <w:tr w:rsidR="00210A20" w14:paraId="7D53568B" w14:textId="77777777" w:rsidTr="001B7E29">
        <w:trPr>
          <w:cnfStyle w:val="000000100000" w:firstRow="0" w:lastRow="0" w:firstColumn="0" w:lastColumn="0" w:oddVBand="0" w:evenVBand="0" w:oddHBand="1" w:evenHBand="0" w:firstRowFirstColumn="0" w:firstRowLastColumn="0" w:lastRowFirstColumn="0" w:lastRowLastColumn="0"/>
          <w:trHeight w:val="2438"/>
        </w:trPr>
        <w:tc>
          <w:tcPr>
            <w:tcW w:w="1560" w:type="dxa"/>
          </w:tcPr>
          <w:p w14:paraId="7D5DD264" w14:textId="24AF3FC5" w:rsidR="00210A20" w:rsidRDefault="00210A20" w:rsidP="00210A20">
            <w:pPr>
              <w:jc w:val="center"/>
            </w:pPr>
            <w:r>
              <w:t>Mesh</w:t>
            </w:r>
          </w:p>
        </w:tc>
        <w:tc>
          <w:tcPr>
            <w:tcW w:w="8062" w:type="dxa"/>
          </w:tcPr>
          <w:p w14:paraId="135D4CAD" w14:textId="77777777" w:rsidR="00210A20" w:rsidRDefault="00210A20" w:rsidP="00210A20"/>
        </w:tc>
      </w:tr>
    </w:tbl>
    <w:p w14:paraId="456A80C8" w14:textId="0A377A56" w:rsidR="001B7E29" w:rsidRDefault="00E50408">
      <w:hyperlink r:id="rId80" w:history="1">
        <w:r w:rsidR="001B7E29" w:rsidRPr="001B7E29">
          <w:rPr>
            <w:rStyle w:val="Hyperlink"/>
          </w:rPr>
          <w:t>Exploring network collisions, CSMA/CD, and CSMA/CA</w:t>
        </w:r>
      </w:hyperlink>
      <w:r w:rsidR="001B7E29" w:rsidRPr="001B7E29">
        <w:t xml:space="preserve"> (6:14)</w:t>
      </w:r>
    </w:p>
    <w:p w14:paraId="0530C034" w14:textId="749793C2" w:rsidR="001B7E29" w:rsidRDefault="001B7E29" w:rsidP="001B7E29">
      <w:r>
        <w:t>The example scenarios in this video use wired network topologies (usually bus topology) to describe the CSMA/CD and CSMA/CA processes.</w:t>
      </w:r>
    </w:p>
    <w:p w14:paraId="3EB83086" w14:textId="3A4A4423" w:rsidR="001B7E29" w:rsidRDefault="001B7E29" w:rsidP="001B7E29">
      <w:pPr>
        <w:pStyle w:val="ListNumber"/>
      </w:pPr>
      <w:r>
        <w:t>Is CSMA/CD relevant for switch technology and/or star topolog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B7E29" w14:paraId="5EB2CB2C" w14:textId="77777777" w:rsidTr="00FF1B28">
        <w:trPr>
          <w:trHeight w:val="1652"/>
          <w:tblHeader/>
        </w:trPr>
        <w:tc>
          <w:tcPr>
            <w:tcW w:w="9622" w:type="dxa"/>
          </w:tcPr>
          <w:p w14:paraId="051055A8" w14:textId="77777777" w:rsidR="001B7E29" w:rsidRPr="00214EE6" w:rsidRDefault="001B7E29" w:rsidP="00FF1B28">
            <w:pPr>
              <w:rPr>
                <w:rFonts w:cs="Arial"/>
                <w:lang w:eastAsia="zh-CN"/>
              </w:rPr>
            </w:pPr>
          </w:p>
        </w:tc>
      </w:tr>
    </w:tbl>
    <w:p w14:paraId="3B4987B4" w14:textId="4C94DBAD" w:rsidR="001B7E29" w:rsidRDefault="001B7E29" w:rsidP="001B7E29">
      <w:pPr>
        <w:pStyle w:val="ListNumber"/>
      </w:pPr>
      <w:r>
        <w:t>What topologies are recognised</w:t>
      </w:r>
      <w:r w:rsidR="000B630D">
        <w:t>//available</w:t>
      </w:r>
      <w:r>
        <w:t xml:space="preserve"> for wireless networ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B7E29" w14:paraId="705C4E11" w14:textId="77777777" w:rsidTr="001B7E29">
        <w:trPr>
          <w:trHeight w:val="1587"/>
          <w:tblHeader/>
        </w:trPr>
        <w:tc>
          <w:tcPr>
            <w:tcW w:w="9622" w:type="dxa"/>
          </w:tcPr>
          <w:p w14:paraId="0EE7DED5" w14:textId="77777777" w:rsidR="001B7E29" w:rsidRPr="00214EE6" w:rsidRDefault="001B7E29" w:rsidP="00FF1B28">
            <w:pPr>
              <w:rPr>
                <w:rFonts w:cs="Arial"/>
                <w:lang w:eastAsia="zh-CN"/>
              </w:rPr>
            </w:pPr>
          </w:p>
        </w:tc>
      </w:tr>
    </w:tbl>
    <w:p w14:paraId="1C9EF440" w14:textId="1E5D971F" w:rsidR="001B7E29" w:rsidRDefault="001B7E29" w:rsidP="001B7E29">
      <w:pPr>
        <w:pStyle w:val="ListNumber"/>
      </w:pPr>
      <w:r>
        <w:t>Which process (CSMA/CD or CSMA/CA) is used for wireless topolog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B7E29" w14:paraId="2473761A" w14:textId="77777777" w:rsidTr="001B7E29">
        <w:trPr>
          <w:trHeight w:val="907"/>
          <w:tblHeader/>
        </w:trPr>
        <w:tc>
          <w:tcPr>
            <w:tcW w:w="9622" w:type="dxa"/>
          </w:tcPr>
          <w:p w14:paraId="190D0B34" w14:textId="77777777" w:rsidR="001B7E29" w:rsidRPr="00214EE6" w:rsidRDefault="001B7E29" w:rsidP="00FF1B28">
            <w:pPr>
              <w:rPr>
                <w:rFonts w:cs="Arial"/>
                <w:lang w:eastAsia="zh-CN"/>
              </w:rPr>
            </w:pPr>
          </w:p>
        </w:tc>
      </w:tr>
    </w:tbl>
    <w:p w14:paraId="36352F00" w14:textId="5238B196" w:rsidR="001B7E29" w:rsidRDefault="001B7E29"/>
    <w:p w14:paraId="4B29315A" w14:textId="13A81206" w:rsidR="00210A20" w:rsidRDefault="00210A20">
      <w:r>
        <w:br w:type="page"/>
      </w:r>
    </w:p>
    <w:p w14:paraId="759F7D64" w14:textId="77777777" w:rsidR="000C2426" w:rsidRDefault="000C2426" w:rsidP="000C2426">
      <w:pPr>
        <w:pStyle w:val="Heading2"/>
        <w:pageBreakBefore/>
      </w:pPr>
      <w:r>
        <w:t>Hardware components</w:t>
      </w:r>
    </w:p>
    <w:p w14:paraId="029A5D38" w14:textId="77777777" w:rsidR="000C2426" w:rsidRPr="00367DD5" w:rsidRDefault="000C2426" w:rsidP="000C2426">
      <w:pPr>
        <w:rPr>
          <w:lang w:eastAsia="zh-CN"/>
        </w:rPr>
      </w:pPr>
      <w:r>
        <w:rPr>
          <w:lang w:eastAsia="zh-CN"/>
        </w:rPr>
        <w:t>Previously we explored where hardware devices fitted in the framework and TCP/OSI models. This time we focus on the function of these devices.</w:t>
      </w:r>
    </w:p>
    <w:p w14:paraId="76F6D26E" w14:textId="77777777" w:rsidR="000C2426" w:rsidRPr="00367DD5" w:rsidRDefault="00E50408" w:rsidP="000C2426">
      <w:pPr>
        <w:pStyle w:val="ListBullet"/>
      </w:pPr>
      <w:hyperlink r:id="rId81" w:history="1">
        <w:r w:rsidR="000C2426" w:rsidRPr="00367DD5">
          <w:rPr>
            <w:rStyle w:val="Hyperlink"/>
          </w:rPr>
          <w:t>Introducing network interface controllers (NICs)</w:t>
        </w:r>
      </w:hyperlink>
      <w:r w:rsidR="000C2426" w:rsidRPr="00367DD5">
        <w:t xml:space="preserve"> (2:49)</w:t>
      </w:r>
    </w:p>
    <w:p w14:paraId="75F3C2CA" w14:textId="77777777" w:rsidR="000C2426" w:rsidRPr="00367DD5" w:rsidRDefault="00E50408" w:rsidP="000C2426">
      <w:pPr>
        <w:pStyle w:val="ListBullet"/>
      </w:pPr>
      <w:hyperlink r:id="rId82" w:history="1">
        <w:r w:rsidR="000C2426" w:rsidRPr="00367DD5">
          <w:rPr>
            <w:rStyle w:val="Hyperlink"/>
          </w:rPr>
          <w:t>Understanding bridges</w:t>
        </w:r>
      </w:hyperlink>
      <w:r w:rsidR="000C2426" w:rsidRPr="00367DD5">
        <w:t xml:space="preserve"> (1:39)</w:t>
      </w:r>
    </w:p>
    <w:p w14:paraId="2384C7D4" w14:textId="77777777" w:rsidR="000C2426" w:rsidRPr="00367DD5" w:rsidRDefault="00E50408" w:rsidP="000C2426">
      <w:pPr>
        <w:pStyle w:val="ListBullet"/>
      </w:pPr>
      <w:hyperlink r:id="rId83" w:history="1">
        <w:r w:rsidR="000C2426" w:rsidRPr="0039027E">
          <w:rPr>
            <w:rStyle w:val="Hyperlink"/>
          </w:rPr>
          <w:t>Exploring switches</w:t>
        </w:r>
      </w:hyperlink>
      <w:r w:rsidR="000C2426" w:rsidRPr="00367DD5">
        <w:t xml:space="preserve"> (4:21)</w:t>
      </w:r>
    </w:p>
    <w:p w14:paraId="37F2E104" w14:textId="77777777" w:rsidR="000C2426" w:rsidRPr="00367DD5" w:rsidRDefault="00E50408" w:rsidP="000C2426">
      <w:pPr>
        <w:pStyle w:val="ListBullet"/>
      </w:pPr>
      <w:hyperlink r:id="rId84" w:history="1">
        <w:r w:rsidR="000C2426" w:rsidRPr="0039027E">
          <w:rPr>
            <w:rStyle w:val="Hyperlink"/>
          </w:rPr>
          <w:t>Understanding routers</w:t>
        </w:r>
      </w:hyperlink>
      <w:r w:rsidR="000C2426" w:rsidRPr="00367DD5">
        <w:t xml:space="preserve"> (3:39)</w:t>
      </w:r>
    </w:p>
    <w:p w14:paraId="7BAF177D" w14:textId="77777777" w:rsidR="000C2426" w:rsidRPr="00367DD5" w:rsidRDefault="00E50408" w:rsidP="000C2426">
      <w:pPr>
        <w:pStyle w:val="ListBullet"/>
      </w:pPr>
      <w:hyperlink r:id="rId85" w:history="1">
        <w:r w:rsidR="000C2426" w:rsidRPr="0039027E">
          <w:rPr>
            <w:rStyle w:val="Hyperlink"/>
          </w:rPr>
          <w:t>Introducing wired and wireless access points</w:t>
        </w:r>
      </w:hyperlink>
      <w:r w:rsidR="000C2426" w:rsidRPr="00367DD5">
        <w:t xml:space="preserve"> (2:12)</w:t>
      </w:r>
    </w:p>
    <w:p w14:paraId="072509BB" w14:textId="77777777" w:rsidR="000C2426" w:rsidRPr="00367DD5" w:rsidRDefault="00E50408" w:rsidP="000C2426">
      <w:pPr>
        <w:pStyle w:val="ListBullet"/>
      </w:pPr>
      <w:hyperlink r:id="rId86" w:history="1">
        <w:r w:rsidR="000C2426" w:rsidRPr="0039027E">
          <w:rPr>
            <w:rStyle w:val="Hyperlink"/>
          </w:rPr>
          <w:t>Dial-up</w:t>
        </w:r>
      </w:hyperlink>
      <w:r w:rsidR="000C2426" w:rsidRPr="00367DD5">
        <w:t xml:space="preserve"> (4:34)</w:t>
      </w:r>
    </w:p>
    <w:p w14:paraId="32F2ED07" w14:textId="14EDC57D" w:rsidR="000C2426" w:rsidRDefault="00E50408" w:rsidP="000C2426">
      <w:pPr>
        <w:pStyle w:val="ListBullet"/>
      </w:pPr>
      <w:hyperlink r:id="rId87" w:history="1">
        <w:r w:rsidR="000C2426" w:rsidRPr="0039027E">
          <w:rPr>
            <w:rStyle w:val="Hyperlink"/>
          </w:rPr>
          <w:t>DSL and ADSL</w:t>
        </w:r>
      </w:hyperlink>
      <w:r w:rsidR="000C2426" w:rsidRPr="00367DD5">
        <w:rPr>
          <w:lang w:eastAsia="en-US"/>
        </w:rPr>
        <w:t xml:space="preserve"> (3:25)</w:t>
      </w:r>
    </w:p>
    <w:p w14:paraId="00EFC40D" w14:textId="77777777" w:rsidR="00C67AD4" w:rsidRDefault="00E50408" w:rsidP="00C67AD4">
      <w:pPr>
        <w:pStyle w:val="ListBullet"/>
      </w:pPr>
      <w:hyperlink r:id="rId88" w:history="1">
        <w:r w:rsidR="00C67AD4" w:rsidRPr="00FC6C8C">
          <w:rPr>
            <w:rStyle w:val="Hyperlink"/>
          </w:rPr>
          <w:t>Switches in Local Networks</w:t>
        </w:r>
      </w:hyperlink>
    </w:p>
    <w:p w14:paraId="00BDF8C6" w14:textId="77777777" w:rsidR="00C67AD4" w:rsidRDefault="00C67AD4" w:rsidP="00C67AD4"/>
    <w:p w14:paraId="2C7BF1D2" w14:textId="77777777" w:rsidR="000C2426" w:rsidRDefault="000C2426" w:rsidP="000C2426">
      <w:pPr>
        <w:pStyle w:val="ListNumber"/>
      </w:pPr>
      <w:r>
        <w:t>Complete the table below by providing a function of the following hardware components.</w:t>
      </w:r>
    </w:p>
    <w:tbl>
      <w:tblPr>
        <w:tblStyle w:val="Tableheader"/>
        <w:tblW w:w="9622" w:type="dxa"/>
        <w:tblInd w:w="-30" w:type="dxa"/>
        <w:tblLook w:val="04A0" w:firstRow="1" w:lastRow="0" w:firstColumn="1" w:lastColumn="0" w:noHBand="0" w:noVBand="1"/>
        <w:tblDescription w:val="A two column table with the two column headings: hardware component and function. The first column has hardware components on each row and the second column has space for students to describe the components function."/>
      </w:tblPr>
      <w:tblGrid>
        <w:gridCol w:w="1985"/>
        <w:gridCol w:w="7637"/>
      </w:tblGrid>
      <w:tr w:rsidR="000C2426" w14:paraId="54EF13D0" w14:textId="77777777" w:rsidTr="008417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Pr>
          <w:p w14:paraId="29F8DBAF" w14:textId="77777777" w:rsidR="000C2426" w:rsidRPr="006567AF" w:rsidRDefault="000C2426" w:rsidP="00841720">
            <w:pPr>
              <w:spacing w:before="192" w:after="192"/>
            </w:pPr>
            <w:r w:rsidRPr="006567AF">
              <w:t>Hardware component</w:t>
            </w:r>
          </w:p>
        </w:tc>
        <w:tc>
          <w:tcPr>
            <w:tcW w:w="7637" w:type="dxa"/>
          </w:tcPr>
          <w:p w14:paraId="4B108C9C" w14:textId="77777777" w:rsidR="000C2426" w:rsidRDefault="000C2426" w:rsidP="00841720">
            <w:pPr>
              <w:cnfStyle w:val="100000000000" w:firstRow="1" w:lastRow="0" w:firstColumn="0" w:lastColumn="0" w:oddVBand="0" w:evenVBand="0" w:oddHBand="0" w:evenHBand="0" w:firstRowFirstColumn="0" w:firstRowLastColumn="0" w:lastRowFirstColumn="0" w:lastRowLastColumn="0"/>
            </w:pPr>
            <w:r>
              <w:t>Function</w:t>
            </w:r>
          </w:p>
        </w:tc>
      </w:tr>
      <w:tr w:rsidR="000C2426" w14:paraId="03ACBCF0" w14:textId="77777777" w:rsidTr="00841720">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72D7F5EA" w14:textId="77777777" w:rsidR="000C2426" w:rsidRPr="006567AF" w:rsidRDefault="000C2426" w:rsidP="00841720">
            <w:pPr>
              <w:rPr>
                <w:rStyle w:val="Strong"/>
              </w:rPr>
            </w:pPr>
            <w:r>
              <w:rPr>
                <w:rStyle w:val="Strong"/>
              </w:rPr>
              <w:t>Network cables</w:t>
            </w:r>
          </w:p>
        </w:tc>
        <w:tc>
          <w:tcPr>
            <w:tcW w:w="7637" w:type="dxa"/>
          </w:tcPr>
          <w:p w14:paraId="62020CAA" w14:textId="77777777" w:rsidR="000C2426" w:rsidRDefault="000C2426" w:rsidP="00841720">
            <w:pPr>
              <w:cnfStyle w:val="000000100000" w:firstRow="0" w:lastRow="0" w:firstColumn="0" w:lastColumn="0" w:oddVBand="0" w:evenVBand="0" w:oddHBand="1" w:evenHBand="0" w:firstRowFirstColumn="0" w:firstRowLastColumn="0" w:lastRowFirstColumn="0" w:lastRowLastColumn="0"/>
            </w:pPr>
          </w:p>
        </w:tc>
      </w:tr>
      <w:tr w:rsidR="000C2426" w14:paraId="03E6F5AF" w14:textId="77777777" w:rsidTr="00841720">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14D8FB3D" w14:textId="77777777" w:rsidR="000C2426" w:rsidRDefault="000C2426" w:rsidP="00841720">
            <w:pPr>
              <w:rPr>
                <w:rStyle w:val="Strong"/>
              </w:rPr>
            </w:pPr>
            <w:r>
              <w:rPr>
                <w:rStyle w:val="Strong"/>
              </w:rPr>
              <w:t>Network interface card</w:t>
            </w:r>
          </w:p>
        </w:tc>
        <w:tc>
          <w:tcPr>
            <w:tcW w:w="7637" w:type="dxa"/>
          </w:tcPr>
          <w:p w14:paraId="632B018A" w14:textId="77777777" w:rsidR="000C2426" w:rsidRDefault="000C2426" w:rsidP="00841720">
            <w:pPr>
              <w:cnfStyle w:val="000000010000" w:firstRow="0" w:lastRow="0" w:firstColumn="0" w:lastColumn="0" w:oddVBand="0" w:evenVBand="0" w:oddHBand="0" w:evenHBand="1" w:firstRowFirstColumn="0" w:firstRowLastColumn="0" w:lastRowFirstColumn="0" w:lastRowLastColumn="0"/>
            </w:pPr>
          </w:p>
        </w:tc>
      </w:tr>
      <w:tr w:rsidR="000C2426" w14:paraId="114719AF" w14:textId="77777777" w:rsidTr="00841720">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4E6BF94A" w14:textId="77777777" w:rsidR="000C2426" w:rsidRDefault="000C2426" w:rsidP="00841720">
            <w:pPr>
              <w:rPr>
                <w:rStyle w:val="Strong"/>
              </w:rPr>
            </w:pPr>
            <w:r>
              <w:rPr>
                <w:rStyle w:val="Strong"/>
              </w:rPr>
              <w:t xml:space="preserve">Bridge </w:t>
            </w:r>
          </w:p>
        </w:tc>
        <w:tc>
          <w:tcPr>
            <w:tcW w:w="7637" w:type="dxa"/>
          </w:tcPr>
          <w:p w14:paraId="1F4766FF" w14:textId="77777777" w:rsidR="000C2426" w:rsidRDefault="000C2426" w:rsidP="00841720">
            <w:pPr>
              <w:cnfStyle w:val="000000100000" w:firstRow="0" w:lastRow="0" w:firstColumn="0" w:lastColumn="0" w:oddVBand="0" w:evenVBand="0" w:oddHBand="1" w:evenHBand="0" w:firstRowFirstColumn="0" w:firstRowLastColumn="0" w:lastRowFirstColumn="0" w:lastRowLastColumn="0"/>
            </w:pPr>
          </w:p>
        </w:tc>
      </w:tr>
      <w:tr w:rsidR="000C2426" w14:paraId="3FDA1715" w14:textId="77777777" w:rsidTr="00841720">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6FB10844" w14:textId="77777777" w:rsidR="000C2426" w:rsidRDefault="000C2426" w:rsidP="00841720">
            <w:pPr>
              <w:rPr>
                <w:rStyle w:val="Strong"/>
              </w:rPr>
            </w:pPr>
            <w:r>
              <w:rPr>
                <w:rStyle w:val="Strong"/>
              </w:rPr>
              <w:t>Switch</w:t>
            </w:r>
          </w:p>
        </w:tc>
        <w:tc>
          <w:tcPr>
            <w:tcW w:w="7637" w:type="dxa"/>
          </w:tcPr>
          <w:p w14:paraId="759713A8" w14:textId="77777777" w:rsidR="000C2426" w:rsidRDefault="000C2426" w:rsidP="00841720">
            <w:pPr>
              <w:cnfStyle w:val="000000010000" w:firstRow="0" w:lastRow="0" w:firstColumn="0" w:lastColumn="0" w:oddVBand="0" w:evenVBand="0" w:oddHBand="0" w:evenHBand="1" w:firstRowFirstColumn="0" w:firstRowLastColumn="0" w:lastRowFirstColumn="0" w:lastRowLastColumn="0"/>
            </w:pPr>
          </w:p>
        </w:tc>
      </w:tr>
      <w:tr w:rsidR="000C2426" w14:paraId="5E4CD25E" w14:textId="77777777" w:rsidTr="00841720">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2CB44EA1" w14:textId="77777777" w:rsidR="000C2426" w:rsidRPr="006567AF" w:rsidRDefault="000C2426" w:rsidP="00841720">
            <w:pPr>
              <w:rPr>
                <w:rStyle w:val="Strong"/>
              </w:rPr>
            </w:pPr>
            <w:r>
              <w:rPr>
                <w:rStyle w:val="Strong"/>
              </w:rPr>
              <w:t>Router</w:t>
            </w:r>
          </w:p>
        </w:tc>
        <w:tc>
          <w:tcPr>
            <w:tcW w:w="7637" w:type="dxa"/>
          </w:tcPr>
          <w:p w14:paraId="1C3953B4" w14:textId="77777777" w:rsidR="000C2426" w:rsidRDefault="000C2426" w:rsidP="00841720">
            <w:pPr>
              <w:cnfStyle w:val="000000100000" w:firstRow="0" w:lastRow="0" w:firstColumn="0" w:lastColumn="0" w:oddVBand="0" w:evenVBand="0" w:oddHBand="1" w:evenHBand="0" w:firstRowFirstColumn="0" w:firstRowLastColumn="0" w:lastRowFirstColumn="0" w:lastRowLastColumn="0"/>
            </w:pPr>
          </w:p>
        </w:tc>
      </w:tr>
      <w:tr w:rsidR="000C2426" w14:paraId="79368AE1" w14:textId="77777777" w:rsidTr="00841720">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442F3FE8" w14:textId="77777777" w:rsidR="000C2426" w:rsidRPr="006567AF" w:rsidRDefault="000C2426" w:rsidP="00841720">
            <w:pPr>
              <w:rPr>
                <w:rStyle w:val="Strong"/>
              </w:rPr>
            </w:pPr>
            <w:r>
              <w:rPr>
                <w:rStyle w:val="Strong"/>
              </w:rPr>
              <w:t>Wireless access point</w:t>
            </w:r>
          </w:p>
        </w:tc>
        <w:tc>
          <w:tcPr>
            <w:tcW w:w="7637" w:type="dxa"/>
          </w:tcPr>
          <w:p w14:paraId="63B3865D" w14:textId="77777777" w:rsidR="000C2426" w:rsidRDefault="000C2426" w:rsidP="00841720">
            <w:pPr>
              <w:cnfStyle w:val="000000010000" w:firstRow="0" w:lastRow="0" w:firstColumn="0" w:lastColumn="0" w:oddVBand="0" w:evenVBand="0" w:oddHBand="0" w:evenHBand="1" w:firstRowFirstColumn="0" w:firstRowLastColumn="0" w:lastRowFirstColumn="0" w:lastRowLastColumn="0"/>
            </w:pPr>
          </w:p>
        </w:tc>
      </w:tr>
      <w:tr w:rsidR="000C2426" w14:paraId="2A31F5B5" w14:textId="77777777" w:rsidTr="00841720">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3C7AC590" w14:textId="77777777" w:rsidR="000C2426" w:rsidRDefault="000C2426" w:rsidP="00841720">
            <w:pPr>
              <w:rPr>
                <w:rStyle w:val="Strong"/>
              </w:rPr>
            </w:pPr>
            <w:r>
              <w:rPr>
                <w:rStyle w:val="Strong"/>
              </w:rPr>
              <w:t>Dial-up modem</w:t>
            </w:r>
          </w:p>
        </w:tc>
        <w:tc>
          <w:tcPr>
            <w:tcW w:w="7637" w:type="dxa"/>
          </w:tcPr>
          <w:p w14:paraId="4CF9E779" w14:textId="77777777" w:rsidR="000C2426" w:rsidRDefault="000C2426" w:rsidP="00841720">
            <w:pPr>
              <w:cnfStyle w:val="000000100000" w:firstRow="0" w:lastRow="0" w:firstColumn="0" w:lastColumn="0" w:oddVBand="0" w:evenVBand="0" w:oddHBand="1" w:evenHBand="0" w:firstRowFirstColumn="0" w:firstRowLastColumn="0" w:lastRowFirstColumn="0" w:lastRowLastColumn="0"/>
            </w:pPr>
          </w:p>
        </w:tc>
      </w:tr>
      <w:tr w:rsidR="000C2426" w14:paraId="7FEC75EE" w14:textId="77777777" w:rsidTr="00841720">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1985" w:type="dxa"/>
          </w:tcPr>
          <w:p w14:paraId="59ABF80B" w14:textId="77777777" w:rsidR="000C2426" w:rsidRDefault="000C2426" w:rsidP="00841720">
            <w:pPr>
              <w:rPr>
                <w:rStyle w:val="Strong"/>
              </w:rPr>
            </w:pPr>
            <w:r>
              <w:rPr>
                <w:rStyle w:val="Strong"/>
              </w:rPr>
              <w:t>ADSL modem</w:t>
            </w:r>
          </w:p>
        </w:tc>
        <w:tc>
          <w:tcPr>
            <w:tcW w:w="7637" w:type="dxa"/>
          </w:tcPr>
          <w:p w14:paraId="3557AF4A" w14:textId="77777777" w:rsidR="000C2426" w:rsidRDefault="000C2426" w:rsidP="00841720">
            <w:pPr>
              <w:cnfStyle w:val="000000010000" w:firstRow="0" w:lastRow="0" w:firstColumn="0" w:lastColumn="0" w:oddVBand="0" w:evenVBand="0" w:oddHBand="0" w:evenHBand="1" w:firstRowFirstColumn="0" w:firstRowLastColumn="0" w:lastRowFirstColumn="0" w:lastRowLastColumn="0"/>
            </w:pPr>
          </w:p>
        </w:tc>
      </w:tr>
    </w:tbl>
    <w:p w14:paraId="2D7539AD" w14:textId="390C7692" w:rsidR="000C2426" w:rsidRDefault="000C2426" w:rsidP="000C2426"/>
    <w:p w14:paraId="2E2D90A3" w14:textId="1F136B1D" w:rsidR="000C2426" w:rsidRDefault="000C2426" w:rsidP="000C2426">
      <w:pPr>
        <w:pStyle w:val="Heading2"/>
      </w:pPr>
      <w:r>
        <w:t>Network operating systems</w:t>
      </w:r>
    </w:p>
    <w:p w14:paraId="24704469" w14:textId="35388921" w:rsidR="000C2426" w:rsidRDefault="00D94648">
      <w:r>
        <w:t>Network operating systems (NOS), NOS server software and NOS client software are terms which have either changed their meaning or have become redundant in a highly connected world where all nodes, end-user devices or clients have networking functionality built-in by default.</w:t>
      </w:r>
    </w:p>
    <w:p w14:paraId="54F18ECE" w14:textId="1D586C45" w:rsidR="00AD2F25" w:rsidRDefault="00AD2F25">
      <w:r>
        <w:t xml:space="preserve">Read and watch the following resources and then </w:t>
      </w:r>
      <w:r w:rsidRPr="00AD2F25">
        <w:rPr>
          <w:rStyle w:val="Strong"/>
        </w:rPr>
        <w:t>participate in some class discussion</w:t>
      </w:r>
      <w:r>
        <w:t xml:space="preserve"> to </w:t>
      </w:r>
      <w:r w:rsidRPr="00AD2F25">
        <w:rPr>
          <w:rStyle w:val="Strong"/>
        </w:rPr>
        <w:t>evaluate the relevance</w:t>
      </w:r>
      <w:r>
        <w:t xml:space="preserve"> of these terms today.</w:t>
      </w:r>
    </w:p>
    <w:p w14:paraId="4F33F42B" w14:textId="0EEAF36B" w:rsidR="00AD2F25" w:rsidRDefault="00E50408" w:rsidP="00AD2F25">
      <w:pPr>
        <w:pStyle w:val="ListBullet"/>
      </w:pPr>
      <w:hyperlink r:id="rId89" w:history="1">
        <w:r w:rsidR="00AD2F25" w:rsidRPr="00AD2F25">
          <w:rPr>
            <w:rStyle w:val="Hyperlink"/>
          </w:rPr>
          <w:t>Network Operating Systems (NOS)</w:t>
        </w:r>
      </w:hyperlink>
    </w:p>
    <w:p w14:paraId="172AF7EE" w14:textId="56578045" w:rsidR="00AD2F25" w:rsidRDefault="00E50408" w:rsidP="00AD2F25">
      <w:pPr>
        <w:pStyle w:val="ListBullet"/>
      </w:pPr>
      <w:hyperlink r:id="rId90" w:history="1">
        <w:r w:rsidR="00AD2F25" w:rsidRPr="00AD2F25">
          <w:rPr>
            <w:rStyle w:val="Hyperlink"/>
          </w:rPr>
          <w:t>NOS Server Software</w:t>
        </w:r>
      </w:hyperlink>
    </w:p>
    <w:p w14:paraId="667624EC" w14:textId="0D1EEE43" w:rsidR="00AD2F25" w:rsidRDefault="00E50408" w:rsidP="00AD2F25">
      <w:pPr>
        <w:pStyle w:val="ListBullet"/>
      </w:pPr>
      <w:hyperlink r:id="rId91" w:history="1">
        <w:r w:rsidR="00AD2F25" w:rsidRPr="00AD2F25">
          <w:rPr>
            <w:rStyle w:val="Hyperlink"/>
          </w:rPr>
          <w:t>NOS Client Software</w:t>
        </w:r>
      </w:hyperlink>
    </w:p>
    <w:p w14:paraId="643E5B38" w14:textId="0612CEF8" w:rsidR="00AD2F25" w:rsidRDefault="00E50408" w:rsidP="00AD2F25">
      <w:pPr>
        <w:pStyle w:val="ListBullet"/>
      </w:pPr>
      <w:hyperlink r:id="rId92" w:history="1">
        <w:r w:rsidR="00AD2F25" w:rsidRPr="00AD2F25">
          <w:rPr>
            <w:rStyle w:val="Hyperlink"/>
          </w:rPr>
          <w:t>Network Operating Systems &amp; Policies</w:t>
        </w:r>
      </w:hyperlink>
      <w:r w:rsidR="00AD2F25">
        <w:t xml:space="preserve"> (8:39)</w:t>
      </w:r>
    </w:p>
    <w:p w14:paraId="2C63710A" w14:textId="0EDFB05D" w:rsidR="00AD2F25" w:rsidRDefault="00AD2F25">
      <w:r>
        <w:t>Additionally, here are two videos that provide a modern perspective on the use of these terms:</w:t>
      </w:r>
    </w:p>
    <w:p w14:paraId="764DDCA0" w14:textId="6D002BA9" w:rsidR="00AD2F25" w:rsidRDefault="00E50408" w:rsidP="00AD2F25">
      <w:pPr>
        <w:pStyle w:val="ListBullet"/>
      </w:pPr>
      <w:hyperlink r:id="rId93" w:history="1">
        <w:r w:rsidR="00AD2F25" w:rsidRPr="00AD2F25">
          <w:rPr>
            <w:rStyle w:val="Hyperlink"/>
          </w:rPr>
          <w:t>Operating system types</w:t>
        </w:r>
      </w:hyperlink>
      <w:r w:rsidR="00AD2F25">
        <w:t xml:space="preserve"> (3:51)</w:t>
      </w:r>
    </w:p>
    <w:p w14:paraId="367D8AB8" w14:textId="394F77BE" w:rsidR="00AD2F25" w:rsidRDefault="00E50408" w:rsidP="00AD2F25">
      <w:pPr>
        <w:pStyle w:val="ListBullet"/>
      </w:pPr>
      <w:hyperlink r:id="rId94" w:history="1">
        <w:r w:rsidR="00AD2F25" w:rsidRPr="00AD2F25">
          <w:rPr>
            <w:rStyle w:val="Hyperlink"/>
          </w:rPr>
          <w:t>Linux network operating systems (NOS)</w:t>
        </w:r>
      </w:hyperlink>
      <w:r w:rsidR="00AD2F25">
        <w:t xml:space="preserve"> (4:49)</w:t>
      </w:r>
    </w:p>
    <w:p w14:paraId="185D2FA9" w14:textId="77777777" w:rsidR="000C2426" w:rsidRDefault="000C2426">
      <w:r>
        <w:br w:type="page"/>
      </w:r>
    </w:p>
    <w:p w14:paraId="67C94F95" w14:textId="77777777" w:rsidR="000C2426" w:rsidRDefault="000C2426" w:rsidP="000C2426">
      <w:pPr>
        <w:pStyle w:val="Heading2"/>
      </w:pPr>
      <w:r>
        <w:t>Internet, intranets and extranets</w:t>
      </w:r>
    </w:p>
    <w:p w14:paraId="21FAA3C0" w14:textId="7FF65DC6" w:rsidR="000C2426" w:rsidRDefault="00D94648">
      <w:r>
        <w:t>Extranets are probably the area where the meaning has evolved from its original usage. So what constitutes as an extranet today?</w:t>
      </w:r>
    </w:p>
    <w:p w14:paraId="3A80A0E4" w14:textId="7CF0A907" w:rsidR="000C2426" w:rsidRDefault="00E50408">
      <w:hyperlink r:id="rId95" w:history="1">
        <w:r w:rsidR="000C2426" w:rsidRPr="000C2426">
          <w:rPr>
            <w:rStyle w:val="Hyperlink"/>
          </w:rPr>
          <w:t>Understanding the difference between the Internet, intranets, and extranets</w:t>
        </w:r>
      </w:hyperlink>
      <w:r w:rsidR="000C2426" w:rsidRPr="000C2426">
        <w:t xml:space="preserve"> (2:14)</w:t>
      </w:r>
    </w:p>
    <w:p w14:paraId="3FFE0F8A" w14:textId="41D0FD8C" w:rsidR="00F753E4" w:rsidRDefault="00F753E4" w:rsidP="00F753E4">
      <w:pPr>
        <w:pStyle w:val="ListNumber"/>
      </w:pPr>
      <w:r>
        <w:t>Compare and contrast the Internet, intranets and extranets.</w:t>
      </w:r>
    </w:p>
    <w:tbl>
      <w:tblPr>
        <w:tblStyle w:val="Tableheader"/>
        <w:tblW w:w="0" w:type="auto"/>
        <w:tblLook w:val="0420" w:firstRow="1" w:lastRow="0" w:firstColumn="0" w:lastColumn="0" w:noHBand="0" w:noVBand="1"/>
        <w:tblDescription w:val="A three column table with the table headings: Internet, intranets and extranets. Each column is empty for students to provide answer."/>
      </w:tblPr>
      <w:tblGrid>
        <w:gridCol w:w="3189"/>
        <w:gridCol w:w="3191"/>
        <w:gridCol w:w="3192"/>
      </w:tblGrid>
      <w:tr w:rsidR="00F753E4" w14:paraId="0237F6BB" w14:textId="77777777" w:rsidTr="00F753E4">
        <w:trPr>
          <w:cnfStyle w:val="100000000000" w:firstRow="1" w:lastRow="0" w:firstColumn="0" w:lastColumn="0" w:oddVBand="0" w:evenVBand="0" w:oddHBand="0" w:evenHBand="0" w:firstRowFirstColumn="0" w:firstRowLastColumn="0" w:lastRowFirstColumn="0" w:lastRowLastColumn="0"/>
        </w:trPr>
        <w:tc>
          <w:tcPr>
            <w:tcW w:w="3189" w:type="dxa"/>
          </w:tcPr>
          <w:p w14:paraId="1C831C46" w14:textId="0393A79F" w:rsidR="00F753E4" w:rsidRDefault="00F753E4">
            <w:pPr>
              <w:spacing w:before="192" w:after="192"/>
            </w:pPr>
            <w:r>
              <w:t>Internet</w:t>
            </w:r>
          </w:p>
        </w:tc>
        <w:tc>
          <w:tcPr>
            <w:tcW w:w="3191" w:type="dxa"/>
          </w:tcPr>
          <w:p w14:paraId="6CE07734" w14:textId="1583EAE4" w:rsidR="00F753E4" w:rsidRDefault="00F753E4">
            <w:r>
              <w:t>intranets</w:t>
            </w:r>
          </w:p>
        </w:tc>
        <w:tc>
          <w:tcPr>
            <w:tcW w:w="3192" w:type="dxa"/>
          </w:tcPr>
          <w:p w14:paraId="7A49F48E" w14:textId="314BDC3A" w:rsidR="00F753E4" w:rsidRDefault="00F753E4">
            <w:r>
              <w:t>extranets</w:t>
            </w:r>
          </w:p>
        </w:tc>
      </w:tr>
      <w:tr w:rsidR="00F753E4" w14:paraId="0C93B0FD" w14:textId="77777777" w:rsidTr="00F753E4">
        <w:trPr>
          <w:cnfStyle w:val="000000100000" w:firstRow="0" w:lastRow="0" w:firstColumn="0" w:lastColumn="0" w:oddVBand="0" w:evenVBand="0" w:oddHBand="1" w:evenHBand="0" w:firstRowFirstColumn="0" w:firstRowLastColumn="0" w:lastRowFirstColumn="0" w:lastRowLastColumn="0"/>
          <w:trHeight w:val="3345"/>
        </w:trPr>
        <w:tc>
          <w:tcPr>
            <w:tcW w:w="3189" w:type="dxa"/>
            <w:vAlign w:val="top"/>
          </w:tcPr>
          <w:p w14:paraId="38012340" w14:textId="77777777" w:rsidR="00F753E4" w:rsidRDefault="00F753E4" w:rsidP="00F753E4"/>
        </w:tc>
        <w:tc>
          <w:tcPr>
            <w:tcW w:w="3191" w:type="dxa"/>
            <w:vAlign w:val="top"/>
          </w:tcPr>
          <w:p w14:paraId="1EB21463" w14:textId="77777777" w:rsidR="00F753E4" w:rsidRDefault="00F753E4" w:rsidP="00F753E4"/>
        </w:tc>
        <w:tc>
          <w:tcPr>
            <w:tcW w:w="3192" w:type="dxa"/>
            <w:vAlign w:val="top"/>
          </w:tcPr>
          <w:p w14:paraId="30C4E50B" w14:textId="77777777" w:rsidR="00F753E4" w:rsidRDefault="00F753E4" w:rsidP="00F753E4"/>
        </w:tc>
      </w:tr>
    </w:tbl>
    <w:p w14:paraId="50196646" w14:textId="0DF1E96C" w:rsidR="00F753E4" w:rsidRDefault="00F753E4">
      <w:r w:rsidRPr="00F753E4">
        <w:t xml:space="preserve">How are </w:t>
      </w:r>
      <w:r>
        <w:t xml:space="preserve">platforms like </w:t>
      </w:r>
      <w:r w:rsidRPr="00F753E4">
        <w:t>Microsoft Azure and Amazon Web Services considered to be extranets?</w:t>
      </w:r>
      <w:r>
        <w:t xml:space="preserve"> (What part of their functionality or business processes characterises them as extrane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753E4" w14:paraId="75E917D7" w14:textId="77777777" w:rsidTr="00F753E4">
        <w:trPr>
          <w:trHeight w:val="2041"/>
          <w:tblHeader/>
        </w:trPr>
        <w:tc>
          <w:tcPr>
            <w:tcW w:w="9622" w:type="dxa"/>
          </w:tcPr>
          <w:p w14:paraId="0B41C9D8" w14:textId="77777777" w:rsidR="00F753E4" w:rsidRPr="00214EE6" w:rsidRDefault="00F753E4" w:rsidP="00841720">
            <w:pPr>
              <w:rPr>
                <w:rFonts w:cs="Arial"/>
                <w:lang w:eastAsia="zh-CN"/>
              </w:rPr>
            </w:pPr>
          </w:p>
        </w:tc>
      </w:tr>
    </w:tbl>
    <w:p w14:paraId="7D4E5638" w14:textId="3A5A984A" w:rsidR="00F753E4" w:rsidRDefault="00F753E4"/>
    <w:p w14:paraId="0B1BAFD5" w14:textId="06AD435E" w:rsidR="000C2426" w:rsidRDefault="000C2426">
      <w:r>
        <w:br w:type="page"/>
      </w:r>
    </w:p>
    <w:p w14:paraId="0BE3C255" w14:textId="2E4F97EA" w:rsidR="00513408" w:rsidRDefault="00513408" w:rsidP="00210A20">
      <w:pPr>
        <w:pStyle w:val="Heading2"/>
      </w:pPr>
      <w:r>
        <w:t>Managing communication systems</w:t>
      </w:r>
    </w:p>
    <w:p w14:paraId="5F65C37C" w14:textId="77777777" w:rsidR="00513408" w:rsidRDefault="00513408" w:rsidP="00513408"/>
    <w:p w14:paraId="5E095CE3" w14:textId="42ADDE58" w:rsidR="00513408" w:rsidRDefault="00E50408" w:rsidP="00513408">
      <w:pPr>
        <w:pStyle w:val="ListBullet"/>
      </w:pPr>
      <w:hyperlink r:id="rId96" w:history="1">
        <w:r w:rsidR="00513408" w:rsidRPr="00513408">
          <w:rPr>
            <w:rStyle w:val="Hyperlink"/>
          </w:rPr>
          <w:t>Account Management</w:t>
        </w:r>
      </w:hyperlink>
      <w:r w:rsidR="00513408">
        <w:t xml:space="preserve"> (10:21)</w:t>
      </w:r>
    </w:p>
    <w:p w14:paraId="283D5F6F" w14:textId="0BC4CB5F" w:rsidR="00513408" w:rsidRDefault="00E50408" w:rsidP="00513408">
      <w:pPr>
        <w:pStyle w:val="ListBullet"/>
      </w:pPr>
      <w:hyperlink r:id="rId97" w:history="1">
        <w:r w:rsidR="00513408" w:rsidRPr="00513408">
          <w:rPr>
            <w:rStyle w:val="Hyperlink"/>
          </w:rPr>
          <w:t>Assigning Rights: Peripherals</w:t>
        </w:r>
      </w:hyperlink>
      <w:r w:rsidR="00513408">
        <w:t xml:space="preserve"> (6:07)</w:t>
      </w:r>
    </w:p>
    <w:p w14:paraId="1D921F49" w14:textId="7FD2DE24" w:rsidR="00513408" w:rsidRDefault="00E50408" w:rsidP="00513408">
      <w:pPr>
        <w:pStyle w:val="ListBullet"/>
      </w:pPr>
      <w:hyperlink r:id="rId98" w:history="1">
        <w:r w:rsidR="00513408" w:rsidRPr="00513408">
          <w:rPr>
            <w:rStyle w:val="Hyperlink"/>
          </w:rPr>
          <w:t>Assigning Rights: File Privileges</w:t>
        </w:r>
      </w:hyperlink>
      <w:r w:rsidR="00513408">
        <w:t xml:space="preserve"> (10:12)</w:t>
      </w:r>
    </w:p>
    <w:p w14:paraId="09C6F84F" w14:textId="30CD4DE9" w:rsidR="00513408" w:rsidRDefault="00E50408" w:rsidP="00513408">
      <w:pPr>
        <w:pStyle w:val="ListBullet"/>
      </w:pPr>
      <w:hyperlink r:id="rId99" w:history="1">
        <w:r w:rsidR="00513408" w:rsidRPr="00513408">
          <w:rPr>
            <w:rStyle w:val="Hyperlink"/>
          </w:rPr>
          <w:t>Creating user accounts</w:t>
        </w:r>
      </w:hyperlink>
      <w:r w:rsidR="00513408">
        <w:t xml:space="preserve"> (5:50)</w:t>
      </w:r>
    </w:p>
    <w:p w14:paraId="3130986F" w14:textId="30B7E8D3" w:rsidR="00513408" w:rsidRDefault="00E50408" w:rsidP="00513408">
      <w:pPr>
        <w:pStyle w:val="ListBullet"/>
      </w:pPr>
      <w:hyperlink r:id="rId100" w:history="1">
        <w:r w:rsidR="00513408" w:rsidRPr="00513408">
          <w:rPr>
            <w:rStyle w:val="Hyperlink"/>
          </w:rPr>
          <w:t>Access control</w:t>
        </w:r>
      </w:hyperlink>
      <w:r w:rsidR="00513408">
        <w:t xml:space="preserve"> (6:17)</w:t>
      </w:r>
    </w:p>
    <w:p w14:paraId="0A836138" w14:textId="77777777" w:rsidR="00596842" w:rsidRDefault="00596842" w:rsidP="00513408">
      <w:r w:rsidRPr="00596842">
        <w:t>These tasks were essential to the role of network administration in traditional on-premise networks. With widespread adoption of cloud services it is important to acknowledge the significant changes to roles like network administration and user activities.</w:t>
      </w:r>
    </w:p>
    <w:p w14:paraId="4CF76F1C" w14:textId="2E1C30A8" w:rsidR="00513408" w:rsidRDefault="00513408" w:rsidP="00513408">
      <w:r>
        <w:t>A modern perspective:</w:t>
      </w:r>
    </w:p>
    <w:p w14:paraId="4B6E6EBF" w14:textId="35A899B5" w:rsidR="00513408" w:rsidRDefault="00E50408" w:rsidP="00513408">
      <w:pPr>
        <w:pStyle w:val="ListBullet"/>
      </w:pPr>
      <w:hyperlink r:id="rId101" w:history="1">
        <w:r w:rsidR="00513408" w:rsidRPr="00513408">
          <w:rPr>
            <w:rStyle w:val="Hyperlink"/>
          </w:rPr>
          <w:t>What is software as a service (SaaS)?</w:t>
        </w:r>
      </w:hyperlink>
      <w:r w:rsidR="00513408">
        <w:t xml:space="preserve"> (4:53)</w:t>
      </w:r>
    </w:p>
    <w:p w14:paraId="669B6C9A" w14:textId="4ABF466C" w:rsidR="00513408" w:rsidRDefault="00E50408" w:rsidP="00513408">
      <w:pPr>
        <w:pStyle w:val="ListBullet"/>
      </w:pPr>
      <w:hyperlink r:id="rId102" w:history="1">
        <w:r w:rsidR="00513408" w:rsidRPr="00513408">
          <w:rPr>
            <w:rStyle w:val="Hyperlink"/>
          </w:rPr>
          <w:t>What is infrastructure as a service (IaaS)?</w:t>
        </w:r>
      </w:hyperlink>
      <w:r w:rsidR="00513408">
        <w:t xml:space="preserve"> (4:32)</w:t>
      </w:r>
    </w:p>
    <w:p w14:paraId="18EEE1F7" w14:textId="0CD82522" w:rsidR="00513408" w:rsidRDefault="00E50408" w:rsidP="00513408">
      <w:pPr>
        <w:pStyle w:val="ListBullet"/>
      </w:pPr>
      <w:hyperlink r:id="rId103" w:history="1">
        <w:r w:rsidR="00513408" w:rsidRPr="00513408">
          <w:rPr>
            <w:rStyle w:val="Hyperlink"/>
          </w:rPr>
          <w:t>What is platform as a service (PaaS)?</w:t>
        </w:r>
      </w:hyperlink>
      <w:r w:rsidR="00513408">
        <w:t xml:space="preserve"> (5:17)</w:t>
      </w:r>
    </w:p>
    <w:p w14:paraId="5B1542BF" w14:textId="77777777" w:rsidR="00596842" w:rsidRPr="00596842" w:rsidRDefault="00596842" w:rsidP="00596842"/>
    <w:p w14:paraId="095FF181" w14:textId="69B73F47" w:rsidR="00513408" w:rsidRDefault="00596842" w:rsidP="00596842">
      <w:pPr>
        <w:pStyle w:val="ListNumber"/>
      </w:pPr>
      <w:r>
        <w:t>Explain how</w:t>
      </w:r>
      <w:r w:rsidRPr="00596842">
        <w:t xml:space="preserve"> “the cloud” </w:t>
      </w:r>
      <w:r>
        <w:t xml:space="preserve">has </w:t>
      </w:r>
      <w:r w:rsidRPr="00596842">
        <w:t>changed the construct of a net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596842" w14:paraId="47220CC8" w14:textId="77777777" w:rsidTr="00596842">
        <w:trPr>
          <w:trHeight w:val="2268"/>
          <w:tblHeader/>
        </w:trPr>
        <w:tc>
          <w:tcPr>
            <w:tcW w:w="9622" w:type="dxa"/>
          </w:tcPr>
          <w:p w14:paraId="18CB37A2" w14:textId="77777777" w:rsidR="00596842" w:rsidRPr="00214EE6" w:rsidRDefault="00596842" w:rsidP="00FF1B28">
            <w:pPr>
              <w:rPr>
                <w:rFonts w:cs="Arial"/>
                <w:lang w:eastAsia="zh-CN"/>
              </w:rPr>
            </w:pPr>
          </w:p>
        </w:tc>
      </w:tr>
    </w:tbl>
    <w:p w14:paraId="24F09CFA" w14:textId="6CB6E9BE" w:rsidR="0048734A" w:rsidRDefault="00513408" w:rsidP="00CF3739">
      <w:pPr>
        <w:pStyle w:val="ListNumber"/>
      </w:pPr>
      <w:r>
        <w:t>Explain h</w:t>
      </w:r>
      <w:r w:rsidR="0048734A">
        <w:t xml:space="preserve">ow cloud computing </w:t>
      </w:r>
      <w:r w:rsidR="00596842">
        <w:t xml:space="preserve">has </w:t>
      </w:r>
      <w:r w:rsidR="0048734A">
        <w:t>changed traditional network administration task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794C" w14:paraId="10B3809A" w14:textId="77777777" w:rsidTr="00513408">
        <w:trPr>
          <w:trHeight w:val="1652"/>
          <w:tblHeader/>
        </w:trPr>
        <w:tc>
          <w:tcPr>
            <w:tcW w:w="9622" w:type="dxa"/>
          </w:tcPr>
          <w:p w14:paraId="1E21C5F1" w14:textId="789A098B" w:rsidR="00EB794C" w:rsidRPr="00214EE6" w:rsidRDefault="00EB794C" w:rsidP="00513408">
            <w:pPr>
              <w:rPr>
                <w:rFonts w:cs="Arial"/>
                <w:lang w:eastAsia="zh-CN"/>
              </w:rPr>
            </w:pPr>
          </w:p>
        </w:tc>
      </w:tr>
    </w:tbl>
    <w:p w14:paraId="1EF17611" w14:textId="129DB5D8" w:rsidR="0048734A" w:rsidRDefault="0048734A" w:rsidP="00EB794C">
      <w:pPr>
        <w:pStyle w:val="ListNumber"/>
      </w:pPr>
      <w:r>
        <w:t>How has cloud computing changed traditional ideas on installing software for network users AND the concept of network-based applicati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794C" w14:paraId="0C15F93A" w14:textId="77777777" w:rsidTr="00513408">
        <w:trPr>
          <w:trHeight w:val="1652"/>
          <w:tblHeader/>
        </w:trPr>
        <w:tc>
          <w:tcPr>
            <w:tcW w:w="9622" w:type="dxa"/>
          </w:tcPr>
          <w:p w14:paraId="67539207" w14:textId="5C2D70C0" w:rsidR="00EB794C" w:rsidRPr="00214EE6" w:rsidRDefault="00EB794C" w:rsidP="00513408">
            <w:pPr>
              <w:rPr>
                <w:rFonts w:cs="Arial"/>
                <w:lang w:eastAsia="zh-CN"/>
              </w:rPr>
            </w:pPr>
          </w:p>
        </w:tc>
      </w:tr>
    </w:tbl>
    <w:p w14:paraId="798C88AF" w14:textId="68F83427" w:rsidR="0048734A" w:rsidRDefault="0048734A" w:rsidP="00EB794C">
      <w:pPr>
        <w:pStyle w:val="ListNumber"/>
      </w:pPr>
      <w:r>
        <w:t>How has cloud computing changed the traditional concept of network-based applicati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B794C" w14:paraId="0F787DD4" w14:textId="77777777" w:rsidTr="00513408">
        <w:trPr>
          <w:trHeight w:val="1652"/>
          <w:tblHeader/>
        </w:trPr>
        <w:tc>
          <w:tcPr>
            <w:tcW w:w="9622" w:type="dxa"/>
          </w:tcPr>
          <w:p w14:paraId="7390A78B" w14:textId="492F48D0" w:rsidR="00EB794C" w:rsidRPr="00214EE6" w:rsidRDefault="00EB794C" w:rsidP="00513408">
            <w:pPr>
              <w:rPr>
                <w:rFonts w:cs="Arial"/>
                <w:lang w:eastAsia="zh-CN"/>
              </w:rPr>
            </w:pPr>
          </w:p>
        </w:tc>
      </w:tr>
    </w:tbl>
    <w:p w14:paraId="249CFD0E" w14:textId="4E9EF1FD" w:rsidR="00596842" w:rsidRDefault="00596842" w:rsidP="00596842">
      <w:r w:rsidRPr="00596842">
        <w:t>What are the advantages and disadvantages of cloud-based architectures and services compared with on-premise networks?</w:t>
      </w:r>
    </w:p>
    <w:tbl>
      <w:tblPr>
        <w:tblStyle w:val="Tableheader"/>
        <w:tblW w:w="0" w:type="auto"/>
        <w:tblLook w:val="0420" w:firstRow="1" w:lastRow="0" w:firstColumn="0" w:lastColumn="0" w:noHBand="0" w:noVBand="1"/>
        <w:tblDescription w:val="A two column table with the two column headings: advantages and disadvantages. Both columns have space for students to provide advantages and disadvantages for on-premise and cloud-based networks."/>
      </w:tblPr>
      <w:tblGrid>
        <w:gridCol w:w="4811"/>
        <w:gridCol w:w="4811"/>
      </w:tblGrid>
      <w:tr w:rsidR="00367DD5" w14:paraId="69447E72" w14:textId="77777777" w:rsidTr="00367DD5">
        <w:trPr>
          <w:cnfStyle w:val="100000000000" w:firstRow="1" w:lastRow="0" w:firstColumn="0" w:lastColumn="0" w:oddVBand="0" w:evenVBand="0" w:oddHBand="0" w:evenHBand="0" w:firstRowFirstColumn="0" w:firstRowLastColumn="0" w:lastRowFirstColumn="0" w:lastRowLastColumn="0"/>
        </w:trPr>
        <w:tc>
          <w:tcPr>
            <w:tcW w:w="4811" w:type="dxa"/>
          </w:tcPr>
          <w:p w14:paraId="24C36E80" w14:textId="2A3B894A" w:rsidR="00367DD5" w:rsidRDefault="00367DD5" w:rsidP="00596842">
            <w:pPr>
              <w:spacing w:before="192" w:after="192"/>
            </w:pPr>
            <w:r>
              <w:t>Advantages</w:t>
            </w:r>
          </w:p>
        </w:tc>
        <w:tc>
          <w:tcPr>
            <w:tcW w:w="4811" w:type="dxa"/>
          </w:tcPr>
          <w:p w14:paraId="7872DAE5" w14:textId="6726824F" w:rsidR="00367DD5" w:rsidRDefault="00367DD5" w:rsidP="00596842">
            <w:r>
              <w:t>Disadvantages</w:t>
            </w:r>
          </w:p>
        </w:tc>
      </w:tr>
      <w:tr w:rsidR="00367DD5" w14:paraId="08037116" w14:textId="77777777" w:rsidTr="00367DD5">
        <w:trPr>
          <w:cnfStyle w:val="000000100000" w:firstRow="0" w:lastRow="0" w:firstColumn="0" w:lastColumn="0" w:oddVBand="0" w:evenVBand="0" w:oddHBand="1" w:evenHBand="0" w:firstRowFirstColumn="0" w:firstRowLastColumn="0" w:lastRowFirstColumn="0" w:lastRowLastColumn="0"/>
          <w:trHeight w:val="3402"/>
        </w:trPr>
        <w:tc>
          <w:tcPr>
            <w:tcW w:w="4811" w:type="dxa"/>
            <w:vAlign w:val="top"/>
          </w:tcPr>
          <w:p w14:paraId="03B3D3FA" w14:textId="7A6E3F96" w:rsidR="00367DD5" w:rsidRDefault="00367DD5" w:rsidP="00367DD5">
            <w:r>
              <w:t>On-premise</w:t>
            </w:r>
          </w:p>
        </w:tc>
        <w:tc>
          <w:tcPr>
            <w:tcW w:w="4811" w:type="dxa"/>
            <w:vAlign w:val="top"/>
          </w:tcPr>
          <w:p w14:paraId="24D7DB43" w14:textId="7C8F275D" w:rsidR="00367DD5" w:rsidRDefault="00367DD5" w:rsidP="00367DD5">
            <w:r>
              <w:t>On-premise</w:t>
            </w:r>
          </w:p>
        </w:tc>
      </w:tr>
      <w:tr w:rsidR="00367DD5" w14:paraId="6ACBA5D2" w14:textId="77777777" w:rsidTr="00367DD5">
        <w:trPr>
          <w:cnfStyle w:val="000000010000" w:firstRow="0" w:lastRow="0" w:firstColumn="0" w:lastColumn="0" w:oddVBand="0" w:evenVBand="0" w:oddHBand="0" w:evenHBand="1" w:firstRowFirstColumn="0" w:firstRowLastColumn="0" w:lastRowFirstColumn="0" w:lastRowLastColumn="0"/>
          <w:trHeight w:val="3402"/>
        </w:trPr>
        <w:tc>
          <w:tcPr>
            <w:tcW w:w="4811" w:type="dxa"/>
            <w:vAlign w:val="top"/>
          </w:tcPr>
          <w:p w14:paraId="07160102" w14:textId="7B42AC11" w:rsidR="00367DD5" w:rsidRDefault="00367DD5" w:rsidP="00367DD5">
            <w:r>
              <w:t>Cloud-based</w:t>
            </w:r>
          </w:p>
        </w:tc>
        <w:tc>
          <w:tcPr>
            <w:tcW w:w="4811" w:type="dxa"/>
            <w:vAlign w:val="top"/>
          </w:tcPr>
          <w:p w14:paraId="72315D0D" w14:textId="2EE7893E" w:rsidR="00367DD5" w:rsidRDefault="00367DD5" w:rsidP="00367DD5">
            <w:r>
              <w:t>Cloud-based</w:t>
            </w:r>
          </w:p>
        </w:tc>
      </w:tr>
    </w:tbl>
    <w:p w14:paraId="42B648E2" w14:textId="77777777" w:rsidR="00596842" w:rsidRDefault="00596842" w:rsidP="00596842"/>
    <w:p w14:paraId="661938D0" w14:textId="68E497B6" w:rsidR="00601C21" w:rsidRPr="00601C21" w:rsidRDefault="00601C21" w:rsidP="00513408">
      <w:pPr>
        <w:pStyle w:val="Heading2"/>
        <w:pageBreakBefore/>
      </w:pPr>
      <w:r w:rsidRPr="00601C21">
        <w:t>Issues related to communication systems</w:t>
      </w:r>
    </w:p>
    <w:p w14:paraId="45BE2088" w14:textId="6221ECEE" w:rsidR="00601C21" w:rsidRDefault="00E50408" w:rsidP="006205E9">
      <w:hyperlink r:id="rId104" w:history="1">
        <w:r w:rsidR="00601C21" w:rsidRPr="00601C21">
          <w:rPr>
            <w:rStyle w:val="Hyperlink"/>
          </w:rPr>
          <w:t>Common ethical issues</w:t>
        </w:r>
      </w:hyperlink>
      <w:r w:rsidR="00601C21" w:rsidRPr="00601C21">
        <w:t xml:space="preserve"> (3:19)</w:t>
      </w:r>
    </w:p>
    <w:p w14:paraId="516BA08D" w14:textId="395AFFA6" w:rsidR="00601C21" w:rsidRDefault="00601C21" w:rsidP="006205E9">
      <w:r w:rsidRPr="00601C21">
        <w:t xml:space="preserve">Explain the ethical issues </w:t>
      </w:r>
      <w:r>
        <w:t>mention</w:t>
      </w:r>
      <w:r w:rsidRPr="00601C21">
        <w:t>ed using relevant examples of communication system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77C22" w14:paraId="0BBB1E2E" w14:textId="77777777" w:rsidTr="00513408">
        <w:trPr>
          <w:trHeight w:val="1652"/>
          <w:tblHeader/>
        </w:trPr>
        <w:tc>
          <w:tcPr>
            <w:tcW w:w="9622" w:type="dxa"/>
          </w:tcPr>
          <w:p w14:paraId="60ADEF1D" w14:textId="77777777" w:rsidR="00D77C22" w:rsidRPr="00214EE6" w:rsidRDefault="00D77C22" w:rsidP="00513408">
            <w:pPr>
              <w:rPr>
                <w:rFonts w:cs="Arial"/>
                <w:lang w:eastAsia="zh-CN"/>
              </w:rPr>
            </w:pPr>
          </w:p>
        </w:tc>
      </w:tr>
    </w:tbl>
    <w:p w14:paraId="7BE54145" w14:textId="174413E3" w:rsidR="00601C21" w:rsidRDefault="00601C21" w:rsidP="006205E9">
      <w:r w:rsidRPr="00601C21">
        <w:t>Cybersecurity is a whole topic in itself</w:t>
      </w:r>
      <w:r w:rsidR="00D77C22">
        <w:t xml:space="preserve"> with many aspects available to discuss</w:t>
      </w:r>
      <w:r w:rsidRPr="00601C21">
        <w:t>, but</w:t>
      </w:r>
      <w:r w:rsidR="00D77C22">
        <w:t xml:space="preserve"> two relatively common practices that affect users</w:t>
      </w:r>
      <w:r w:rsidRPr="00601C21">
        <w:t xml:space="preserve"> </w:t>
      </w:r>
      <w:r w:rsidR="00D77C22">
        <w:t>are phishing and scamming. H</w:t>
      </w:r>
      <w:r w:rsidRPr="00601C21">
        <w:t xml:space="preserve">ere are two videos on </w:t>
      </w:r>
      <w:hyperlink r:id="rId105" w:history="1">
        <w:r w:rsidRPr="00601C21">
          <w:rPr>
            <w:rStyle w:val="Hyperlink"/>
          </w:rPr>
          <w:t>phishing</w:t>
        </w:r>
      </w:hyperlink>
      <w:r w:rsidRPr="00601C21">
        <w:t xml:space="preserve"> and </w:t>
      </w:r>
      <w:hyperlink r:id="rId106" w:history="1">
        <w:r w:rsidRPr="00601C21">
          <w:rPr>
            <w:rStyle w:val="Hyperlink"/>
          </w:rPr>
          <w:t>scamming</w:t>
        </w:r>
      </w:hyperlink>
      <w:r w:rsidRPr="00601C21">
        <w:t>. What is the difference between the two?</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77C22" w14:paraId="67460753" w14:textId="77777777" w:rsidTr="00513408">
        <w:trPr>
          <w:trHeight w:val="1652"/>
          <w:tblHeader/>
        </w:trPr>
        <w:tc>
          <w:tcPr>
            <w:tcW w:w="9622" w:type="dxa"/>
          </w:tcPr>
          <w:p w14:paraId="33BFFC7D" w14:textId="77777777" w:rsidR="00D77C22" w:rsidRPr="00214EE6" w:rsidRDefault="00D77C22" w:rsidP="00513408">
            <w:pPr>
              <w:rPr>
                <w:rFonts w:cs="Arial"/>
                <w:lang w:eastAsia="zh-CN"/>
              </w:rPr>
            </w:pPr>
          </w:p>
        </w:tc>
      </w:tr>
    </w:tbl>
    <w:p w14:paraId="6FE16A32" w14:textId="1265D222" w:rsidR="00DA4253" w:rsidRDefault="00DA4253" w:rsidP="00DA4253">
      <w:r>
        <w:t xml:space="preserve">Digital transformation – </w:t>
      </w:r>
      <w:hyperlink r:id="rId107" w:history="1">
        <w:r w:rsidRPr="00DA4253">
          <w:rPr>
            <w:rStyle w:val="Hyperlink"/>
          </w:rPr>
          <w:t>making data and systems accessible via the cloud</w:t>
        </w:r>
      </w:hyperlink>
      <w:r>
        <w:t xml:space="preserve"> (3:15)</w:t>
      </w:r>
    </w:p>
    <w:p w14:paraId="2D6A5187" w14:textId="10AA49E4" w:rsidR="00601C21" w:rsidRDefault="00601C21" w:rsidP="006205E9">
      <w:r w:rsidRPr="00601C21">
        <w:t>What are the ethical issues associated with digital transformation and the changes in practices mentioned in this video?</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77C22" w14:paraId="52544144" w14:textId="77777777" w:rsidTr="00513408">
        <w:trPr>
          <w:trHeight w:val="1652"/>
          <w:tblHeader/>
        </w:trPr>
        <w:tc>
          <w:tcPr>
            <w:tcW w:w="9622" w:type="dxa"/>
          </w:tcPr>
          <w:p w14:paraId="059F7B92" w14:textId="77777777" w:rsidR="00D77C22" w:rsidRPr="00214EE6" w:rsidRDefault="00D77C22" w:rsidP="00513408">
            <w:pPr>
              <w:rPr>
                <w:rFonts w:cs="Arial"/>
                <w:lang w:eastAsia="zh-CN"/>
              </w:rPr>
            </w:pPr>
          </w:p>
        </w:tc>
      </w:tr>
    </w:tbl>
    <w:p w14:paraId="6A837DC0" w14:textId="4FF7407C" w:rsidR="00601C21" w:rsidRDefault="00E77B6B" w:rsidP="006205E9">
      <w:r w:rsidRPr="006205E9">
        <w:t>Select</w:t>
      </w:r>
      <w:r>
        <w:t xml:space="preserve"> three </w:t>
      </w:r>
      <w:r w:rsidR="00D77C22">
        <w:t>examples</w:t>
      </w:r>
      <w:r>
        <w:t xml:space="preserve"> from the list provided </w:t>
      </w:r>
      <w:r w:rsidR="00D77C22">
        <w:t xml:space="preserve">here (also found in the syllabus on </w:t>
      </w:r>
      <w:r>
        <w:t>page 36).</w:t>
      </w:r>
    </w:p>
    <w:p w14:paraId="541829E0" w14:textId="49E5FE67" w:rsidR="00D77C22" w:rsidRDefault="00D77C22" w:rsidP="00D77C22">
      <w:pPr>
        <w:pStyle w:val="ListBullet"/>
      </w:pPr>
      <w:r>
        <w:t>security</w:t>
      </w:r>
    </w:p>
    <w:p w14:paraId="3E0B65B8" w14:textId="2A1B2C0E" w:rsidR="00D77C22" w:rsidRDefault="00D77C22" w:rsidP="00D77C22">
      <w:pPr>
        <w:pStyle w:val="ListBullet"/>
      </w:pPr>
      <w:r>
        <w:t>globalisation</w:t>
      </w:r>
    </w:p>
    <w:p w14:paraId="564A1A89" w14:textId="1492CD74" w:rsidR="00D77C22" w:rsidRDefault="00D77C22" w:rsidP="00D77C22">
      <w:pPr>
        <w:pStyle w:val="ListBullet"/>
      </w:pPr>
      <w:r>
        <w:t>changing nature of work</w:t>
      </w:r>
    </w:p>
    <w:p w14:paraId="73E8D9AD" w14:textId="6A9AAA4A" w:rsidR="00D77C22" w:rsidRDefault="00D77C22" w:rsidP="00D77C22">
      <w:pPr>
        <w:pStyle w:val="ListBullet"/>
      </w:pPr>
      <w:r>
        <w:t>interpersonal relationships</w:t>
      </w:r>
    </w:p>
    <w:p w14:paraId="46F3AEDE" w14:textId="6FF3F568" w:rsidR="00D77C22" w:rsidRDefault="00D77C22" w:rsidP="00D77C22">
      <w:pPr>
        <w:pStyle w:val="ListBullet"/>
      </w:pPr>
      <w:r>
        <w:t>e-crime</w:t>
      </w:r>
    </w:p>
    <w:p w14:paraId="0D885F95" w14:textId="07FC54C7" w:rsidR="00D77C22" w:rsidRDefault="00D77C22" w:rsidP="00D77C22">
      <w:pPr>
        <w:pStyle w:val="ListBullet"/>
      </w:pPr>
      <w:r>
        <w:t>legal</w:t>
      </w:r>
    </w:p>
    <w:p w14:paraId="43C77DF1" w14:textId="6E35F7C4" w:rsidR="00D77C22" w:rsidRDefault="00D77C22" w:rsidP="00D77C22">
      <w:pPr>
        <w:pStyle w:val="ListBullet"/>
      </w:pPr>
      <w:r>
        <w:t>virtual communities</w:t>
      </w:r>
    </w:p>
    <w:p w14:paraId="00A54BCE" w14:textId="6C76B4B1" w:rsidR="00601C21" w:rsidRDefault="00D77C22" w:rsidP="00D77C22">
      <w:pPr>
        <w:pStyle w:val="ListBullet"/>
      </w:pPr>
      <w:r>
        <w:t>current and emerging trends in communications</w:t>
      </w:r>
    </w:p>
    <w:p w14:paraId="5BAECD68" w14:textId="47A0D8AD" w:rsidR="00E77B6B" w:rsidRDefault="00E77B6B" w:rsidP="006205E9">
      <w:r>
        <w:t xml:space="preserve">If you chose </w:t>
      </w:r>
      <w:r w:rsidRPr="00714AEA">
        <w:t>“current and emerging trends in communications”,</w:t>
      </w:r>
      <w:r>
        <w:t xml:space="preserve"> specify the issue below. (It is important to note that the content dash points listed on the bottom of page 8 of the </w:t>
      </w:r>
      <w:hyperlink r:id="rId108" w:history="1">
        <w:r w:rsidRPr="00913D9C">
          <w:rPr>
            <w:rStyle w:val="Hyperlink"/>
          </w:rPr>
          <w:t>course specifications document</w:t>
        </w:r>
      </w:hyperlink>
      <w:r>
        <w:t xml:space="preserve"> are examples of technologies and not issues themselves).</w:t>
      </w:r>
    </w:p>
    <w:p w14:paraId="045F081E" w14:textId="0D3E7430" w:rsidR="00E77B6B" w:rsidRDefault="00E77B6B" w:rsidP="006205E9">
      <w:pPr>
        <w:pStyle w:val="ListNumber"/>
      </w:pPr>
      <w:r>
        <w:t>How can each of these issues be explained</w:t>
      </w:r>
      <w:r w:rsidR="00D77C22">
        <w:t xml:space="preserve"> in the context</w:t>
      </w:r>
      <w:r>
        <w:t xml:space="preserve"> of the communications </w:t>
      </w:r>
      <w:r w:rsidR="00D77C22">
        <w:t xml:space="preserve">systems </w:t>
      </w:r>
      <w:r>
        <w:t>frame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is answer box is for issue 1."/>
      </w:tblPr>
      <w:tblGrid>
        <w:gridCol w:w="9622"/>
      </w:tblGrid>
      <w:tr w:rsidR="00EB794C" w14:paraId="516AD168" w14:textId="77777777" w:rsidTr="00D77C22">
        <w:trPr>
          <w:trHeight w:val="4139"/>
          <w:tblHeader/>
        </w:trPr>
        <w:tc>
          <w:tcPr>
            <w:tcW w:w="9622" w:type="dxa"/>
          </w:tcPr>
          <w:p w14:paraId="65B7DE0D" w14:textId="77777777" w:rsidR="00EB794C" w:rsidRDefault="00913D9C" w:rsidP="00513408">
            <w:pPr>
              <w:rPr>
                <w:rFonts w:cs="Arial"/>
                <w:lang w:eastAsia="zh-CN"/>
              </w:rPr>
            </w:pPr>
            <w:r>
              <w:rPr>
                <w:rFonts w:cs="Arial"/>
                <w:lang w:eastAsia="zh-CN"/>
              </w:rPr>
              <w:t>Issue 1:</w:t>
            </w:r>
          </w:p>
          <w:p w14:paraId="44281999" w14:textId="75A1D04E" w:rsidR="00DA4253" w:rsidRPr="00214EE6" w:rsidRDefault="00DA4253" w:rsidP="00513408">
            <w:pPr>
              <w:rPr>
                <w:rFonts w:cs="Arial"/>
                <w:lang w:eastAsia="zh-CN"/>
              </w:rPr>
            </w:pPr>
          </w:p>
        </w:tc>
      </w:tr>
    </w:tbl>
    <w:p w14:paraId="5ECA57C8" w14:textId="77777777" w:rsidR="00913D9C" w:rsidRPr="00913D9C" w:rsidRDefault="00913D9C" w:rsidP="00913D9C"/>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is answer box is for issue 2."/>
      </w:tblPr>
      <w:tblGrid>
        <w:gridCol w:w="9622"/>
      </w:tblGrid>
      <w:tr w:rsidR="00913D9C" w14:paraId="1190DDA9" w14:textId="77777777" w:rsidTr="00D77C22">
        <w:trPr>
          <w:trHeight w:val="4139"/>
          <w:tblHeader/>
        </w:trPr>
        <w:tc>
          <w:tcPr>
            <w:tcW w:w="9622" w:type="dxa"/>
          </w:tcPr>
          <w:p w14:paraId="13968C4B" w14:textId="27B4C7E4" w:rsidR="00913D9C" w:rsidRPr="00214EE6" w:rsidRDefault="00913D9C" w:rsidP="00913D9C">
            <w:pPr>
              <w:rPr>
                <w:rFonts w:cs="Arial"/>
                <w:lang w:eastAsia="zh-CN"/>
              </w:rPr>
            </w:pPr>
            <w:r>
              <w:rPr>
                <w:rFonts w:cs="Arial"/>
                <w:lang w:eastAsia="zh-CN"/>
              </w:rPr>
              <w:t>Issue 2:</w:t>
            </w:r>
          </w:p>
        </w:tc>
      </w:tr>
    </w:tbl>
    <w:p w14:paraId="106D2D3D" w14:textId="77777777" w:rsidR="00913D9C" w:rsidRPr="00913D9C" w:rsidRDefault="00913D9C" w:rsidP="00913D9C"/>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Description w:val="This answer box is for issue 3."/>
      </w:tblPr>
      <w:tblGrid>
        <w:gridCol w:w="9622"/>
      </w:tblGrid>
      <w:tr w:rsidR="00913D9C" w14:paraId="4165E09B" w14:textId="77777777" w:rsidTr="00D77C22">
        <w:trPr>
          <w:trHeight w:val="4139"/>
          <w:tblHeader/>
        </w:trPr>
        <w:tc>
          <w:tcPr>
            <w:tcW w:w="9622" w:type="dxa"/>
          </w:tcPr>
          <w:p w14:paraId="476D265F" w14:textId="65A8A2F4" w:rsidR="00913D9C" w:rsidRPr="00214EE6" w:rsidRDefault="00913D9C" w:rsidP="00913D9C">
            <w:pPr>
              <w:rPr>
                <w:rFonts w:cs="Arial"/>
                <w:lang w:eastAsia="zh-CN"/>
              </w:rPr>
            </w:pPr>
            <w:r>
              <w:rPr>
                <w:rFonts w:cs="Arial"/>
                <w:lang w:eastAsia="zh-CN"/>
              </w:rPr>
              <w:t>Issue 3:</w:t>
            </w:r>
          </w:p>
        </w:tc>
      </w:tr>
    </w:tbl>
    <w:p w14:paraId="7C6668D5" w14:textId="44C21857" w:rsidR="00913D9C" w:rsidRDefault="00913D9C" w:rsidP="00913D9C"/>
    <w:p w14:paraId="652C9898" w14:textId="3DE9915A" w:rsidR="00F91FDF" w:rsidRDefault="00F91FDF" w:rsidP="00913D9C">
      <w:r>
        <w:t>For each of these examples:</w:t>
      </w:r>
    </w:p>
    <w:p w14:paraId="447A0F39" w14:textId="15B75CA9" w:rsidR="00F91FDF" w:rsidRDefault="00F91FDF" w:rsidP="00913D9C">
      <w:r>
        <w:t xml:space="preserve">Define the issue. </w:t>
      </w:r>
      <w:r w:rsidR="00F325B3">
        <w:t>Is it</w:t>
      </w:r>
      <w:r>
        <w:t xml:space="preserve"> social or </w:t>
      </w:r>
      <w:r w:rsidR="00F325B3">
        <w:t>ethical?</w:t>
      </w:r>
    </w:p>
    <w:tbl>
      <w:tblPr>
        <w:tblStyle w:val="Tableheader"/>
        <w:tblW w:w="0" w:type="auto"/>
        <w:tblLook w:val="04A0" w:firstRow="1" w:lastRow="0" w:firstColumn="1" w:lastColumn="0" w:noHBand="0" w:noVBand="1"/>
        <w:tblDescription w:val="A two column table with column headings: example and issue. The examples are provided, one for each row. The examples are: digital footprint, remote workers and emrging trends (IoT). The issue column has been left blank for students to provide their answer."/>
      </w:tblPr>
      <w:tblGrid>
        <w:gridCol w:w="2122"/>
        <w:gridCol w:w="7500"/>
      </w:tblGrid>
      <w:tr w:rsidR="00F91FDF" w14:paraId="7EAFB5BA" w14:textId="77777777" w:rsidTr="00B65A3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22" w:type="dxa"/>
          </w:tcPr>
          <w:p w14:paraId="4B445814" w14:textId="474FE72A" w:rsidR="00F91FDF" w:rsidRDefault="00F91FDF" w:rsidP="00913D9C">
            <w:pPr>
              <w:spacing w:before="192" w:after="192"/>
            </w:pPr>
            <w:r>
              <w:t>Example</w:t>
            </w:r>
          </w:p>
        </w:tc>
        <w:tc>
          <w:tcPr>
            <w:tcW w:w="7500" w:type="dxa"/>
          </w:tcPr>
          <w:p w14:paraId="17F3CA97" w14:textId="42346D43" w:rsidR="00F91FDF" w:rsidRDefault="00F91FDF" w:rsidP="00913D9C">
            <w:pPr>
              <w:cnfStyle w:val="100000000000" w:firstRow="1" w:lastRow="0" w:firstColumn="0" w:lastColumn="0" w:oddVBand="0" w:evenVBand="0" w:oddHBand="0" w:evenHBand="0" w:firstRowFirstColumn="0" w:firstRowLastColumn="0" w:lastRowFirstColumn="0" w:lastRowLastColumn="0"/>
            </w:pPr>
            <w:r>
              <w:t>Issue</w:t>
            </w:r>
          </w:p>
        </w:tc>
      </w:tr>
      <w:tr w:rsidR="00F91FDF" w14:paraId="3FC07161" w14:textId="77777777" w:rsidTr="00B65A36">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122" w:type="dxa"/>
          </w:tcPr>
          <w:p w14:paraId="35DBAD96" w14:textId="01213C5C" w:rsidR="00F91FDF" w:rsidRDefault="00F91FDF" w:rsidP="00913D9C">
            <w:r>
              <w:t>Digital footprint</w:t>
            </w:r>
          </w:p>
        </w:tc>
        <w:tc>
          <w:tcPr>
            <w:tcW w:w="7500" w:type="dxa"/>
          </w:tcPr>
          <w:p w14:paraId="479F27A3" w14:textId="77777777" w:rsidR="00F91FDF" w:rsidRDefault="00F91FDF" w:rsidP="00913D9C">
            <w:pPr>
              <w:cnfStyle w:val="000000100000" w:firstRow="0" w:lastRow="0" w:firstColumn="0" w:lastColumn="0" w:oddVBand="0" w:evenVBand="0" w:oddHBand="1" w:evenHBand="0" w:firstRowFirstColumn="0" w:firstRowLastColumn="0" w:lastRowFirstColumn="0" w:lastRowLastColumn="0"/>
            </w:pPr>
          </w:p>
        </w:tc>
      </w:tr>
      <w:tr w:rsidR="00F91FDF" w14:paraId="79E5940C" w14:textId="77777777" w:rsidTr="00B65A36">
        <w:trPr>
          <w:cnfStyle w:val="000000010000" w:firstRow="0" w:lastRow="0" w:firstColumn="0" w:lastColumn="0" w:oddVBand="0" w:evenVBand="0" w:oddHBand="0" w:evenHBand="1"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122" w:type="dxa"/>
          </w:tcPr>
          <w:p w14:paraId="54CA75EC" w14:textId="7C51BE07" w:rsidR="00F91FDF" w:rsidRDefault="00F91FDF" w:rsidP="00913D9C">
            <w:r>
              <w:t>Remote Workers</w:t>
            </w:r>
          </w:p>
        </w:tc>
        <w:tc>
          <w:tcPr>
            <w:tcW w:w="7500" w:type="dxa"/>
          </w:tcPr>
          <w:p w14:paraId="761AB6D9" w14:textId="77777777" w:rsidR="00F91FDF" w:rsidRDefault="00F91FDF" w:rsidP="00913D9C">
            <w:pPr>
              <w:cnfStyle w:val="000000010000" w:firstRow="0" w:lastRow="0" w:firstColumn="0" w:lastColumn="0" w:oddVBand="0" w:evenVBand="0" w:oddHBand="0" w:evenHBand="1" w:firstRowFirstColumn="0" w:firstRowLastColumn="0" w:lastRowFirstColumn="0" w:lastRowLastColumn="0"/>
            </w:pPr>
          </w:p>
        </w:tc>
      </w:tr>
      <w:tr w:rsidR="00F91FDF" w14:paraId="461E140F" w14:textId="77777777" w:rsidTr="00B65A36">
        <w:trPr>
          <w:cnfStyle w:val="000000100000" w:firstRow="0" w:lastRow="0" w:firstColumn="0" w:lastColumn="0" w:oddVBand="0" w:evenVBand="0" w:oddHBand="1" w:evenHBand="0" w:firstRowFirstColumn="0" w:firstRowLastColumn="0" w:lastRowFirstColumn="0" w:lastRowLastColumn="0"/>
          <w:trHeight w:val="1361"/>
        </w:trPr>
        <w:tc>
          <w:tcPr>
            <w:cnfStyle w:val="001000000000" w:firstRow="0" w:lastRow="0" w:firstColumn="1" w:lastColumn="0" w:oddVBand="0" w:evenVBand="0" w:oddHBand="0" w:evenHBand="0" w:firstRowFirstColumn="0" w:firstRowLastColumn="0" w:lastRowFirstColumn="0" w:lastRowLastColumn="0"/>
            <w:tcW w:w="2122" w:type="dxa"/>
          </w:tcPr>
          <w:p w14:paraId="776D7BE1" w14:textId="3314C84F" w:rsidR="00F91FDF" w:rsidRDefault="00F91FDF" w:rsidP="00EA0F0C">
            <w:pPr>
              <w:jc w:val="center"/>
            </w:pPr>
            <w:r>
              <w:t>Emerging Trends</w:t>
            </w:r>
            <w:r w:rsidR="00EA0F0C">
              <w:t xml:space="preserve"> (IoT)</w:t>
            </w:r>
          </w:p>
        </w:tc>
        <w:tc>
          <w:tcPr>
            <w:tcW w:w="7500" w:type="dxa"/>
          </w:tcPr>
          <w:p w14:paraId="3E3659C1" w14:textId="77777777" w:rsidR="00F91FDF" w:rsidRDefault="00F91FDF" w:rsidP="00913D9C">
            <w:pPr>
              <w:cnfStyle w:val="000000100000" w:firstRow="0" w:lastRow="0" w:firstColumn="0" w:lastColumn="0" w:oddVBand="0" w:evenVBand="0" w:oddHBand="1" w:evenHBand="0" w:firstRowFirstColumn="0" w:firstRowLastColumn="0" w:lastRowFirstColumn="0" w:lastRowLastColumn="0"/>
            </w:pPr>
          </w:p>
        </w:tc>
      </w:tr>
    </w:tbl>
    <w:p w14:paraId="1C403009" w14:textId="3F7C8BBA" w:rsidR="00F91FDF" w:rsidRDefault="00F91FDF" w:rsidP="00913D9C"/>
    <w:p w14:paraId="1B9FC539" w14:textId="77777777" w:rsidR="00F60AF5" w:rsidRDefault="00F60AF5">
      <w:pPr>
        <w:rPr>
          <w:lang w:eastAsia="zh-CN"/>
        </w:rPr>
      </w:pPr>
      <w:r>
        <w:rPr>
          <w:lang w:eastAsia="zh-CN"/>
        </w:rPr>
        <w:br w:type="page"/>
      </w:r>
    </w:p>
    <w:p w14:paraId="1FFC908D" w14:textId="4F6191A3" w:rsidR="000B2491" w:rsidRDefault="000B2491" w:rsidP="004109A1">
      <w:pPr>
        <w:pStyle w:val="Heading2"/>
      </w:pPr>
      <w:r>
        <w:t>Additional links your teacher may use in class discussions</w:t>
      </w:r>
    </w:p>
    <w:p w14:paraId="6D1CFEB1" w14:textId="7630495E" w:rsidR="000B2491" w:rsidRDefault="00386CFD" w:rsidP="00386CFD">
      <w:pPr>
        <w:pStyle w:val="FeatureBox2"/>
      </w:pPr>
      <w:r>
        <w:t>Teachers may add additional links to resources here.</w:t>
      </w:r>
    </w:p>
    <w:p w14:paraId="0B0747A8" w14:textId="6E6AD0A3" w:rsidR="00386CFD" w:rsidRDefault="00386CFD" w:rsidP="000B2491">
      <w:pPr>
        <w:rPr>
          <w:lang w:eastAsia="zh-CN"/>
        </w:rPr>
      </w:pPr>
    </w:p>
    <w:p w14:paraId="4DDE6837" w14:textId="77777777" w:rsidR="00386CFD" w:rsidRPr="000B2491" w:rsidRDefault="00386CFD" w:rsidP="000B2491">
      <w:pPr>
        <w:rPr>
          <w:lang w:eastAsia="zh-CN"/>
        </w:rPr>
      </w:pPr>
    </w:p>
    <w:p w14:paraId="4AB1E819" w14:textId="2D39DDBE" w:rsidR="004109A1" w:rsidRDefault="004109A1" w:rsidP="004109A1">
      <w:pPr>
        <w:pStyle w:val="Heading2"/>
      </w:pPr>
      <w:r>
        <w:t>Additional resources</w:t>
      </w:r>
    </w:p>
    <w:p w14:paraId="2621D9A8" w14:textId="6B9ABC1C" w:rsidR="004109A1" w:rsidRDefault="003F313D" w:rsidP="004109A1">
      <w:r>
        <w:t xml:space="preserve">Network Direction - </w:t>
      </w:r>
      <w:r w:rsidR="003750E5">
        <w:t>YouTube</w:t>
      </w:r>
      <w:r w:rsidR="004109A1" w:rsidRPr="00937BD0">
        <w:t xml:space="preserve"> </w:t>
      </w:r>
    </w:p>
    <w:p w14:paraId="7BA7BBF3" w14:textId="19D21BE7" w:rsidR="004109A1" w:rsidRDefault="004109A1" w:rsidP="004109A1">
      <w:r>
        <w:t xml:space="preserve">Each video is </w:t>
      </w:r>
      <w:r w:rsidR="003F313D">
        <w:t>between</w:t>
      </w:r>
      <w:r>
        <w:t xml:space="preserve"> </w:t>
      </w:r>
      <w:r w:rsidR="003F313D">
        <w:t>12</w:t>
      </w:r>
      <w:r>
        <w:t xml:space="preserve"> – </w:t>
      </w:r>
      <w:r w:rsidR="003F313D">
        <w:t>25</w:t>
      </w:r>
      <w:r>
        <w:t xml:space="preserve"> minutes long with </w:t>
      </w:r>
      <w:r w:rsidR="000A0B47">
        <w:t xml:space="preserve">each video containing two or more sections separated by some questions </w:t>
      </w:r>
      <w:r w:rsidR="004817A9">
        <w:t xml:space="preserve">aimed </w:t>
      </w:r>
      <w:r w:rsidR="000A0B47">
        <w:t xml:space="preserve">to </w:t>
      </w:r>
      <w:r w:rsidR="004817A9">
        <w:t>challenge and develop deeper understanding.</w:t>
      </w:r>
      <w:r w:rsidR="000A0B47">
        <w:t xml:space="preserve"> </w:t>
      </w:r>
      <w:r w:rsidR="004817A9">
        <w:t xml:space="preserve">Most of the content is </w:t>
      </w:r>
      <w:r>
        <w:t xml:space="preserve">relevant information for </w:t>
      </w:r>
      <w:r w:rsidR="004817A9">
        <w:t xml:space="preserve">this unit but </w:t>
      </w:r>
      <w:r w:rsidR="005159E0">
        <w:t>sometimes</w:t>
      </w:r>
      <w:r w:rsidR="004817A9">
        <w:t xml:space="preserve"> goes beyond the scope of Stage 6 IPT</w:t>
      </w:r>
      <w:r>
        <w:t>.</w:t>
      </w:r>
    </w:p>
    <w:p w14:paraId="6CE242C6" w14:textId="25BD4F96" w:rsidR="004109A1" w:rsidRDefault="003F313D" w:rsidP="003F313D">
      <w:pPr>
        <w:pStyle w:val="ListBullet"/>
      </w:pPr>
      <w:r>
        <w:t>Network Fundamentals Part 1</w:t>
      </w:r>
      <w:r w:rsidR="004109A1">
        <w:t xml:space="preserve"> – </w:t>
      </w:r>
      <w:hyperlink r:id="rId109" w:history="1">
        <w:r w:rsidRPr="003F313D">
          <w:rPr>
            <w:rStyle w:val="Hyperlink"/>
          </w:rPr>
          <w:t>Introduction to Networking</w:t>
        </w:r>
      </w:hyperlink>
      <w:r>
        <w:t xml:space="preserve"> (11:53)</w:t>
      </w:r>
    </w:p>
    <w:p w14:paraId="3F289C8B" w14:textId="02BB71B6" w:rsidR="004109A1" w:rsidRDefault="003F313D" w:rsidP="003F313D">
      <w:pPr>
        <w:pStyle w:val="ListBullet"/>
      </w:pPr>
      <w:r>
        <w:t>Network Fundamentals Part 2</w:t>
      </w:r>
      <w:r w:rsidR="004109A1">
        <w:t xml:space="preserve"> – </w:t>
      </w:r>
      <w:hyperlink r:id="rId110" w:history="1">
        <w:r w:rsidRPr="003F313D">
          <w:rPr>
            <w:rStyle w:val="Hyperlink"/>
          </w:rPr>
          <w:t>Cabling Devices</w:t>
        </w:r>
      </w:hyperlink>
      <w:r>
        <w:t xml:space="preserve"> (25:24)</w:t>
      </w:r>
    </w:p>
    <w:p w14:paraId="140A48A8" w14:textId="4963AFAE" w:rsidR="004109A1" w:rsidRDefault="003F313D" w:rsidP="003F313D">
      <w:pPr>
        <w:pStyle w:val="ListBullet"/>
      </w:pPr>
      <w:r>
        <w:t>Network Fundamentals Part 3</w:t>
      </w:r>
      <w:r w:rsidR="004109A1">
        <w:t xml:space="preserve"> – </w:t>
      </w:r>
      <w:hyperlink r:id="rId111" w:history="1">
        <w:r w:rsidRPr="003F313D">
          <w:rPr>
            <w:rStyle w:val="Hyperlink"/>
          </w:rPr>
          <w:t>How the OSI Model Works</w:t>
        </w:r>
      </w:hyperlink>
      <w:r>
        <w:t xml:space="preserve"> (16:50)</w:t>
      </w:r>
    </w:p>
    <w:p w14:paraId="6992056F" w14:textId="471017F0" w:rsidR="004109A1" w:rsidRDefault="003F313D" w:rsidP="004109A1">
      <w:pPr>
        <w:pStyle w:val="ListBullet"/>
      </w:pPr>
      <w:r>
        <w:t>Network Fundamentals Part 4</w:t>
      </w:r>
      <w:r w:rsidR="004109A1">
        <w:t xml:space="preserve"> – </w:t>
      </w:r>
      <w:hyperlink r:id="rId112" w:history="1">
        <w:r w:rsidRPr="003F313D">
          <w:rPr>
            <w:rStyle w:val="Hyperlink"/>
          </w:rPr>
          <w:t>How IP Addresses Work</w:t>
        </w:r>
      </w:hyperlink>
      <w:r>
        <w:t xml:space="preserve"> (15:30)</w:t>
      </w:r>
    </w:p>
    <w:p w14:paraId="21E75A34" w14:textId="617A72B6" w:rsidR="004109A1" w:rsidRDefault="003F313D" w:rsidP="000A0B47">
      <w:pPr>
        <w:pStyle w:val="ListBullet"/>
      </w:pPr>
      <w:r>
        <w:t xml:space="preserve">Network Fundamentals Part </w:t>
      </w:r>
      <w:r w:rsidR="000A0B47">
        <w:t>5</w:t>
      </w:r>
      <w:r w:rsidR="004109A1">
        <w:t xml:space="preserve"> – </w:t>
      </w:r>
      <w:r w:rsidR="000A0B47" w:rsidRPr="000A0B47">
        <w:t>IP Addressing in Depth</w:t>
      </w:r>
      <w:r w:rsidR="000A0B47">
        <w:t xml:space="preserve"> (20:33)</w:t>
      </w:r>
    </w:p>
    <w:p w14:paraId="437C3F6D" w14:textId="257D45F1" w:rsidR="004109A1" w:rsidRDefault="003F313D" w:rsidP="000A0B47">
      <w:pPr>
        <w:pStyle w:val="ListBullet"/>
      </w:pPr>
      <w:r>
        <w:t xml:space="preserve">Network Fundamentals Part </w:t>
      </w:r>
      <w:r w:rsidR="000A0B47">
        <w:t>6</w:t>
      </w:r>
      <w:r w:rsidR="004109A1">
        <w:t xml:space="preserve"> – </w:t>
      </w:r>
      <w:hyperlink r:id="rId113" w:history="1">
        <w:r w:rsidR="000A0B47" w:rsidRPr="000A0B47">
          <w:rPr>
            <w:rStyle w:val="Hyperlink"/>
          </w:rPr>
          <w:t>TCP/IP Model (Internet Protocol Suite)</w:t>
        </w:r>
      </w:hyperlink>
      <w:r w:rsidR="000A0B47">
        <w:t xml:space="preserve"> (10:44)</w:t>
      </w:r>
    </w:p>
    <w:p w14:paraId="109A1DD4" w14:textId="4B542B5D" w:rsidR="004109A1" w:rsidRDefault="006205E9" w:rsidP="004109A1">
      <w:pPr>
        <w:pStyle w:val="FeatureBox2"/>
      </w:pPr>
      <w:r>
        <w:t xml:space="preserve">The author </w:t>
      </w:r>
      <w:r w:rsidR="004109A1">
        <w:t>suggest</w:t>
      </w:r>
      <w:r w:rsidR="005159E0">
        <w:t>s</w:t>
      </w:r>
      <w:r w:rsidR="004109A1">
        <w:t xml:space="preserve"> </w:t>
      </w:r>
      <w:r w:rsidR="005159E0">
        <w:t xml:space="preserve">the following </w:t>
      </w:r>
      <w:r w:rsidR="004109A1">
        <w:t xml:space="preserve">questions </w:t>
      </w:r>
      <w:r w:rsidR="005159E0">
        <w:t>be used while watching the</w:t>
      </w:r>
      <w:r w:rsidR="004109A1">
        <w:t xml:space="preserve"> </w:t>
      </w:r>
      <w:r w:rsidR="005159E0">
        <w:t>first episode</w:t>
      </w:r>
      <w:r w:rsidR="004109A1">
        <w:t>.</w:t>
      </w:r>
      <w:r w:rsidR="005159E0">
        <w:t xml:space="preserve"> More questions are presented in the other episodes.</w:t>
      </w:r>
    </w:p>
    <w:p w14:paraId="037710B5" w14:textId="4BFA318A" w:rsidR="004109A1" w:rsidRPr="004817A9" w:rsidRDefault="004817A9" w:rsidP="004817A9">
      <w:pPr>
        <w:rPr>
          <w:rStyle w:val="Strong"/>
        </w:rPr>
      </w:pPr>
      <w:r w:rsidRPr="004817A9">
        <w:rPr>
          <w:rStyle w:val="Strong"/>
        </w:rPr>
        <w:t>Network Fundamentals Part 1 – Introduction to Networking</w:t>
      </w:r>
    </w:p>
    <w:p w14:paraId="0EB17FC8" w14:textId="0FF35D76" w:rsidR="004817A9" w:rsidRPr="004817A9" w:rsidRDefault="004817A9" w:rsidP="00E44BFB">
      <w:pPr>
        <w:pStyle w:val="ListNumber"/>
        <w:numPr>
          <w:ilvl w:val="0"/>
          <w:numId w:val="6"/>
        </w:numPr>
        <w:rPr>
          <w:rStyle w:val="SubtleReference"/>
        </w:rPr>
      </w:pPr>
      <w:r>
        <w:t xml:space="preserve">What are the </w:t>
      </w:r>
      <w:r w:rsidRPr="004817A9">
        <w:rPr>
          <w:rStyle w:val="SubtleReference"/>
        </w:rPr>
        <w:t>two ways computers can connect to the network?</w:t>
      </w:r>
    </w:p>
    <w:p w14:paraId="4A7FDD71" w14:textId="6BDE8B63" w:rsidR="004817A9" w:rsidRPr="004817A9" w:rsidRDefault="004817A9" w:rsidP="004817A9">
      <w:pPr>
        <w:pStyle w:val="ListNumber"/>
        <w:rPr>
          <w:rStyle w:val="SubtleReference"/>
        </w:rPr>
      </w:pPr>
      <w:r w:rsidRPr="004817A9">
        <w:rPr>
          <w:rStyle w:val="SubtleReference"/>
        </w:rPr>
        <w:t>What devices do they usually connect to?</w:t>
      </w:r>
    </w:p>
    <w:p w14:paraId="265F2453" w14:textId="67BC79F1" w:rsidR="004817A9" w:rsidRPr="004817A9" w:rsidRDefault="004817A9" w:rsidP="004817A9">
      <w:pPr>
        <w:pStyle w:val="ListNumber"/>
        <w:rPr>
          <w:rStyle w:val="SubtleReference"/>
        </w:rPr>
      </w:pPr>
      <w:r w:rsidRPr="004817A9">
        <w:rPr>
          <w:rStyle w:val="SubtleReference"/>
        </w:rPr>
        <w:t>How many protocols are used when one computer accesses another computer?</w:t>
      </w:r>
    </w:p>
    <w:p w14:paraId="2B0149B0" w14:textId="3FD13F07" w:rsidR="004817A9" w:rsidRPr="004817A9" w:rsidRDefault="004817A9" w:rsidP="004817A9">
      <w:pPr>
        <w:pStyle w:val="ListNumber"/>
        <w:rPr>
          <w:rStyle w:val="SubtleReference"/>
        </w:rPr>
      </w:pPr>
      <w:r w:rsidRPr="004817A9">
        <w:rPr>
          <w:rStyle w:val="SubtleReference"/>
        </w:rPr>
        <w:t>Your company has three divisions. Each group has a network, and all the networks are joined together. Is this still a LAN? Or is it something else?</w:t>
      </w:r>
    </w:p>
    <w:p w14:paraId="5B3F5ED9" w14:textId="5FC3F867" w:rsidR="00755F14" w:rsidRDefault="004817A9" w:rsidP="004817A9">
      <w:pPr>
        <w:pStyle w:val="ListNumber"/>
        <w:rPr>
          <w:rStyle w:val="Strong"/>
        </w:rPr>
      </w:pPr>
      <w:r w:rsidRPr="004817A9">
        <w:rPr>
          <w:rStyle w:val="SubtleReference"/>
        </w:rPr>
        <w:t>The company adds a retail division. There is a head office and six branch offices. What type of network is</w:t>
      </w:r>
      <w:r>
        <w:t xml:space="preserve"> this?</w:t>
      </w:r>
    </w:p>
    <w:p w14:paraId="3F678FC5" w14:textId="77777777" w:rsidR="00D55AA1" w:rsidRPr="00755F14" w:rsidRDefault="00D55AA1" w:rsidP="00755F14">
      <w:pPr>
        <w:rPr>
          <w:lang w:eastAsia="zh-CN"/>
        </w:rPr>
      </w:pPr>
    </w:p>
    <w:sectPr w:rsidR="00D55AA1" w:rsidRPr="00755F14" w:rsidSect="007F1123">
      <w:footerReference w:type="even" r:id="rId114"/>
      <w:footerReference w:type="default" r:id="rId115"/>
      <w:headerReference w:type="first" r:id="rId116"/>
      <w:footerReference w:type="first" r:id="rId1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8333F" w14:textId="77777777" w:rsidR="00714AEA" w:rsidRDefault="00714AEA">
      <w:r>
        <w:separator/>
      </w:r>
    </w:p>
    <w:p w14:paraId="7C42A5F7" w14:textId="77777777" w:rsidR="00714AEA" w:rsidRDefault="00714AEA"/>
  </w:endnote>
  <w:endnote w:type="continuationSeparator" w:id="0">
    <w:p w14:paraId="4645F9EA" w14:textId="77777777" w:rsidR="00714AEA" w:rsidRDefault="00714AEA">
      <w:r>
        <w:continuationSeparator/>
      </w:r>
    </w:p>
    <w:p w14:paraId="05916D90" w14:textId="77777777" w:rsidR="00714AEA" w:rsidRDefault="00714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88493" w14:textId="439AB6B4" w:rsidR="00714AEA" w:rsidRPr="004D333E" w:rsidRDefault="00714AEA" w:rsidP="004D333E">
    <w:pPr>
      <w:pStyle w:val="Footer"/>
    </w:pPr>
    <w:r w:rsidRPr="002810D3">
      <w:fldChar w:fldCharType="begin"/>
    </w:r>
    <w:r w:rsidRPr="002810D3">
      <w:instrText xml:space="preserve"> PAGE </w:instrText>
    </w:r>
    <w:r w:rsidRPr="002810D3">
      <w:fldChar w:fldCharType="separate"/>
    </w:r>
    <w:r w:rsidR="00E50408">
      <w:rPr>
        <w:noProof/>
      </w:rPr>
      <w:t>2</w:t>
    </w:r>
    <w:r w:rsidRPr="002810D3">
      <w:fldChar w:fldCharType="end"/>
    </w:r>
    <w:r w:rsidRPr="002810D3">
      <w:tab/>
    </w:r>
    <w:r>
      <w:t>HSC hub – IPT – communication syste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121FC" w14:textId="41F8B17F" w:rsidR="00714AEA" w:rsidRPr="004D333E" w:rsidRDefault="00714AE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50408">
      <w:rPr>
        <w:noProof/>
      </w:rPr>
      <w:t>Mar-21</w:t>
    </w:r>
    <w:r w:rsidRPr="002810D3">
      <w:fldChar w:fldCharType="end"/>
    </w:r>
    <w:r>
      <w:t>20</w:t>
    </w:r>
    <w:r w:rsidRPr="002810D3">
      <w:tab/>
    </w:r>
    <w:r w:rsidRPr="002810D3">
      <w:fldChar w:fldCharType="begin"/>
    </w:r>
    <w:r w:rsidRPr="002810D3">
      <w:instrText xml:space="preserve"> PAGE </w:instrText>
    </w:r>
    <w:r w:rsidRPr="002810D3">
      <w:fldChar w:fldCharType="separate"/>
    </w:r>
    <w:r w:rsidR="002F216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13BDD" w14:textId="77777777" w:rsidR="00714AEA" w:rsidRDefault="00714AEA" w:rsidP="00493120">
    <w:pPr>
      <w:pStyle w:val="Logo"/>
    </w:pPr>
    <w:r w:rsidRPr="00913D40">
      <w:rPr>
        <w:sz w:val="24"/>
      </w:rPr>
      <w:t>education.nsw.gov.au</w:t>
    </w:r>
    <w:r w:rsidRPr="00791B72">
      <w:tab/>
    </w:r>
    <w:r w:rsidRPr="009C69B7">
      <w:rPr>
        <w:noProof/>
        <w:lang w:eastAsia="en-AU"/>
      </w:rPr>
      <w:drawing>
        <wp:inline distT="0" distB="0" distL="0" distR="0" wp14:anchorId="0A1FF9E7" wp14:editId="07C2B68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3A491" w14:textId="77777777" w:rsidR="00714AEA" w:rsidRDefault="00714AEA">
      <w:r>
        <w:separator/>
      </w:r>
    </w:p>
    <w:p w14:paraId="385D1D47" w14:textId="77777777" w:rsidR="00714AEA" w:rsidRDefault="00714AEA"/>
  </w:footnote>
  <w:footnote w:type="continuationSeparator" w:id="0">
    <w:p w14:paraId="0F1CC4EB" w14:textId="77777777" w:rsidR="00714AEA" w:rsidRDefault="00714AEA">
      <w:r>
        <w:continuationSeparator/>
      </w:r>
    </w:p>
    <w:p w14:paraId="5DBB27C3" w14:textId="77777777" w:rsidR="00714AEA" w:rsidRDefault="00714A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63E50" w14:textId="77777777" w:rsidR="00714AEA" w:rsidRDefault="00714AE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4810F44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B9D0E34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7AE73AE6"/>
    <w:multiLevelType w:val="multilevel"/>
    <w:tmpl w:val="EBA6D044"/>
    <w:lvl w:ilvl="0">
      <w:start w:val="1"/>
      <w:numFmt w:val="decimal"/>
      <w:pStyle w:val="ListNumber"/>
      <w:lvlText w:val="%1."/>
      <w:lvlJc w:val="left"/>
      <w:pPr>
        <w:ind w:left="368"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2"/>
  </w:num>
  <w:num w:numId="2">
    <w:abstractNumId w:val="3"/>
  </w:num>
  <w:num w:numId="3">
    <w:abstractNumId w:val="6"/>
  </w:num>
  <w:num w:numId="4">
    <w:abstractNumId w:val="4"/>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revisionView w:inkAnnotations="0"/>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TQzMLcwM7GwNDJQ0lEKTi0uzszPAykwqwUA/M0xbSwAAAA="/>
  </w:docVars>
  <w:rsids>
    <w:rsidRoot w:val="007A543E"/>
    <w:rsid w:val="0000031A"/>
    <w:rsid w:val="00001C08"/>
    <w:rsid w:val="00002BF1"/>
    <w:rsid w:val="00006220"/>
    <w:rsid w:val="00006CD7"/>
    <w:rsid w:val="000103FC"/>
    <w:rsid w:val="00010746"/>
    <w:rsid w:val="000143DF"/>
    <w:rsid w:val="000151F8"/>
    <w:rsid w:val="00015D43"/>
    <w:rsid w:val="00016801"/>
    <w:rsid w:val="00021171"/>
    <w:rsid w:val="00023581"/>
    <w:rsid w:val="00023790"/>
    <w:rsid w:val="00024602"/>
    <w:rsid w:val="000252FF"/>
    <w:rsid w:val="000253AE"/>
    <w:rsid w:val="00030EBC"/>
    <w:rsid w:val="000331B6"/>
    <w:rsid w:val="00034F5E"/>
    <w:rsid w:val="0003541F"/>
    <w:rsid w:val="00037CE5"/>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69"/>
    <w:rsid w:val="000844F9"/>
    <w:rsid w:val="00084830"/>
    <w:rsid w:val="0008606A"/>
    <w:rsid w:val="00086656"/>
    <w:rsid w:val="00086D87"/>
    <w:rsid w:val="000872D6"/>
    <w:rsid w:val="00090628"/>
    <w:rsid w:val="0009452F"/>
    <w:rsid w:val="00096701"/>
    <w:rsid w:val="000A0B47"/>
    <w:rsid w:val="000A0C05"/>
    <w:rsid w:val="000A33D4"/>
    <w:rsid w:val="000A41E7"/>
    <w:rsid w:val="000A451E"/>
    <w:rsid w:val="000A796C"/>
    <w:rsid w:val="000A7A61"/>
    <w:rsid w:val="000B09C8"/>
    <w:rsid w:val="000B1FC2"/>
    <w:rsid w:val="000B2491"/>
    <w:rsid w:val="000B2886"/>
    <w:rsid w:val="000B30E1"/>
    <w:rsid w:val="000B4F65"/>
    <w:rsid w:val="000B630D"/>
    <w:rsid w:val="000B75CB"/>
    <w:rsid w:val="000B7D49"/>
    <w:rsid w:val="000C0FB5"/>
    <w:rsid w:val="000C1078"/>
    <w:rsid w:val="000C10D4"/>
    <w:rsid w:val="000C16A7"/>
    <w:rsid w:val="000C1BCD"/>
    <w:rsid w:val="000C2426"/>
    <w:rsid w:val="000C250C"/>
    <w:rsid w:val="000C43DF"/>
    <w:rsid w:val="000C575E"/>
    <w:rsid w:val="000C61FB"/>
    <w:rsid w:val="000C6F89"/>
    <w:rsid w:val="000C7D4F"/>
    <w:rsid w:val="000D16D9"/>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0B5"/>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0DDF"/>
    <w:rsid w:val="0014239C"/>
    <w:rsid w:val="00142D6E"/>
    <w:rsid w:val="00143921"/>
    <w:rsid w:val="00146F04"/>
    <w:rsid w:val="00150EBC"/>
    <w:rsid w:val="001520B0"/>
    <w:rsid w:val="0015350F"/>
    <w:rsid w:val="0015446A"/>
    <w:rsid w:val="0015487C"/>
    <w:rsid w:val="00155144"/>
    <w:rsid w:val="0015712E"/>
    <w:rsid w:val="00162C3A"/>
    <w:rsid w:val="00165300"/>
    <w:rsid w:val="00165FF0"/>
    <w:rsid w:val="00167518"/>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3D2A"/>
    <w:rsid w:val="0019600C"/>
    <w:rsid w:val="00196CF1"/>
    <w:rsid w:val="00197B41"/>
    <w:rsid w:val="00197E15"/>
    <w:rsid w:val="001A03EA"/>
    <w:rsid w:val="001A3627"/>
    <w:rsid w:val="001B3065"/>
    <w:rsid w:val="001B33C0"/>
    <w:rsid w:val="001B4A46"/>
    <w:rsid w:val="001B5E34"/>
    <w:rsid w:val="001B7E29"/>
    <w:rsid w:val="001C2997"/>
    <w:rsid w:val="001C4DB7"/>
    <w:rsid w:val="001C6C9B"/>
    <w:rsid w:val="001D10B2"/>
    <w:rsid w:val="001D3092"/>
    <w:rsid w:val="001D3B25"/>
    <w:rsid w:val="001D4CD1"/>
    <w:rsid w:val="001D66C2"/>
    <w:rsid w:val="001E0FFC"/>
    <w:rsid w:val="001E1F93"/>
    <w:rsid w:val="001E24CF"/>
    <w:rsid w:val="001E3097"/>
    <w:rsid w:val="001E4B06"/>
    <w:rsid w:val="001E58CE"/>
    <w:rsid w:val="001E5F98"/>
    <w:rsid w:val="001F01F4"/>
    <w:rsid w:val="001F0F26"/>
    <w:rsid w:val="001F2232"/>
    <w:rsid w:val="001F64BE"/>
    <w:rsid w:val="001F6D7B"/>
    <w:rsid w:val="001F7070"/>
    <w:rsid w:val="001F7807"/>
    <w:rsid w:val="002007C8"/>
    <w:rsid w:val="00200A73"/>
    <w:rsid w:val="00200AD3"/>
    <w:rsid w:val="00200EF2"/>
    <w:rsid w:val="002016B9"/>
    <w:rsid w:val="00201825"/>
    <w:rsid w:val="00201CB2"/>
    <w:rsid w:val="00202266"/>
    <w:rsid w:val="002046F7"/>
    <w:rsid w:val="0020478D"/>
    <w:rsid w:val="002054D0"/>
    <w:rsid w:val="00206EFD"/>
    <w:rsid w:val="0020756A"/>
    <w:rsid w:val="00210A20"/>
    <w:rsid w:val="00210D95"/>
    <w:rsid w:val="0021148B"/>
    <w:rsid w:val="002133F6"/>
    <w:rsid w:val="002136B3"/>
    <w:rsid w:val="00214EE6"/>
    <w:rsid w:val="00216957"/>
    <w:rsid w:val="00217731"/>
    <w:rsid w:val="00217AE6"/>
    <w:rsid w:val="0022039D"/>
    <w:rsid w:val="00221777"/>
    <w:rsid w:val="00221998"/>
    <w:rsid w:val="00221E1A"/>
    <w:rsid w:val="002228E3"/>
    <w:rsid w:val="00223049"/>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D66"/>
    <w:rsid w:val="002847AE"/>
    <w:rsid w:val="0028535D"/>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0584"/>
    <w:rsid w:val="002E23E3"/>
    <w:rsid w:val="002E26F3"/>
    <w:rsid w:val="002E34CB"/>
    <w:rsid w:val="002E4059"/>
    <w:rsid w:val="002E4D5B"/>
    <w:rsid w:val="002E5474"/>
    <w:rsid w:val="002E5699"/>
    <w:rsid w:val="002E5832"/>
    <w:rsid w:val="002E633F"/>
    <w:rsid w:val="002F0BF7"/>
    <w:rsid w:val="002F0D60"/>
    <w:rsid w:val="002F104E"/>
    <w:rsid w:val="002F1BD9"/>
    <w:rsid w:val="002F2161"/>
    <w:rsid w:val="002F3A6D"/>
    <w:rsid w:val="002F417E"/>
    <w:rsid w:val="002F41C2"/>
    <w:rsid w:val="002F6052"/>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8E8"/>
    <w:rsid w:val="00352686"/>
    <w:rsid w:val="003534AD"/>
    <w:rsid w:val="00357136"/>
    <w:rsid w:val="003576EB"/>
    <w:rsid w:val="00360C67"/>
    <w:rsid w:val="00360E65"/>
    <w:rsid w:val="00362DCB"/>
    <w:rsid w:val="0036308C"/>
    <w:rsid w:val="00363E8F"/>
    <w:rsid w:val="00365118"/>
    <w:rsid w:val="00366467"/>
    <w:rsid w:val="00367331"/>
    <w:rsid w:val="00367DD5"/>
    <w:rsid w:val="00370563"/>
    <w:rsid w:val="003713D2"/>
    <w:rsid w:val="00371AF4"/>
    <w:rsid w:val="00372A4F"/>
    <w:rsid w:val="00372B9F"/>
    <w:rsid w:val="00373265"/>
    <w:rsid w:val="0037384B"/>
    <w:rsid w:val="00373892"/>
    <w:rsid w:val="003743CE"/>
    <w:rsid w:val="003750E5"/>
    <w:rsid w:val="003807AF"/>
    <w:rsid w:val="00380856"/>
    <w:rsid w:val="00380E60"/>
    <w:rsid w:val="00380EAE"/>
    <w:rsid w:val="00382A6F"/>
    <w:rsid w:val="00382C57"/>
    <w:rsid w:val="00383B5F"/>
    <w:rsid w:val="00384483"/>
    <w:rsid w:val="0038499A"/>
    <w:rsid w:val="00384F53"/>
    <w:rsid w:val="00386CFD"/>
    <w:rsid w:val="00386D58"/>
    <w:rsid w:val="00387053"/>
    <w:rsid w:val="0039027E"/>
    <w:rsid w:val="00395451"/>
    <w:rsid w:val="00395716"/>
    <w:rsid w:val="00396B0E"/>
    <w:rsid w:val="00397072"/>
    <w:rsid w:val="0039766F"/>
    <w:rsid w:val="003A01C8"/>
    <w:rsid w:val="003A0F2F"/>
    <w:rsid w:val="003A1238"/>
    <w:rsid w:val="003A1937"/>
    <w:rsid w:val="003A43B0"/>
    <w:rsid w:val="003A4F65"/>
    <w:rsid w:val="003A5964"/>
    <w:rsid w:val="003A5E30"/>
    <w:rsid w:val="003A6344"/>
    <w:rsid w:val="003A6624"/>
    <w:rsid w:val="003A695D"/>
    <w:rsid w:val="003A6A25"/>
    <w:rsid w:val="003A6F6B"/>
    <w:rsid w:val="003B225F"/>
    <w:rsid w:val="003B3CB0"/>
    <w:rsid w:val="003B540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5BBF"/>
    <w:rsid w:val="003E6AE0"/>
    <w:rsid w:val="003F0971"/>
    <w:rsid w:val="003F28DA"/>
    <w:rsid w:val="003F2C2F"/>
    <w:rsid w:val="003F313D"/>
    <w:rsid w:val="003F35B8"/>
    <w:rsid w:val="003F3F97"/>
    <w:rsid w:val="003F42CF"/>
    <w:rsid w:val="003F4EA0"/>
    <w:rsid w:val="003F69BE"/>
    <w:rsid w:val="003F7D20"/>
    <w:rsid w:val="0040052C"/>
    <w:rsid w:val="00400EB0"/>
    <w:rsid w:val="004013F6"/>
    <w:rsid w:val="004042F8"/>
    <w:rsid w:val="00405801"/>
    <w:rsid w:val="00407474"/>
    <w:rsid w:val="00407ED4"/>
    <w:rsid w:val="004109A1"/>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B48"/>
    <w:rsid w:val="00447C97"/>
    <w:rsid w:val="00451168"/>
    <w:rsid w:val="00451506"/>
    <w:rsid w:val="00452D84"/>
    <w:rsid w:val="00453739"/>
    <w:rsid w:val="00453D76"/>
    <w:rsid w:val="0045627B"/>
    <w:rsid w:val="00456C90"/>
    <w:rsid w:val="00457160"/>
    <w:rsid w:val="004578CC"/>
    <w:rsid w:val="004621DE"/>
    <w:rsid w:val="00463BFC"/>
    <w:rsid w:val="004657D6"/>
    <w:rsid w:val="004728AA"/>
    <w:rsid w:val="00473346"/>
    <w:rsid w:val="00476168"/>
    <w:rsid w:val="00476284"/>
    <w:rsid w:val="0048084F"/>
    <w:rsid w:val="004810BD"/>
    <w:rsid w:val="0048175E"/>
    <w:rsid w:val="004817A9"/>
    <w:rsid w:val="00483B44"/>
    <w:rsid w:val="00483CA9"/>
    <w:rsid w:val="004850B9"/>
    <w:rsid w:val="0048525B"/>
    <w:rsid w:val="00485CCD"/>
    <w:rsid w:val="00485DB5"/>
    <w:rsid w:val="004860C5"/>
    <w:rsid w:val="00486D2B"/>
    <w:rsid w:val="0048734A"/>
    <w:rsid w:val="00490D60"/>
    <w:rsid w:val="00493120"/>
    <w:rsid w:val="004949C7"/>
    <w:rsid w:val="00494FDC"/>
    <w:rsid w:val="004A0489"/>
    <w:rsid w:val="004A161B"/>
    <w:rsid w:val="004A4146"/>
    <w:rsid w:val="004A47DB"/>
    <w:rsid w:val="004A5AAE"/>
    <w:rsid w:val="004A5B3E"/>
    <w:rsid w:val="004A5B53"/>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C7FDB"/>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D9A"/>
    <w:rsid w:val="00503948"/>
    <w:rsid w:val="00503B09"/>
    <w:rsid w:val="00504F5C"/>
    <w:rsid w:val="00505262"/>
    <w:rsid w:val="0050597B"/>
    <w:rsid w:val="00506DF8"/>
    <w:rsid w:val="00507451"/>
    <w:rsid w:val="005078A5"/>
    <w:rsid w:val="00511F4D"/>
    <w:rsid w:val="00513408"/>
    <w:rsid w:val="00514D6B"/>
    <w:rsid w:val="0051574E"/>
    <w:rsid w:val="005159E0"/>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404"/>
    <w:rsid w:val="005418F1"/>
    <w:rsid w:val="00546A8B"/>
    <w:rsid w:val="00546D5E"/>
    <w:rsid w:val="00546F02"/>
    <w:rsid w:val="0054770B"/>
    <w:rsid w:val="00550893"/>
    <w:rsid w:val="00551073"/>
    <w:rsid w:val="00551DA4"/>
    <w:rsid w:val="0055213A"/>
    <w:rsid w:val="00553DB0"/>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6842"/>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497"/>
    <w:rsid w:val="005C1BFC"/>
    <w:rsid w:val="005C7B55"/>
    <w:rsid w:val="005D0175"/>
    <w:rsid w:val="005D1CC4"/>
    <w:rsid w:val="005D2D62"/>
    <w:rsid w:val="005D3E12"/>
    <w:rsid w:val="005D5A78"/>
    <w:rsid w:val="005D5DB0"/>
    <w:rsid w:val="005D63E1"/>
    <w:rsid w:val="005E0B43"/>
    <w:rsid w:val="005E0D07"/>
    <w:rsid w:val="005E4742"/>
    <w:rsid w:val="005E6829"/>
    <w:rsid w:val="005F10D4"/>
    <w:rsid w:val="005F26E8"/>
    <w:rsid w:val="005F275A"/>
    <w:rsid w:val="005F2E08"/>
    <w:rsid w:val="005F78DD"/>
    <w:rsid w:val="005F7A4D"/>
    <w:rsid w:val="006018F4"/>
    <w:rsid w:val="00601B68"/>
    <w:rsid w:val="00601C21"/>
    <w:rsid w:val="0060359B"/>
    <w:rsid w:val="00603F69"/>
    <w:rsid w:val="006040DA"/>
    <w:rsid w:val="006047BD"/>
    <w:rsid w:val="00607675"/>
    <w:rsid w:val="00610F53"/>
    <w:rsid w:val="00612E3F"/>
    <w:rsid w:val="00613208"/>
    <w:rsid w:val="00616767"/>
    <w:rsid w:val="0061698B"/>
    <w:rsid w:val="00616F61"/>
    <w:rsid w:val="006205E9"/>
    <w:rsid w:val="00620917"/>
    <w:rsid w:val="0062163D"/>
    <w:rsid w:val="00623A9E"/>
    <w:rsid w:val="00624A20"/>
    <w:rsid w:val="00624C9B"/>
    <w:rsid w:val="00630BB3"/>
    <w:rsid w:val="00632182"/>
    <w:rsid w:val="006335DF"/>
    <w:rsid w:val="00634717"/>
    <w:rsid w:val="0063670E"/>
    <w:rsid w:val="00636877"/>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7AF"/>
    <w:rsid w:val="006618E3"/>
    <w:rsid w:val="00661D06"/>
    <w:rsid w:val="006638B4"/>
    <w:rsid w:val="0066400D"/>
    <w:rsid w:val="006644C4"/>
    <w:rsid w:val="0066665B"/>
    <w:rsid w:val="00670EE3"/>
    <w:rsid w:val="0067331F"/>
    <w:rsid w:val="00674081"/>
    <w:rsid w:val="006742E8"/>
    <w:rsid w:val="0067482E"/>
    <w:rsid w:val="00675260"/>
    <w:rsid w:val="006759CD"/>
    <w:rsid w:val="00677DDB"/>
    <w:rsid w:val="00677EF0"/>
    <w:rsid w:val="006814BF"/>
    <w:rsid w:val="00681F32"/>
    <w:rsid w:val="00683AEC"/>
    <w:rsid w:val="00684672"/>
    <w:rsid w:val="0068481E"/>
    <w:rsid w:val="00685AFF"/>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3AE"/>
    <w:rsid w:val="006D4A39"/>
    <w:rsid w:val="006D53A4"/>
    <w:rsid w:val="006D6748"/>
    <w:rsid w:val="006E08A7"/>
    <w:rsid w:val="006E08C4"/>
    <w:rsid w:val="006E091B"/>
    <w:rsid w:val="006E2552"/>
    <w:rsid w:val="006E42C8"/>
    <w:rsid w:val="006E4800"/>
    <w:rsid w:val="006E560F"/>
    <w:rsid w:val="006E5B90"/>
    <w:rsid w:val="006E60D3"/>
    <w:rsid w:val="006E6725"/>
    <w:rsid w:val="006E79B6"/>
    <w:rsid w:val="006E7DEB"/>
    <w:rsid w:val="006F054E"/>
    <w:rsid w:val="006F15D8"/>
    <w:rsid w:val="006F1B19"/>
    <w:rsid w:val="006F3613"/>
    <w:rsid w:val="006F3839"/>
    <w:rsid w:val="006F4503"/>
    <w:rsid w:val="006F655F"/>
    <w:rsid w:val="00701DAC"/>
    <w:rsid w:val="00704694"/>
    <w:rsid w:val="007058CD"/>
    <w:rsid w:val="00705D75"/>
    <w:rsid w:val="0070723B"/>
    <w:rsid w:val="00712DA7"/>
    <w:rsid w:val="00714956"/>
    <w:rsid w:val="00714AEA"/>
    <w:rsid w:val="00715A1A"/>
    <w:rsid w:val="00715AAC"/>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1818"/>
    <w:rsid w:val="0075313F"/>
    <w:rsid w:val="0075322D"/>
    <w:rsid w:val="00753D56"/>
    <w:rsid w:val="00755F14"/>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43E"/>
    <w:rsid w:val="007A55A8"/>
    <w:rsid w:val="007B24C4"/>
    <w:rsid w:val="007B50E4"/>
    <w:rsid w:val="007B5236"/>
    <w:rsid w:val="007B6B2F"/>
    <w:rsid w:val="007C057B"/>
    <w:rsid w:val="007C1661"/>
    <w:rsid w:val="007C1A9E"/>
    <w:rsid w:val="007C2424"/>
    <w:rsid w:val="007C6E38"/>
    <w:rsid w:val="007D212E"/>
    <w:rsid w:val="007D458F"/>
    <w:rsid w:val="007D5655"/>
    <w:rsid w:val="007D5A52"/>
    <w:rsid w:val="007D7CF5"/>
    <w:rsid w:val="007D7E58"/>
    <w:rsid w:val="007E2435"/>
    <w:rsid w:val="007E41AD"/>
    <w:rsid w:val="007E5E9E"/>
    <w:rsid w:val="007E5EDB"/>
    <w:rsid w:val="007F1123"/>
    <w:rsid w:val="007F1493"/>
    <w:rsid w:val="007F15BC"/>
    <w:rsid w:val="007F3524"/>
    <w:rsid w:val="007F576D"/>
    <w:rsid w:val="007F5E5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443"/>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720"/>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2B1"/>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1E3E"/>
    <w:rsid w:val="00882E98"/>
    <w:rsid w:val="00883242"/>
    <w:rsid w:val="00883A53"/>
    <w:rsid w:val="00885C59"/>
    <w:rsid w:val="00885F34"/>
    <w:rsid w:val="00890C47"/>
    <w:rsid w:val="0089256F"/>
    <w:rsid w:val="00893CDB"/>
    <w:rsid w:val="00893D12"/>
    <w:rsid w:val="0089468F"/>
    <w:rsid w:val="008947D7"/>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3C49"/>
    <w:rsid w:val="008D5308"/>
    <w:rsid w:val="008D55BF"/>
    <w:rsid w:val="008D61E0"/>
    <w:rsid w:val="008D6722"/>
    <w:rsid w:val="008D6E1D"/>
    <w:rsid w:val="008D7AB2"/>
    <w:rsid w:val="008E0259"/>
    <w:rsid w:val="008E4039"/>
    <w:rsid w:val="008E43E0"/>
    <w:rsid w:val="008E4A0E"/>
    <w:rsid w:val="008E4E59"/>
    <w:rsid w:val="008F0115"/>
    <w:rsid w:val="008F0383"/>
    <w:rsid w:val="008F1F6A"/>
    <w:rsid w:val="008F28E7"/>
    <w:rsid w:val="008F3EDF"/>
    <w:rsid w:val="008F56DB"/>
    <w:rsid w:val="008F6E6F"/>
    <w:rsid w:val="0090053B"/>
    <w:rsid w:val="00900E59"/>
    <w:rsid w:val="00900FCF"/>
    <w:rsid w:val="00901298"/>
    <w:rsid w:val="009019BB"/>
    <w:rsid w:val="00902919"/>
    <w:rsid w:val="0090315B"/>
    <w:rsid w:val="009033B0"/>
    <w:rsid w:val="00904350"/>
    <w:rsid w:val="00905926"/>
    <w:rsid w:val="0090604A"/>
    <w:rsid w:val="009078AB"/>
    <w:rsid w:val="00907C11"/>
    <w:rsid w:val="0091055E"/>
    <w:rsid w:val="00912C5D"/>
    <w:rsid w:val="00912EC7"/>
    <w:rsid w:val="00913D40"/>
    <w:rsid w:val="00913D9C"/>
    <w:rsid w:val="00914511"/>
    <w:rsid w:val="009153A2"/>
    <w:rsid w:val="0091571A"/>
    <w:rsid w:val="00915AC4"/>
    <w:rsid w:val="00920A1E"/>
    <w:rsid w:val="00920C71"/>
    <w:rsid w:val="00921DE8"/>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077"/>
    <w:rsid w:val="0093530F"/>
    <w:rsid w:val="0093592F"/>
    <w:rsid w:val="009363F0"/>
    <w:rsid w:val="0093688D"/>
    <w:rsid w:val="00937BD0"/>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0E"/>
    <w:rsid w:val="009C1693"/>
    <w:rsid w:val="009C1AD9"/>
    <w:rsid w:val="009C1FCA"/>
    <w:rsid w:val="009C3001"/>
    <w:rsid w:val="009C3CEF"/>
    <w:rsid w:val="009C44C9"/>
    <w:rsid w:val="009C575A"/>
    <w:rsid w:val="009C65D7"/>
    <w:rsid w:val="009C69B7"/>
    <w:rsid w:val="009C72FE"/>
    <w:rsid w:val="009C7379"/>
    <w:rsid w:val="009D0C17"/>
    <w:rsid w:val="009D1EBE"/>
    <w:rsid w:val="009D2409"/>
    <w:rsid w:val="009D2983"/>
    <w:rsid w:val="009D36ED"/>
    <w:rsid w:val="009D4F4A"/>
    <w:rsid w:val="009D572A"/>
    <w:rsid w:val="009D6385"/>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283"/>
    <w:rsid w:val="009F6F5A"/>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1046"/>
    <w:rsid w:val="00A35E8B"/>
    <w:rsid w:val="00A3669F"/>
    <w:rsid w:val="00A402ED"/>
    <w:rsid w:val="00A41A01"/>
    <w:rsid w:val="00A429A9"/>
    <w:rsid w:val="00A43CFF"/>
    <w:rsid w:val="00A47719"/>
    <w:rsid w:val="00A47EAB"/>
    <w:rsid w:val="00A5068D"/>
    <w:rsid w:val="00A509B4"/>
    <w:rsid w:val="00A509EC"/>
    <w:rsid w:val="00A5427A"/>
    <w:rsid w:val="00A54C7B"/>
    <w:rsid w:val="00A54CFD"/>
    <w:rsid w:val="00A5639F"/>
    <w:rsid w:val="00A57040"/>
    <w:rsid w:val="00A60064"/>
    <w:rsid w:val="00A64F90"/>
    <w:rsid w:val="00A65A2B"/>
    <w:rsid w:val="00A70170"/>
    <w:rsid w:val="00A726C7"/>
    <w:rsid w:val="00A7409C"/>
    <w:rsid w:val="00A752B5"/>
    <w:rsid w:val="00A768DD"/>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97C58"/>
    <w:rsid w:val="00AA03F4"/>
    <w:rsid w:val="00AA18E2"/>
    <w:rsid w:val="00AA22B0"/>
    <w:rsid w:val="00AA2B19"/>
    <w:rsid w:val="00AA3B89"/>
    <w:rsid w:val="00AA5E50"/>
    <w:rsid w:val="00AA642B"/>
    <w:rsid w:val="00AB0677"/>
    <w:rsid w:val="00AB1983"/>
    <w:rsid w:val="00AB23C3"/>
    <w:rsid w:val="00AB24DB"/>
    <w:rsid w:val="00AB35D0"/>
    <w:rsid w:val="00AB77E7"/>
    <w:rsid w:val="00AC148A"/>
    <w:rsid w:val="00AC1DCF"/>
    <w:rsid w:val="00AC23B1"/>
    <w:rsid w:val="00AC260E"/>
    <w:rsid w:val="00AC2AF9"/>
    <w:rsid w:val="00AC2F71"/>
    <w:rsid w:val="00AC47A6"/>
    <w:rsid w:val="00AC60C5"/>
    <w:rsid w:val="00AC78ED"/>
    <w:rsid w:val="00AD02D3"/>
    <w:rsid w:val="00AD1981"/>
    <w:rsid w:val="00AD2F25"/>
    <w:rsid w:val="00AD3675"/>
    <w:rsid w:val="00AD56A9"/>
    <w:rsid w:val="00AD69C4"/>
    <w:rsid w:val="00AD6F0C"/>
    <w:rsid w:val="00AE1C5F"/>
    <w:rsid w:val="00AE23DD"/>
    <w:rsid w:val="00AE3899"/>
    <w:rsid w:val="00AE6CD2"/>
    <w:rsid w:val="00AE776A"/>
    <w:rsid w:val="00AE7BF3"/>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AFA"/>
    <w:rsid w:val="00B35B87"/>
    <w:rsid w:val="00B40556"/>
    <w:rsid w:val="00B43107"/>
    <w:rsid w:val="00B446CC"/>
    <w:rsid w:val="00B45AC4"/>
    <w:rsid w:val="00B45E0A"/>
    <w:rsid w:val="00B47A18"/>
    <w:rsid w:val="00B51CD5"/>
    <w:rsid w:val="00B53824"/>
    <w:rsid w:val="00B53857"/>
    <w:rsid w:val="00B54009"/>
    <w:rsid w:val="00B54ADB"/>
    <w:rsid w:val="00B54B6C"/>
    <w:rsid w:val="00B56FB1"/>
    <w:rsid w:val="00B6083F"/>
    <w:rsid w:val="00B61504"/>
    <w:rsid w:val="00B62E95"/>
    <w:rsid w:val="00B63ABC"/>
    <w:rsid w:val="00B64D3D"/>
    <w:rsid w:val="00B64F0A"/>
    <w:rsid w:val="00B653DA"/>
    <w:rsid w:val="00B6562C"/>
    <w:rsid w:val="00B65A36"/>
    <w:rsid w:val="00B6729E"/>
    <w:rsid w:val="00B720C9"/>
    <w:rsid w:val="00B7391B"/>
    <w:rsid w:val="00B73ACC"/>
    <w:rsid w:val="00B743E7"/>
    <w:rsid w:val="00B74B80"/>
    <w:rsid w:val="00B768A9"/>
    <w:rsid w:val="00B76E90"/>
    <w:rsid w:val="00B8005C"/>
    <w:rsid w:val="00B82E5F"/>
    <w:rsid w:val="00B8666B"/>
    <w:rsid w:val="00B86B62"/>
    <w:rsid w:val="00B904F4"/>
    <w:rsid w:val="00B90BD1"/>
    <w:rsid w:val="00B92536"/>
    <w:rsid w:val="00B9274D"/>
    <w:rsid w:val="00B94207"/>
    <w:rsid w:val="00B945D4"/>
    <w:rsid w:val="00B9506C"/>
    <w:rsid w:val="00B97B50"/>
    <w:rsid w:val="00BA3959"/>
    <w:rsid w:val="00BA563D"/>
    <w:rsid w:val="00BA741C"/>
    <w:rsid w:val="00BB1855"/>
    <w:rsid w:val="00BB2332"/>
    <w:rsid w:val="00BB239F"/>
    <w:rsid w:val="00BB2494"/>
    <w:rsid w:val="00BB2522"/>
    <w:rsid w:val="00BB28A3"/>
    <w:rsid w:val="00BB4FEB"/>
    <w:rsid w:val="00BB5218"/>
    <w:rsid w:val="00BB72C0"/>
    <w:rsid w:val="00BB7FF3"/>
    <w:rsid w:val="00BC0AF1"/>
    <w:rsid w:val="00BC27BE"/>
    <w:rsid w:val="00BC3779"/>
    <w:rsid w:val="00BC41A0"/>
    <w:rsid w:val="00BC43D8"/>
    <w:rsid w:val="00BC76CF"/>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E80"/>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059"/>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AD4"/>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2D7"/>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C6E"/>
    <w:rsid w:val="00CD5A94"/>
    <w:rsid w:val="00CD6E8E"/>
    <w:rsid w:val="00CD734D"/>
    <w:rsid w:val="00CE161F"/>
    <w:rsid w:val="00CE2CC6"/>
    <w:rsid w:val="00CE3529"/>
    <w:rsid w:val="00CE4320"/>
    <w:rsid w:val="00CE52F6"/>
    <w:rsid w:val="00CE5D9A"/>
    <w:rsid w:val="00CE76CD"/>
    <w:rsid w:val="00CF0B65"/>
    <w:rsid w:val="00CF1C1F"/>
    <w:rsid w:val="00CF3739"/>
    <w:rsid w:val="00CF3B5E"/>
    <w:rsid w:val="00CF3BA6"/>
    <w:rsid w:val="00CF4E8C"/>
    <w:rsid w:val="00CF6913"/>
    <w:rsid w:val="00CF7AA7"/>
    <w:rsid w:val="00CF7AA9"/>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6E04"/>
    <w:rsid w:val="00D27C2B"/>
    <w:rsid w:val="00D33363"/>
    <w:rsid w:val="00D34529"/>
    <w:rsid w:val="00D34943"/>
    <w:rsid w:val="00D34A2B"/>
    <w:rsid w:val="00D35409"/>
    <w:rsid w:val="00D359D4"/>
    <w:rsid w:val="00D41B88"/>
    <w:rsid w:val="00D41E23"/>
    <w:rsid w:val="00D429EC"/>
    <w:rsid w:val="00D4368B"/>
    <w:rsid w:val="00D43D44"/>
    <w:rsid w:val="00D43EBB"/>
    <w:rsid w:val="00D44E4E"/>
    <w:rsid w:val="00D468C1"/>
    <w:rsid w:val="00D46D26"/>
    <w:rsid w:val="00D51254"/>
    <w:rsid w:val="00D51627"/>
    <w:rsid w:val="00D51E1A"/>
    <w:rsid w:val="00D52344"/>
    <w:rsid w:val="00D52AFB"/>
    <w:rsid w:val="00D532DA"/>
    <w:rsid w:val="00D54AAC"/>
    <w:rsid w:val="00D54B32"/>
    <w:rsid w:val="00D55AA1"/>
    <w:rsid w:val="00D55DF0"/>
    <w:rsid w:val="00D563E1"/>
    <w:rsid w:val="00D56BB6"/>
    <w:rsid w:val="00D6022B"/>
    <w:rsid w:val="00D60C40"/>
    <w:rsid w:val="00D6138D"/>
    <w:rsid w:val="00D6166E"/>
    <w:rsid w:val="00D63126"/>
    <w:rsid w:val="00D63A67"/>
    <w:rsid w:val="00D63A7E"/>
    <w:rsid w:val="00D646C9"/>
    <w:rsid w:val="00D6492E"/>
    <w:rsid w:val="00D65845"/>
    <w:rsid w:val="00D70087"/>
    <w:rsid w:val="00D7079E"/>
    <w:rsid w:val="00D70823"/>
    <w:rsid w:val="00D70AB1"/>
    <w:rsid w:val="00D70F23"/>
    <w:rsid w:val="00D731E6"/>
    <w:rsid w:val="00D73DD6"/>
    <w:rsid w:val="00D745F5"/>
    <w:rsid w:val="00D75392"/>
    <w:rsid w:val="00D7585E"/>
    <w:rsid w:val="00D759A3"/>
    <w:rsid w:val="00D77C22"/>
    <w:rsid w:val="00D82E32"/>
    <w:rsid w:val="00D83619"/>
    <w:rsid w:val="00D83974"/>
    <w:rsid w:val="00D84133"/>
    <w:rsid w:val="00D8431C"/>
    <w:rsid w:val="00D85133"/>
    <w:rsid w:val="00D91607"/>
    <w:rsid w:val="00D92C82"/>
    <w:rsid w:val="00D93336"/>
    <w:rsid w:val="00D94314"/>
    <w:rsid w:val="00D94648"/>
    <w:rsid w:val="00D95100"/>
    <w:rsid w:val="00D95BC7"/>
    <w:rsid w:val="00D95C17"/>
    <w:rsid w:val="00D96043"/>
    <w:rsid w:val="00D97779"/>
    <w:rsid w:val="00DA4253"/>
    <w:rsid w:val="00DA52F5"/>
    <w:rsid w:val="00DA73A3"/>
    <w:rsid w:val="00DB01E9"/>
    <w:rsid w:val="00DB3080"/>
    <w:rsid w:val="00DB4E12"/>
    <w:rsid w:val="00DB5771"/>
    <w:rsid w:val="00DC0353"/>
    <w:rsid w:val="00DC0AB6"/>
    <w:rsid w:val="00DC21CF"/>
    <w:rsid w:val="00DC3395"/>
    <w:rsid w:val="00DC3664"/>
    <w:rsid w:val="00DC4B9B"/>
    <w:rsid w:val="00DC6EFC"/>
    <w:rsid w:val="00DC7CDE"/>
    <w:rsid w:val="00DD195B"/>
    <w:rsid w:val="00DD21E1"/>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706"/>
    <w:rsid w:val="00DF707E"/>
    <w:rsid w:val="00DF70A1"/>
    <w:rsid w:val="00DF759D"/>
    <w:rsid w:val="00E003AF"/>
    <w:rsid w:val="00E00482"/>
    <w:rsid w:val="00E018C3"/>
    <w:rsid w:val="00E01C15"/>
    <w:rsid w:val="00E052B1"/>
    <w:rsid w:val="00E05886"/>
    <w:rsid w:val="00E104C6"/>
    <w:rsid w:val="00E10C02"/>
    <w:rsid w:val="00E137F4"/>
    <w:rsid w:val="00E164F2"/>
    <w:rsid w:val="00E168FC"/>
    <w:rsid w:val="00E16F61"/>
    <w:rsid w:val="00E178A7"/>
    <w:rsid w:val="00E20F6A"/>
    <w:rsid w:val="00E21A25"/>
    <w:rsid w:val="00E23303"/>
    <w:rsid w:val="00E239E0"/>
    <w:rsid w:val="00E253CA"/>
    <w:rsid w:val="00E2638E"/>
    <w:rsid w:val="00E2771C"/>
    <w:rsid w:val="00E31D50"/>
    <w:rsid w:val="00E324D9"/>
    <w:rsid w:val="00E331FB"/>
    <w:rsid w:val="00E33DF4"/>
    <w:rsid w:val="00E35EDE"/>
    <w:rsid w:val="00E36528"/>
    <w:rsid w:val="00E409B4"/>
    <w:rsid w:val="00E40CF7"/>
    <w:rsid w:val="00E413B8"/>
    <w:rsid w:val="00E434EB"/>
    <w:rsid w:val="00E440C0"/>
    <w:rsid w:val="00E44BFB"/>
    <w:rsid w:val="00E4683D"/>
    <w:rsid w:val="00E46CA0"/>
    <w:rsid w:val="00E50408"/>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B96"/>
    <w:rsid w:val="00E7738D"/>
    <w:rsid w:val="00E77B6B"/>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F0C"/>
    <w:rsid w:val="00EA17B9"/>
    <w:rsid w:val="00EA279E"/>
    <w:rsid w:val="00EA2BA6"/>
    <w:rsid w:val="00EA33B1"/>
    <w:rsid w:val="00EA74F2"/>
    <w:rsid w:val="00EA7552"/>
    <w:rsid w:val="00EA7F5C"/>
    <w:rsid w:val="00EB193D"/>
    <w:rsid w:val="00EB2A71"/>
    <w:rsid w:val="00EB32CF"/>
    <w:rsid w:val="00EB348A"/>
    <w:rsid w:val="00EB4DDA"/>
    <w:rsid w:val="00EB7598"/>
    <w:rsid w:val="00EB7885"/>
    <w:rsid w:val="00EB794C"/>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3478"/>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A54"/>
    <w:rsid w:val="00F17235"/>
    <w:rsid w:val="00F20B40"/>
    <w:rsid w:val="00F2269A"/>
    <w:rsid w:val="00F22775"/>
    <w:rsid w:val="00F228A5"/>
    <w:rsid w:val="00F246D4"/>
    <w:rsid w:val="00F269DC"/>
    <w:rsid w:val="00F309E2"/>
    <w:rsid w:val="00F30C2D"/>
    <w:rsid w:val="00F318BD"/>
    <w:rsid w:val="00F32557"/>
    <w:rsid w:val="00F325B3"/>
    <w:rsid w:val="00F32CE9"/>
    <w:rsid w:val="00F332EF"/>
    <w:rsid w:val="00F33750"/>
    <w:rsid w:val="00F33A6A"/>
    <w:rsid w:val="00F34D8E"/>
    <w:rsid w:val="00F3515A"/>
    <w:rsid w:val="00F3674D"/>
    <w:rsid w:val="00F37587"/>
    <w:rsid w:val="00F4079E"/>
    <w:rsid w:val="00F40B14"/>
    <w:rsid w:val="00F42101"/>
    <w:rsid w:val="00F42EAA"/>
    <w:rsid w:val="00F42EE0"/>
    <w:rsid w:val="00F434A9"/>
    <w:rsid w:val="00F437C4"/>
    <w:rsid w:val="00F446A0"/>
    <w:rsid w:val="00F474A6"/>
    <w:rsid w:val="00F47A0A"/>
    <w:rsid w:val="00F47A79"/>
    <w:rsid w:val="00F47F5C"/>
    <w:rsid w:val="00F51928"/>
    <w:rsid w:val="00F543B3"/>
    <w:rsid w:val="00F5467A"/>
    <w:rsid w:val="00F5643A"/>
    <w:rsid w:val="00F56596"/>
    <w:rsid w:val="00F60AF5"/>
    <w:rsid w:val="00F62236"/>
    <w:rsid w:val="00F642AF"/>
    <w:rsid w:val="00F650B4"/>
    <w:rsid w:val="00F65901"/>
    <w:rsid w:val="00F66B95"/>
    <w:rsid w:val="00F706AA"/>
    <w:rsid w:val="00F715D0"/>
    <w:rsid w:val="00F717E7"/>
    <w:rsid w:val="00F724A1"/>
    <w:rsid w:val="00F7288E"/>
    <w:rsid w:val="00F740FA"/>
    <w:rsid w:val="00F753E4"/>
    <w:rsid w:val="00F7632C"/>
    <w:rsid w:val="00F76FDC"/>
    <w:rsid w:val="00F771C6"/>
    <w:rsid w:val="00F77ED7"/>
    <w:rsid w:val="00F80F5D"/>
    <w:rsid w:val="00F83143"/>
    <w:rsid w:val="00F84564"/>
    <w:rsid w:val="00F853F3"/>
    <w:rsid w:val="00F8591B"/>
    <w:rsid w:val="00F8655C"/>
    <w:rsid w:val="00F90A0E"/>
    <w:rsid w:val="00F90BCA"/>
    <w:rsid w:val="00F90E1A"/>
    <w:rsid w:val="00F91B79"/>
    <w:rsid w:val="00F91FDF"/>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A5E"/>
    <w:rsid w:val="00FB0E61"/>
    <w:rsid w:val="00FB10FF"/>
    <w:rsid w:val="00FB1AF9"/>
    <w:rsid w:val="00FB1D69"/>
    <w:rsid w:val="00FB2812"/>
    <w:rsid w:val="00FB3570"/>
    <w:rsid w:val="00FB6D39"/>
    <w:rsid w:val="00FB7100"/>
    <w:rsid w:val="00FC0636"/>
    <w:rsid w:val="00FC0C6F"/>
    <w:rsid w:val="00FC14C7"/>
    <w:rsid w:val="00FC2758"/>
    <w:rsid w:val="00FC3523"/>
    <w:rsid w:val="00FC3C3B"/>
    <w:rsid w:val="00FC44C4"/>
    <w:rsid w:val="00FC4F7B"/>
    <w:rsid w:val="00FC5174"/>
    <w:rsid w:val="00FC6C8C"/>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1B28"/>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646325A"/>
  <w14:defaultImageDpi w14:val="330"/>
  <w15:chartTrackingRefBased/>
  <w15:docId w15:val="{4BFAC0E0-1EE7-4B91-B8F8-944A1D405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B794C"/>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A543E"/>
    <w:pPr>
      <w:numPr>
        <w:numId w:val="3"/>
      </w:numPr>
      <w:adjustRightInd w:val="0"/>
      <w:snapToGrid w:val="0"/>
      <w:spacing w:before="80"/>
    </w:pPr>
    <w:rPr>
      <w:lang w:eastAsia="zh-CN"/>
    </w:r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7C2424"/>
    <w:pPr>
      <w:ind w:left="720"/>
      <w:contextualSpacing/>
    </w:pPr>
  </w:style>
  <w:style w:type="character" w:customStyle="1" w:styleId="UnresolvedMention">
    <w:name w:val="Unresolved Mention"/>
    <w:basedOn w:val="DefaultParagraphFont"/>
    <w:uiPriority w:val="99"/>
    <w:semiHidden/>
    <w:unhideWhenUsed/>
    <w:rsid w:val="0015350F"/>
    <w:rPr>
      <w:color w:val="605E5C"/>
      <w:shd w:val="clear" w:color="auto" w:fill="E1DFDD"/>
    </w:rPr>
  </w:style>
  <w:style w:type="character" w:styleId="CommentReference">
    <w:name w:val="annotation reference"/>
    <w:basedOn w:val="DefaultParagraphFont"/>
    <w:uiPriority w:val="99"/>
    <w:semiHidden/>
    <w:rsid w:val="00714AEA"/>
    <w:rPr>
      <w:sz w:val="16"/>
      <w:szCs w:val="16"/>
    </w:rPr>
  </w:style>
  <w:style w:type="paragraph" w:styleId="CommentText">
    <w:name w:val="annotation text"/>
    <w:basedOn w:val="Normal"/>
    <w:link w:val="CommentTextChar"/>
    <w:uiPriority w:val="99"/>
    <w:semiHidden/>
    <w:rsid w:val="00714AEA"/>
    <w:pPr>
      <w:spacing w:line="240" w:lineRule="auto"/>
    </w:pPr>
    <w:rPr>
      <w:sz w:val="20"/>
      <w:szCs w:val="20"/>
    </w:rPr>
  </w:style>
  <w:style w:type="character" w:customStyle="1" w:styleId="CommentTextChar">
    <w:name w:val="Comment Text Char"/>
    <w:basedOn w:val="DefaultParagraphFont"/>
    <w:link w:val="CommentText"/>
    <w:uiPriority w:val="99"/>
    <w:semiHidden/>
    <w:rsid w:val="00714AE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14AEA"/>
    <w:rPr>
      <w:b/>
      <w:bCs/>
    </w:rPr>
  </w:style>
  <w:style w:type="character" w:customStyle="1" w:styleId="CommentSubjectChar">
    <w:name w:val="Comment Subject Char"/>
    <w:basedOn w:val="CommentTextChar"/>
    <w:link w:val="CommentSubject"/>
    <w:uiPriority w:val="99"/>
    <w:semiHidden/>
    <w:rsid w:val="00714AEA"/>
    <w:rPr>
      <w:rFonts w:ascii="Arial" w:hAnsi="Arial"/>
      <w:b/>
      <w:bCs/>
      <w:sz w:val="20"/>
      <w:szCs w:val="20"/>
      <w:lang w:val="en-AU"/>
    </w:rPr>
  </w:style>
  <w:style w:type="paragraph" w:styleId="BalloonText">
    <w:name w:val="Balloon Text"/>
    <w:basedOn w:val="Normal"/>
    <w:link w:val="BalloonTextChar"/>
    <w:uiPriority w:val="99"/>
    <w:semiHidden/>
    <w:unhideWhenUsed/>
    <w:rsid w:val="00714AE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AEA"/>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9983586">
      <w:bodyDiv w:val="1"/>
      <w:marLeft w:val="0"/>
      <w:marRight w:val="0"/>
      <w:marTop w:val="0"/>
      <w:marBottom w:val="0"/>
      <w:divBdr>
        <w:top w:val="none" w:sz="0" w:space="0" w:color="auto"/>
        <w:left w:val="none" w:sz="0" w:space="0" w:color="auto"/>
        <w:bottom w:val="none" w:sz="0" w:space="0" w:color="auto"/>
        <w:right w:val="none" w:sz="0" w:space="0" w:color="auto"/>
      </w:divBdr>
      <w:divsChild>
        <w:div w:id="1717316564">
          <w:marLeft w:val="446"/>
          <w:marRight w:val="0"/>
          <w:marTop w:val="0"/>
          <w:marBottom w:val="0"/>
          <w:divBdr>
            <w:top w:val="none" w:sz="0" w:space="0" w:color="auto"/>
            <w:left w:val="none" w:sz="0" w:space="0" w:color="auto"/>
            <w:bottom w:val="none" w:sz="0" w:space="0" w:color="auto"/>
            <w:right w:val="none" w:sz="0" w:space="0" w:color="auto"/>
          </w:divBdr>
        </w:div>
        <w:div w:id="736633326">
          <w:marLeft w:val="446"/>
          <w:marRight w:val="0"/>
          <w:marTop w:val="0"/>
          <w:marBottom w:val="0"/>
          <w:divBdr>
            <w:top w:val="none" w:sz="0" w:space="0" w:color="auto"/>
            <w:left w:val="none" w:sz="0" w:space="0" w:color="auto"/>
            <w:bottom w:val="none" w:sz="0" w:space="0" w:color="auto"/>
            <w:right w:val="none" w:sz="0" w:space="0" w:color="auto"/>
          </w:divBdr>
        </w:div>
        <w:div w:id="1161388216">
          <w:marLeft w:val="446"/>
          <w:marRight w:val="0"/>
          <w:marTop w:val="0"/>
          <w:marBottom w:val="0"/>
          <w:divBdr>
            <w:top w:val="none" w:sz="0" w:space="0" w:color="auto"/>
            <w:left w:val="none" w:sz="0" w:space="0" w:color="auto"/>
            <w:bottom w:val="none" w:sz="0" w:space="0" w:color="auto"/>
            <w:right w:val="none" w:sz="0" w:space="0" w:color="auto"/>
          </w:divBdr>
        </w:div>
        <w:div w:id="967709975">
          <w:marLeft w:val="446"/>
          <w:marRight w:val="0"/>
          <w:marTop w:val="0"/>
          <w:marBottom w:val="0"/>
          <w:divBdr>
            <w:top w:val="none" w:sz="0" w:space="0" w:color="auto"/>
            <w:left w:val="none" w:sz="0" w:space="0" w:color="auto"/>
            <w:bottom w:val="none" w:sz="0" w:space="0" w:color="auto"/>
            <w:right w:val="none" w:sz="0" w:space="0" w:color="auto"/>
          </w:divBdr>
        </w:div>
        <w:div w:id="1941602048">
          <w:marLeft w:val="446"/>
          <w:marRight w:val="0"/>
          <w:marTop w:val="0"/>
          <w:marBottom w:val="0"/>
          <w:divBdr>
            <w:top w:val="none" w:sz="0" w:space="0" w:color="auto"/>
            <w:left w:val="none" w:sz="0" w:space="0" w:color="auto"/>
            <w:bottom w:val="none" w:sz="0" w:space="0" w:color="auto"/>
            <w:right w:val="none" w:sz="0" w:space="0" w:color="auto"/>
          </w:divBdr>
        </w:div>
        <w:div w:id="1584875075">
          <w:marLeft w:val="446"/>
          <w:marRight w:val="0"/>
          <w:marTop w:val="0"/>
          <w:marBottom w:val="0"/>
          <w:divBdr>
            <w:top w:val="none" w:sz="0" w:space="0" w:color="auto"/>
            <w:left w:val="none" w:sz="0" w:space="0" w:color="auto"/>
            <w:bottom w:val="none" w:sz="0" w:space="0" w:color="auto"/>
            <w:right w:val="none" w:sz="0" w:space="0" w:color="auto"/>
          </w:divBdr>
        </w:div>
        <w:div w:id="1985161677">
          <w:marLeft w:val="446"/>
          <w:marRight w:val="0"/>
          <w:marTop w:val="0"/>
          <w:marBottom w:val="0"/>
          <w:divBdr>
            <w:top w:val="none" w:sz="0" w:space="0" w:color="auto"/>
            <w:left w:val="none" w:sz="0" w:space="0" w:color="auto"/>
            <w:bottom w:val="none" w:sz="0" w:space="0" w:color="auto"/>
            <w:right w:val="none" w:sz="0" w:space="0" w:color="auto"/>
          </w:divBdr>
        </w:div>
        <w:div w:id="1704793965">
          <w:marLeft w:val="446"/>
          <w:marRight w:val="0"/>
          <w:marTop w:val="0"/>
          <w:marBottom w:val="0"/>
          <w:divBdr>
            <w:top w:val="none" w:sz="0" w:space="0" w:color="auto"/>
            <w:left w:val="none" w:sz="0" w:space="0" w:color="auto"/>
            <w:bottom w:val="none" w:sz="0" w:space="0" w:color="auto"/>
            <w:right w:val="none" w:sz="0" w:space="0" w:color="auto"/>
          </w:divBdr>
        </w:div>
        <w:div w:id="363167533">
          <w:marLeft w:val="446"/>
          <w:marRight w:val="0"/>
          <w:marTop w:val="0"/>
          <w:marBottom w:val="0"/>
          <w:divBdr>
            <w:top w:val="none" w:sz="0" w:space="0" w:color="auto"/>
            <w:left w:val="none" w:sz="0" w:space="0" w:color="auto"/>
            <w:bottom w:val="none" w:sz="0" w:space="0" w:color="auto"/>
            <w:right w:val="none" w:sz="0" w:space="0" w:color="auto"/>
          </w:divBdr>
        </w:div>
        <w:div w:id="1558272795">
          <w:marLeft w:val="446"/>
          <w:marRight w:val="0"/>
          <w:marTop w:val="0"/>
          <w:marBottom w:val="0"/>
          <w:divBdr>
            <w:top w:val="none" w:sz="0" w:space="0" w:color="auto"/>
            <w:left w:val="none" w:sz="0" w:space="0" w:color="auto"/>
            <w:bottom w:val="none" w:sz="0" w:space="0" w:color="auto"/>
            <w:right w:val="none" w:sz="0" w:space="0" w:color="auto"/>
          </w:divBdr>
        </w:div>
        <w:div w:id="1088650858">
          <w:marLeft w:val="446"/>
          <w:marRight w:val="0"/>
          <w:marTop w:val="0"/>
          <w:marBottom w:val="0"/>
          <w:divBdr>
            <w:top w:val="none" w:sz="0" w:space="0" w:color="auto"/>
            <w:left w:val="none" w:sz="0" w:space="0" w:color="auto"/>
            <w:bottom w:val="none" w:sz="0" w:space="0" w:color="auto"/>
            <w:right w:val="none" w:sz="0" w:space="0" w:color="auto"/>
          </w:divBdr>
        </w:div>
        <w:div w:id="471366689">
          <w:marLeft w:val="446"/>
          <w:marRight w:val="0"/>
          <w:marTop w:val="0"/>
          <w:marBottom w:val="0"/>
          <w:divBdr>
            <w:top w:val="none" w:sz="0" w:space="0" w:color="auto"/>
            <w:left w:val="none" w:sz="0" w:space="0" w:color="auto"/>
            <w:bottom w:val="none" w:sz="0" w:space="0" w:color="auto"/>
            <w:right w:val="none" w:sz="0" w:space="0" w:color="auto"/>
          </w:divBdr>
        </w:div>
        <w:div w:id="2132357709">
          <w:marLeft w:val="446"/>
          <w:marRight w:val="0"/>
          <w:marTop w:val="0"/>
          <w:marBottom w:val="0"/>
          <w:divBdr>
            <w:top w:val="none" w:sz="0" w:space="0" w:color="auto"/>
            <w:left w:val="none" w:sz="0" w:space="0" w:color="auto"/>
            <w:bottom w:val="none" w:sz="0" w:space="0" w:color="auto"/>
            <w:right w:val="none" w:sz="0" w:space="0" w:color="auto"/>
          </w:divBdr>
        </w:div>
        <w:div w:id="286205592">
          <w:marLeft w:val="446"/>
          <w:marRight w:val="0"/>
          <w:marTop w:val="0"/>
          <w:marBottom w:val="0"/>
          <w:divBdr>
            <w:top w:val="none" w:sz="0" w:space="0" w:color="auto"/>
            <w:left w:val="none" w:sz="0" w:space="0" w:color="auto"/>
            <w:bottom w:val="none" w:sz="0" w:space="0" w:color="auto"/>
            <w:right w:val="none" w:sz="0" w:space="0" w:color="auto"/>
          </w:divBdr>
        </w:div>
        <w:div w:id="872496716">
          <w:marLeft w:val="446"/>
          <w:marRight w:val="0"/>
          <w:marTop w:val="0"/>
          <w:marBottom w:val="0"/>
          <w:divBdr>
            <w:top w:val="none" w:sz="0" w:space="0" w:color="auto"/>
            <w:left w:val="none" w:sz="0" w:space="0" w:color="auto"/>
            <w:bottom w:val="none" w:sz="0" w:space="0" w:color="auto"/>
            <w:right w:val="none" w:sz="0" w:space="0" w:color="auto"/>
          </w:divBdr>
        </w:div>
        <w:div w:id="1257447776">
          <w:marLeft w:val="446"/>
          <w:marRight w:val="0"/>
          <w:marTop w:val="0"/>
          <w:marBottom w:val="0"/>
          <w:divBdr>
            <w:top w:val="none" w:sz="0" w:space="0" w:color="auto"/>
            <w:left w:val="none" w:sz="0" w:space="0" w:color="auto"/>
            <w:bottom w:val="none" w:sz="0" w:space="0" w:color="auto"/>
            <w:right w:val="none" w:sz="0" w:space="0" w:color="auto"/>
          </w:divBdr>
        </w:div>
        <w:div w:id="1886595374">
          <w:marLeft w:val="446"/>
          <w:marRight w:val="0"/>
          <w:marTop w:val="0"/>
          <w:marBottom w:val="0"/>
          <w:divBdr>
            <w:top w:val="none" w:sz="0" w:space="0" w:color="auto"/>
            <w:left w:val="none" w:sz="0" w:space="0" w:color="auto"/>
            <w:bottom w:val="none" w:sz="0" w:space="0" w:color="auto"/>
            <w:right w:val="none" w:sz="0" w:space="0" w:color="auto"/>
          </w:divBdr>
        </w:div>
        <w:div w:id="8607824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icrochipdeveloper.com/tcpip:communicate-on-a-local-network" TargetMode="External"/><Relationship Id="rId117" Type="http://schemas.openxmlformats.org/officeDocument/2006/relationships/footer" Target="footer3.xml"/><Relationship Id="rId21" Type="http://schemas.openxmlformats.org/officeDocument/2006/relationships/hyperlink" Target="https://www.linkedin.com/learning/networking-foundations-networking-basics/understanding-routers" TargetMode="External"/><Relationship Id="rId42" Type="http://schemas.openxmlformats.org/officeDocument/2006/relationships/hyperlink" Target="https://www.youtube.com/watch?v=LyDqA-dAPW4" TargetMode="External"/><Relationship Id="rId47" Type="http://schemas.openxmlformats.org/officeDocument/2006/relationships/hyperlink" Target="https://www.linkedin.com/learning/networking-foundations-networking-basics/investigating-client-server-and-peer-to-peer-connections" TargetMode="External"/><Relationship Id="rId63" Type="http://schemas.openxmlformats.org/officeDocument/2006/relationships/hyperlink" Target="https://educationstandards.nsw.edu.au/wps/wcm/connect/40f60177-dbbc-4a0a-85c1-8082aeaa478b/information-processes-and-technology-course-specifications.doc?MOD=AJPERES&amp;CVID=" TargetMode="External"/><Relationship Id="rId68" Type="http://schemas.openxmlformats.org/officeDocument/2006/relationships/hyperlink" Target="https://www.linkedin.com/learning/networking-foundations-network-media-lans/distinguishing-legacy-current-and-future-wi-fi-standards" TargetMode="External"/><Relationship Id="rId84" Type="http://schemas.openxmlformats.org/officeDocument/2006/relationships/hyperlink" Target="https://www.linkedin.com/learning/networking-foundations-networking-basics/understanding-routers" TargetMode="External"/><Relationship Id="rId89" Type="http://schemas.openxmlformats.org/officeDocument/2006/relationships/hyperlink" Target="http://home.ubalt.edu/abento/650/lan/sld012.htm" TargetMode="External"/><Relationship Id="rId112" Type="http://schemas.openxmlformats.org/officeDocument/2006/relationships/hyperlink" Target="https://www.youtube.com/watch?v=v8aYhOxZuNg" TargetMode="External"/><Relationship Id="rId16" Type="http://schemas.openxmlformats.org/officeDocument/2006/relationships/image" Target="media/image3.PNG"/><Relationship Id="rId107" Type="http://schemas.openxmlformats.org/officeDocument/2006/relationships/hyperlink" Target="https://www.linkedin.com/learning/digital-transformation-tips/making-data-and-systems-accessible-via-the-cloud" TargetMode="External"/><Relationship Id="rId11" Type="http://schemas.openxmlformats.org/officeDocument/2006/relationships/hyperlink" Target="https://educationstandards.nsw.edu.au/wps/portal/nesa/11-12/stage-6-learning-areas/technologies/information-processes-technology-syllabus" TargetMode="External"/><Relationship Id="rId24" Type="http://schemas.openxmlformats.org/officeDocument/2006/relationships/hyperlink" Target="https://www.linkedin.com/learning/networking-foundations-network-media-wans/dsl-and-adsl" TargetMode="External"/><Relationship Id="rId32" Type="http://schemas.openxmlformats.org/officeDocument/2006/relationships/hyperlink" Target="https://www.linkedin.com/learning/computer-science-principles-digital-information/communicating-with-bits" TargetMode="External"/><Relationship Id="rId37" Type="http://schemas.openxmlformats.org/officeDocument/2006/relationships/hyperlink" Target="https://www.linkedin.com/learning/computer-science-principles-the-internet/the-domain-name-server-and-dns" TargetMode="External"/><Relationship Id="rId40" Type="http://schemas.openxmlformats.org/officeDocument/2006/relationships/hyperlink" Target="https://www.linkedin.com/learning/computer-science-principles-the-internet/reliability-and-tcp" TargetMode="External"/><Relationship Id="rId45" Type="http://schemas.openxmlformats.org/officeDocument/2006/relationships/hyperlink" Target="https://microchipdeveloper.com/tcpip:communicate-on-a-local-network" TargetMode="External"/><Relationship Id="rId53" Type="http://schemas.openxmlformats.org/officeDocument/2006/relationships/hyperlink" Target="https://www.linkedin.com/learning/web-development-foundations-web-technologies/working-with-clients-and-servers" TargetMode="External"/><Relationship Id="rId58" Type="http://schemas.openxmlformats.org/officeDocument/2006/relationships/hyperlink" Target="https://www.mobiletransaction.org/au/australian-eftpos-system/" TargetMode="External"/><Relationship Id="rId66" Type="http://schemas.openxmlformats.org/officeDocument/2006/relationships/hyperlink" Target="https://www.linkedin.com/learning/networking-foundations-network-media-lans/comparing-fiber-connectors-and-cables" TargetMode="External"/><Relationship Id="rId74" Type="http://schemas.openxmlformats.org/officeDocument/2006/relationships/hyperlink" Target="https://www.linkedin.com/learning/learning-ssl-tls/ssl-vs-tls" TargetMode="External"/><Relationship Id="rId79" Type="http://schemas.openxmlformats.org/officeDocument/2006/relationships/hyperlink" Target="https://www.linkedin.com/learning/networking-foundations-networking-basics/understanding-point-to-point-and-point-to-multipoint-networks" TargetMode="External"/><Relationship Id="rId87" Type="http://schemas.openxmlformats.org/officeDocument/2006/relationships/hyperlink" Target="https://www.linkedin.com/learning/networking-foundations-network-media-wans/dsl-and-adsl" TargetMode="External"/><Relationship Id="rId102" Type="http://schemas.openxmlformats.org/officeDocument/2006/relationships/hyperlink" Target="https://www.linkedin.com/learning/azure-understanding-the-big-picture-2019/what-is-infrastructure-as-a-service-iaas" TargetMode="External"/><Relationship Id="rId110" Type="http://schemas.openxmlformats.org/officeDocument/2006/relationships/hyperlink" Target="https://www.youtube.com/watch?v=Ud8UeNgdaz4" TargetMode="External"/><Relationship Id="rId115"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linkedin.com/learning/foundations-of-the-fourth-industrial-revolution-industry-4-0/the-big-picture-of-technology-trends" TargetMode="External"/><Relationship Id="rId82" Type="http://schemas.openxmlformats.org/officeDocument/2006/relationships/hyperlink" Target="https://www.linkedin.com/learning/networking-foundations-networking-basics/understanding-bridges" TargetMode="External"/><Relationship Id="rId90" Type="http://schemas.openxmlformats.org/officeDocument/2006/relationships/hyperlink" Target="http://home.ubalt.edu/abento/650/lan/sld013.htm" TargetMode="External"/><Relationship Id="rId95" Type="http://schemas.openxmlformats.org/officeDocument/2006/relationships/hyperlink" Target="https://www.linkedin.com/learning/networking-foundations-networking-basics/understanding-the-difference-between-the-internet-intranets-and-extranets" TargetMode="External"/><Relationship Id="rId19" Type="http://schemas.openxmlformats.org/officeDocument/2006/relationships/hyperlink" Target="https://www.linkedin.com/learning/networking-foundations-networking-basics/understanding-bridges" TargetMode="External"/><Relationship Id="rId14" Type="http://schemas.openxmlformats.org/officeDocument/2006/relationships/hyperlink" Target="https://educationstandards.nsw.edu.au/wps/portal/nesa/11-12/stage-6-learning-areas/technologies/information-processes-technology-syllabus" TargetMode="External"/><Relationship Id="rId22" Type="http://schemas.openxmlformats.org/officeDocument/2006/relationships/hyperlink" Target="https://www.linkedin.com/learning/networking-foundations-networking-basics/introducing-wired-and-wireless-access-points" TargetMode="External"/><Relationship Id="rId27" Type="http://schemas.openxmlformats.org/officeDocument/2006/relationships/hyperlink" Target="https://www.linkedin.com/learning/web-development-foundations-web-technologies/internet-protocols" TargetMode="External"/><Relationship Id="rId30" Type="http://schemas.openxmlformats.org/officeDocument/2006/relationships/hyperlink" Target="https://microchipdeveloper.com/tcpip:tcp-ip-five-layer-model" TargetMode="External"/><Relationship Id="rId35" Type="http://schemas.openxmlformats.org/officeDocument/2006/relationships/hyperlink" Target="https://www.linkedin.com/learning/computer-science-principles-the-internet/the-internet-protocol-and-ip-address" TargetMode="External"/><Relationship Id="rId43" Type="http://schemas.openxmlformats.org/officeDocument/2006/relationships/hyperlink" Target="https://www.linkedin.com/learning/web-development-foundations-web-technologies/internet-protocols" TargetMode="External"/><Relationship Id="rId48" Type="http://schemas.openxmlformats.org/officeDocument/2006/relationships/hyperlink" Target="https://www.youtube.com/watch?v=cDemF52YgAk" TargetMode="External"/><Relationship Id="rId56" Type="http://schemas.openxmlformats.org/officeDocument/2006/relationships/hyperlink" Target="https://www.linkedin.com/learning/casp-plus-cert-prep-4-technical-integration-of-enterprise-security/presence-instant-messaging-and-email" TargetMode="External"/><Relationship Id="rId64" Type="http://schemas.openxmlformats.org/officeDocument/2006/relationships/hyperlink" Target="https://www.linkedin.com/learning/networking-foundations-network-media-lans/comparing-cabling-standards" TargetMode="External"/><Relationship Id="rId69" Type="http://schemas.openxmlformats.org/officeDocument/2006/relationships/hyperlink" Target="https://www.linkedin.com/learning/networking-foundations-servers/common-ports-and-protocols" TargetMode="External"/><Relationship Id="rId77" Type="http://schemas.openxmlformats.org/officeDocument/2006/relationships/hyperlink" Target="https://www.linkedin.com/learning/networking-foundations-networking-basics/understanding-mesh-bus-and-ring-topologies" TargetMode="External"/><Relationship Id="rId100" Type="http://schemas.openxmlformats.org/officeDocument/2006/relationships/hyperlink" Target="https://www.linkedin.com/learning/networking-foundations-servers/access-control" TargetMode="External"/><Relationship Id="rId105" Type="http://schemas.openxmlformats.org/officeDocument/2006/relationships/hyperlink" Target="https://youtu.be/UstFu4JhR1k" TargetMode="External"/><Relationship Id="rId113" Type="http://schemas.openxmlformats.org/officeDocument/2006/relationships/hyperlink" Target="https://www.youtube.com/watch?v=HFRU01uS9nA" TargetMode="External"/><Relationship Id="rId11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linkedin.com/learning/introduction-to-cloud-computing-for-it-pros-2018/explore-the-components-of-the-cloud" TargetMode="External"/><Relationship Id="rId72" Type="http://schemas.openxmlformats.org/officeDocument/2006/relationships/hyperlink" Target="https://www.linkedin.com/learning/networking-foundations-protocols-and-cli-tools/mail-services-pop-imap-and-smtp" TargetMode="External"/><Relationship Id="rId80" Type="http://schemas.openxmlformats.org/officeDocument/2006/relationships/hyperlink" Target="https://www.linkedin.com/learning/networking-foundations-networking-basics/exploring-network-collisions-csma-cd-and-csma-ca" TargetMode="External"/><Relationship Id="rId85" Type="http://schemas.openxmlformats.org/officeDocument/2006/relationships/hyperlink" Target="https://www.linkedin.com/learning/networking-foundations-networking-basics/introducing-wired-and-wireless-access-points" TargetMode="External"/><Relationship Id="rId93" Type="http://schemas.openxmlformats.org/officeDocument/2006/relationships/hyperlink" Target="https://www.linkedin.com/learning/comptia-cysa-plus-cs0-002-cert-prep-4-software-and-systems-security/operating-system-types" TargetMode="External"/><Relationship Id="rId98" Type="http://schemas.openxmlformats.org/officeDocument/2006/relationships/hyperlink" Target="https://www.youtube.com/watch?v=QOD1XLDBqYE"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linkedin.com/learning/networking-foundations-networking-basics/introducing-network-interface-controllers-nics" TargetMode="External"/><Relationship Id="rId25" Type="http://schemas.openxmlformats.org/officeDocument/2006/relationships/hyperlink" Target="https://microchipdeveloper.com/tcpip:switch-routing-tables" TargetMode="External"/><Relationship Id="rId33" Type="http://schemas.openxmlformats.org/officeDocument/2006/relationships/hyperlink" Target="https://www.linkedin.com/learning/computer-science-principles-digital-information/digital-communication" TargetMode="External"/><Relationship Id="rId38" Type="http://schemas.openxmlformats.org/officeDocument/2006/relationships/hyperlink" Target="https://www.linkedin.com/learning/computer-science-principles-the-internet/routers-and-directing-requests" TargetMode="External"/><Relationship Id="rId46" Type="http://schemas.openxmlformats.org/officeDocument/2006/relationships/hyperlink" Target="https://microchipdeveloper.com/tcpip:detailed-tcpip-communication" TargetMode="External"/><Relationship Id="rId59" Type="http://schemas.openxmlformats.org/officeDocument/2006/relationships/hyperlink" Target="https://www.youtube.com/watch?v=UQCkqsaFByI" TargetMode="External"/><Relationship Id="rId67" Type="http://schemas.openxmlformats.org/officeDocument/2006/relationships/hyperlink" Target="https://www.linkedin.com/learning/networking-foundations-network-media-lans/exploring-wireless-lan-types" TargetMode="External"/><Relationship Id="rId103" Type="http://schemas.openxmlformats.org/officeDocument/2006/relationships/hyperlink" Target="https://www.linkedin.com/learning/azure-understanding-the-big-picture-2019/what-is-platform-as-a-service-paas" TargetMode="External"/><Relationship Id="rId108" Type="http://schemas.openxmlformats.org/officeDocument/2006/relationships/hyperlink" Target="https://educationstandards.nsw.edu.au/wps/wcm/connect/40f60177-dbbc-4a0a-85c1-8082aeaa478b/information-processes-and-technology-course-specifications.doc?MOD=AJPERES&amp;CVID=" TargetMode="External"/><Relationship Id="rId116" Type="http://schemas.openxmlformats.org/officeDocument/2006/relationships/header" Target="header1.xml"/><Relationship Id="rId20" Type="http://schemas.openxmlformats.org/officeDocument/2006/relationships/hyperlink" Target="https://www.linkedin.com/learning/networking-foundations-networking-basics/exploring-switches" TargetMode="External"/><Relationship Id="rId41" Type="http://schemas.openxmlformats.org/officeDocument/2006/relationships/hyperlink" Target="https://www.linkedin.com/learning/networking-foundations-protocols-and-cli-tools/the-role-of-protocols-in-networking" TargetMode="External"/><Relationship Id="rId54" Type="http://schemas.openxmlformats.org/officeDocument/2006/relationships/hyperlink" Target="https://www.linkedin.com/learning/computer-literacy-for-windows-10/understand-email-servers-and-clients" TargetMode="External"/><Relationship Id="rId62" Type="http://schemas.openxmlformats.org/officeDocument/2006/relationships/hyperlink" Target="https://www.linkedin.com/learning/foundations-of-the-fourth-industrial-revolution-industry-4-0/internet-of-things" TargetMode="External"/><Relationship Id="rId70" Type="http://schemas.openxmlformats.org/officeDocument/2006/relationships/hyperlink" Target="https://www.linkedin.com/learning/networking-foundations-protocols-and-cli-tools/http" TargetMode="External"/><Relationship Id="rId75" Type="http://schemas.openxmlformats.org/officeDocument/2006/relationships/hyperlink" Target="https://www.linkedin.com/learning/networking-foundations-protocols-and-cli-tools/packets-and-frames" TargetMode="External"/><Relationship Id="rId83" Type="http://schemas.openxmlformats.org/officeDocument/2006/relationships/hyperlink" Target="https://www.linkedin.com/learning/networking-foundations-networking-basics/exploring-switches" TargetMode="External"/><Relationship Id="rId88" Type="http://schemas.openxmlformats.org/officeDocument/2006/relationships/hyperlink" Target="https://microchipdeveloper.com/tcpip:switches" TargetMode="External"/><Relationship Id="rId91" Type="http://schemas.openxmlformats.org/officeDocument/2006/relationships/hyperlink" Target="http://home.ubalt.edu/abento/650/lan/sld014.htm" TargetMode="External"/><Relationship Id="rId96" Type="http://schemas.openxmlformats.org/officeDocument/2006/relationships/hyperlink" Target="https://www.youtube.com/watch?v=PV_JDZnBwY0" TargetMode="External"/><Relationship Id="rId111" Type="http://schemas.openxmlformats.org/officeDocument/2006/relationships/hyperlink" Target="https://www.youtube.com/watch?v=y9PG-_ZNbW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mini-footer/copyright" TargetMode="External"/><Relationship Id="rId23" Type="http://schemas.openxmlformats.org/officeDocument/2006/relationships/hyperlink" Target="https://www.linkedin.com/learning/networking-foundations-network-media-wans/dial-up" TargetMode="External"/><Relationship Id="rId28" Type="http://schemas.openxmlformats.org/officeDocument/2006/relationships/hyperlink" Target="https://microchipdeveloper.com/tcpip:tcp-ip-five-layer-model" TargetMode="External"/><Relationship Id="rId36" Type="http://schemas.openxmlformats.org/officeDocument/2006/relationships/hyperlink" Target="https://www.linkedin.com/learning/computer-science-principles-the-internet/scaling-up-the-internet-from-ipv4-to-ipv6" TargetMode="External"/><Relationship Id="rId49" Type="http://schemas.openxmlformats.org/officeDocument/2006/relationships/hyperlink" Target="https://www.youtube.com/watch?v=Zs0BKO0sqqk" TargetMode="External"/><Relationship Id="rId57" Type="http://schemas.openxmlformats.org/officeDocument/2006/relationships/hyperlink" Target="https://www.linkedin.com/learning/casp-plus-cert-prep-4-technical-integration-of-enterprise-security/telephony-and-voip-integration" TargetMode="External"/><Relationship Id="rId106" Type="http://schemas.openxmlformats.org/officeDocument/2006/relationships/hyperlink" Target="https://www.youtube.com/watch?v=xROtBY8Tdh0" TargetMode="External"/><Relationship Id="rId114" Type="http://schemas.openxmlformats.org/officeDocument/2006/relationships/footer" Target="footer1.xm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linkedin.com/learning/computer-science-principles-digital-information/binary-and-bits" TargetMode="External"/><Relationship Id="rId44" Type="http://schemas.openxmlformats.org/officeDocument/2006/relationships/hyperlink" Target="https://microchipdeveloper.com/tcpip:tcp-ip-ports" TargetMode="External"/><Relationship Id="rId52" Type="http://schemas.openxmlformats.org/officeDocument/2006/relationships/hyperlink" Target="https://www.linkedin.com/learning/web-development-foundations-web-technologies/understanding-how-the-web-works" TargetMode="External"/><Relationship Id="rId60" Type="http://schemas.openxmlformats.org/officeDocument/2006/relationships/hyperlink" Target="https://www.acnpacific.com/knowledge-base/can-i-use-my-eftpos-or-credit-card-terminal-on-the-nbn/" TargetMode="External"/><Relationship Id="rId65" Type="http://schemas.openxmlformats.org/officeDocument/2006/relationships/hyperlink" Target="https://www.linkedin.com/learning/networking-foundations-network-media-lans/identifying-copper-connectors" TargetMode="External"/><Relationship Id="rId73" Type="http://schemas.openxmlformats.org/officeDocument/2006/relationships/hyperlink" Target="https://www.linkedin.com/learning/learning-cryptography-and-network-security/introducing-secure-sockets-layer-ssl" TargetMode="External"/><Relationship Id="rId78" Type="http://schemas.openxmlformats.org/officeDocument/2006/relationships/hyperlink" Target="https://www.linkedin.com/learning/networking-foundations-networking-basics/exploring-star-and-hybrid-star-topologies" TargetMode="External"/><Relationship Id="rId81" Type="http://schemas.openxmlformats.org/officeDocument/2006/relationships/hyperlink" Target="https://www.linkedin.com/learning/networking-foundations-networking-basics/introducing-network-interface-controllers-nics" TargetMode="External"/><Relationship Id="rId86" Type="http://schemas.openxmlformats.org/officeDocument/2006/relationships/hyperlink" Target="https://www.linkedin.com/learning/networking-foundations-network-media-wans/dial-up" TargetMode="External"/><Relationship Id="rId94" Type="http://schemas.openxmlformats.org/officeDocument/2006/relationships/hyperlink" Target="https://www.linkedin.com/learning/practical-linux-for-network-engineers-part-1/linux-network-operating-systems-nos" TargetMode="External"/><Relationship Id="rId99" Type="http://schemas.openxmlformats.org/officeDocument/2006/relationships/hyperlink" Target="https://www.linkedin.com/learning/windows-server-2019-install-and-configure-active-directory/creating-user-accounts" TargetMode="External"/><Relationship Id="rId101" Type="http://schemas.openxmlformats.org/officeDocument/2006/relationships/hyperlink" Target="https://www.linkedin.com/learning/azure-understanding-the-big-picture-2019/what-is-software-as-a-service-saa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linkedin.com/learning/networking-foundations-networking-basics/exploring-hubs" TargetMode="External"/><Relationship Id="rId39" Type="http://schemas.openxmlformats.org/officeDocument/2006/relationships/hyperlink" Target="https://www.linkedin.com/learning/computer-science-principles-the-internet/packets-and-fault-tolerance" TargetMode="External"/><Relationship Id="rId109" Type="http://schemas.openxmlformats.org/officeDocument/2006/relationships/hyperlink" Target="https://www.youtube.com/watch?v=cNwEVYkx2Kk" TargetMode="External"/><Relationship Id="rId34" Type="http://schemas.openxmlformats.org/officeDocument/2006/relationships/hyperlink" Target="https://www.linkedin.com/learning/computer-science-principles-the-internet/sending-and-receiving-information" TargetMode="External"/><Relationship Id="rId50" Type="http://schemas.openxmlformats.org/officeDocument/2006/relationships/hyperlink" Target="https://youtu.be/fFWPCS0j-3c" TargetMode="External"/><Relationship Id="rId55" Type="http://schemas.openxmlformats.org/officeDocument/2006/relationships/hyperlink" Target="https://www.linkedin.com/learning/casp-plus-cert-prep-4-technical-integration-of-enterprise-security/audio-and-video-conferencing" TargetMode="External"/><Relationship Id="rId76" Type="http://schemas.openxmlformats.org/officeDocument/2006/relationships/hyperlink" Target="https://www.linkedin.com/learning/networking-foundations-networking-basics/understanding-logical-and-physical-network-topologies" TargetMode="External"/><Relationship Id="rId97" Type="http://schemas.openxmlformats.org/officeDocument/2006/relationships/hyperlink" Target="https://www.youtube.com/watch?v=ty-QqNig5mI" TargetMode="External"/><Relationship Id="rId104" Type="http://schemas.openxmlformats.org/officeDocument/2006/relationships/hyperlink" Target="https://www.linkedin.com/learning/business-ethics-2/common-ethical-issues" TargetMode="External"/><Relationship Id="rId7" Type="http://schemas.openxmlformats.org/officeDocument/2006/relationships/settings" Target="settings.xml"/><Relationship Id="rId71" Type="http://schemas.openxmlformats.org/officeDocument/2006/relationships/hyperlink" Target="https://www.linkedin.com/learning/networking-foundations-protocols-and-cli-tools/https" TargetMode="External"/><Relationship Id="rId92" Type="http://schemas.openxmlformats.org/officeDocument/2006/relationships/hyperlink" Target="https://www.youtube.com/watch?v=WiESqnJWVtI" TargetMode="External"/><Relationship Id="rId2" Type="http://schemas.openxmlformats.org/officeDocument/2006/relationships/customXml" Target="../customXml/item2.xml"/><Relationship Id="rId29" Type="http://schemas.openxmlformats.org/officeDocument/2006/relationships/hyperlink" Target="https://upload.wikimedia.org/wikipedia/commons/4/47/Osi-model-jb.sv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7A3CB-02FF-494C-9E70-D4D55B40A748}">
  <ds:schemaRef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A9B623C-62EE-4B58-B68F-F4DE01D377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897E0A-2301-466E-8CDD-6A2FC48CA9FB}">
  <ds:schemaRefs>
    <ds:schemaRef ds:uri="http://schemas.microsoft.com/sharepoint/v3/contenttype/forms"/>
  </ds:schemaRefs>
</ds:datastoreItem>
</file>

<file path=customXml/itemProps4.xml><?xml version="1.0" encoding="utf-8"?>
<ds:datastoreItem xmlns:ds="http://schemas.openxmlformats.org/officeDocument/2006/customXml" ds:itemID="{61F9E65E-1532-4FD6-929B-B7F4E5A99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4572</Words>
  <Characters>26066</Characters>
  <Application>Microsoft Office Word</Application>
  <DocSecurity>4</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 Department of Education</dc:creator>
  <cp:keywords/>
  <dc:description/>
  <cp:lastModifiedBy>Vas Ratusau</cp:lastModifiedBy>
  <cp:revision>2</cp:revision>
  <dcterms:created xsi:type="dcterms:W3CDTF">2021-03-28T22:22:00Z</dcterms:created>
  <dcterms:modified xsi:type="dcterms:W3CDTF">2021-03-28T2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